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7A698" w14:textId="1A68FA9E" w:rsidR="00843133" w:rsidRDefault="00843133" w:rsidP="00D11080">
      <w:pPr>
        <w:pBdr>
          <w:bottom w:val="single" w:sz="4" w:space="1" w:color="auto"/>
        </w:pBdr>
        <w:suppressAutoHyphens/>
        <w:jc w:val="center"/>
        <w:rPr>
          <w:b/>
          <w:sz w:val="28"/>
          <w:szCs w:val="28"/>
        </w:rPr>
      </w:pPr>
      <w:r w:rsidRPr="00D11080">
        <w:rPr>
          <w:b/>
          <w:sz w:val="28"/>
          <w:szCs w:val="28"/>
        </w:rPr>
        <w:t>ONKAR KANG</w:t>
      </w:r>
    </w:p>
    <w:p w14:paraId="48633A38" w14:textId="76CA16AC" w:rsidR="00830B9A" w:rsidRDefault="00D31392" w:rsidP="00D11080">
      <w:pPr>
        <w:pBdr>
          <w:bottom w:val="single" w:sz="4" w:space="1" w:color="auto"/>
        </w:pBdr>
        <w:suppressAutoHyphens/>
        <w:jc w:val="center"/>
        <w:rPr>
          <w:b/>
          <w:sz w:val="28"/>
          <w:szCs w:val="28"/>
        </w:rPr>
      </w:pPr>
      <w:hyperlink r:id="rId7" w:history="1">
        <w:r w:rsidR="00830B9A" w:rsidRPr="00164B98">
          <w:rPr>
            <w:rStyle w:val="Hyperlink"/>
            <w:b/>
            <w:sz w:val="28"/>
            <w:szCs w:val="28"/>
          </w:rPr>
          <w:t>Onkar.kang@rogers.com</w:t>
        </w:r>
      </w:hyperlink>
    </w:p>
    <w:p w14:paraId="1BF6FBC6" w14:textId="33AD5ACD" w:rsidR="00830B9A" w:rsidRPr="00D11080" w:rsidRDefault="00830B9A" w:rsidP="00D11080">
      <w:pPr>
        <w:pBdr>
          <w:bottom w:val="single" w:sz="4" w:space="1" w:color="auto"/>
        </w:pBdr>
        <w:suppressAutoHyphens/>
        <w:jc w:val="center"/>
        <w:rPr>
          <w:b/>
          <w:sz w:val="28"/>
          <w:szCs w:val="28"/>
        </w:rPr>
      </w:pPr>
      <w:r>
        <w:rPr>
          <w:b/>
          <w:sz w:val="28"/>
          <w:szCs w:val="28"/>
        </w:rPr>
        <w:t>416 518 5854</w:t>
      </w:r>
    </w:p>
    <w:p w14:paraId="0FCECC25" w14:textId="77777777" w:rsidR="00D11080" w:rsidRPr="00D11080" w:rsidRDefault="00D11080" w:rsidP="00843133">
      <w:pPr>
        <w:suppressAutoHyphens/>
        <w:rPr>
          <w:b/>
          <w:sz w:val="20"/>
        </w:rPr>
      </w:pPr>
    </w:p>
    <w:p w14:paraId="0B7A6064" w14:textId="77777777" w:rsidR="00843133" w:rsidRPr="00D11080" w:rsidRDefault="00843133" w:rsidP="00843133">
      <w:pPr>
        <w:suppressAutoHyphens/>
        <w:rPr>
          <w:b/>
          <w:sz w:val="20"/>
          <w:u w:val="single"/>
        </w:rPr>
      </w:pPr>
      <w:r w:rsidRPr="00D11080">
        <w:rPr>
          <w:b/>
          <w:sz w:val="20"/>
          <w:u w:val="single"/>
        </w:rPr>
        <w:t>PROFESSIONAL PROFILE</w:t>
      </w:r>
    </w:p>
    <w:p w14:paraId="791305CD" w14:textId="71E33AFC" w:rsidR="001B2917" w:rsidRDefault="001B2917" w:rsidP="00F324A0">
      <w:pPr>
        <w:numPr>
          <w:ilvl w:val="0"/>
          <w:numId w:val="14"/>
        </w:numPr>
        <w:suppressAutoHyphens/>
        <w:rPr>
          <w:sz w:val="20"/>
        </w:rPr>
      </w:pPr>
      <w:r>
        <w:rPr>
          <w:sz w:val="20"/>
        </w:rPr>
        <w:t xml:space="preserve">Reliability Security Clearance. </w:t>
      </w:r>
    </w:p>
    <w:p w14:paraId="70D09199" w14:textId="52148A86" w:rsidR="00F324A0" w:rsidRPr="00D11080" w:rsidRDefault="00843133" w:rsidP="00F324A0">
      <w:pPr>
        <w:numPr>
          <w:ilvl w:val="0"/>
          <w:numId w:val="14"/>
        </w:numPr>
        <w:suppressAutoHyphens/>
        <w:rPr>
          <w:sz w:val="20"/>
        </w:rPr>
      </w:pPr>
      <w:r w:rsidRPr="00D11080">
        <w:rPr>
          <w:sz w:val="20"/>
        </w:rPr>
        <w:t xml:space="preserve">Extensive </w:t>
      </w:r>
      <w:r w:rsidR="00957AB0" w:rsidRPr="00D11080">
        <w:rPr>
          <w:sz w:val="20"/>
        </w:rPr>
        <w:t xml:space="preserve">project </w:t>
      </w:r>
      <w:r w:rsidRPr="00D11080">
        <w:rPr>
          <w:sz w:val="20"/>
        </w:rPr>
        <w:t>experience working wi</w:t>
      </w:r>
      <w:r w:rsidR="00957AB0" w:rsidRPr="00D11080">
        <w:rPr>
          <w:sz w:val="20"/>
        </w:rPr>
        <w:t>th Traders</w:t>
      </w:r>
      <w:r w:rsidRPr="00D11080">
        <w:rPr>
          <w:sz w:val="20"/>
        </w:rPr>
        <w:t>.</w:t>
      </w:r>
    </w:p>
    <w:p w14:paraId="0C6EA068" w14:textId="77777777" w:rsidR="009E786D" w:rsidRPr="00D11080" w:rsidRDefault="009E786D" w:rsidP="009E786D">
      <w:pPr>
        <w:numPr>
          <w:ilvl w:val="0"/>
          <w:numId w:val="14"/>
        </w:numPr>
        <w:suppressAutoHyphens/>
        <w:rPr>
          <w:sz w:val="20"/>
        </w:rPr>
      </w:pPr>
      <w:r w:rsidRPr="00D11080">
        <w:rPr>
          <w:sz w:val="20"/>
        </w:rPr>
        <w:t>Experienc</w:t>
      </w:r>
      <w:r w:rsidR="00EC53CA" w:rsidRPr="00D11080">
        <w:rPr>
          <w:sz w:val="20"/>
        </w:rPr>
        <w:t>e using</w:t>
      </w:r>
      <w:r w:rsidR="00E81255" w:rsidRPr="00D11080">
        <w:rPr>
          <w:sz w:val="20"/>
        </w:rPr>
        <w:t xml:space="preserve"> Planview</w:t>
      </w:r>
      <w:r w:rsidR="00EC53CA" w:rsidRPr="00D11080">
        <w:rPr>
          <w:sz w:val="20"/>
        </w:rPr>
        <w:t xml:space="preserve"> for managing of projects (Project plan. Gant charts and risks/issues).</w:t>
      </w:r>
    </w:p>
    <w:p w14:paraId="0B0C7925" w14:textId="6C2355C8" w:rsidR="00F324A0" w:rsidRPr="00D11080" w:rsidRDefault="00F324A0" w:rsidP="00F324A0">
      <w:pPr>
        <w:numPr>
          <w:ilvl w:val="0"/>
          <w:numId w:val="14"/>
        </w:numPr>
        <w:suppressAutoHyphens/>
        <w:rPr>
          <w:sz w:val="20"/>
        </w:rPr>
      </w:pPr>
      <w:r w:rsidRPr="00D11080">
        <w:rPr>
          <w:sz w:val="20"/>
        </w:rPr>
        <w:t>Very strong technical background (</w:t>
      </w:r>
      <w:r w:rsidR="00103F26" w:rsidRPr="00D11080">
        <w:rPr>
          <w:sz w:val="20"/>
        </w:rPr>
        <w:t xml:space="preserve">MS </w:t>
      </w:r>
      <w:r w:rsidRPr="00D11080">
        <w:rPr>
          <w:sz w:val="20"/>
        </w:rPr>
        <w:t xml:space="preserve">Excel, </w:t>
      </w:r>
      <w:r w:rsidR="00103F26" w:rsidRPr="00D11080">
        <w:rPr>
          <w:sz w:val="20"/>
        </w:rPr>
        <w:t xml:space="preserve">MS </w:t>
      </w:r>
      <w:r w:rsidRPr="00D11080">
        <w:rPr>
          <w:sz w:val="20"/>
        </w:rPr>
        <w:t xml:space="preserve">Word, </w:t>
      </w:r>
      <w:r w:rsidR="00103F26" w:rsidRPr="00D11080">
        <w:rPr>
          <w:sz w:val="20"/>
        </w:rPr>
        <w:t xml:space="preserve">MS </w:t>
      </w:r>
      <w:r w:rsidRPr="00D11080">
        <w:rPr>
          <w:sz w:val="20"/>
        </w:rPr>
        <w:t xml:space="preserve">Visio and </w:t>
      </w:r>
      <w:r w:rsidR="00103F26" w:rsidRPr="00D11080">
        <w:rPr>
          <w:sz w:val="20"/>
        </w:rPr>
        <w:t xml:space="preserve">MS </w:t>
      </w:r>
      <w:r w:rsidRPr="00D11080">
        <w:rPr>
          <w:sz w:val="20"/>
        </w:rPr>
        <w:t xml:space="preserve">Project). </w:t>
      </w:r>
    </w:p>
    <w:p w14:paraId="78903F3A" w14:textId="77777777" w:rsidR="00843133" w:rsidRPr="00D11080" w:rsidRDefault="00843133" w:rsidP="00843133">
      <w:pPr>
        <w:numPr>
          <w:ilvl w:val="0"/>
          <w:numId w:val="14"/>
        </w:numPr>
        <w:suppressAutoHyphens/>
        <w:rPr>
          <w:sz w:val="20"/>
        </w:rPr>
      </w:pPr>
      <w:r w:rsidRPr="00D11080">
        <w:rPr>
          <w:sz w:val="20"/>
        </w:rPr>
        <w:t>Very good knowledge of trading applications such as: Bloomberg, Star Quote, Trade-Chat, Reflections.</w:t>
      </w:r>
    </w:p>
    <w:p w14:paraId="50D69C84" w14:textId="77777777" w:rsidR="00843133" w:rsidRPr="00D11080" w:rsidRDefault="00843133" w:rsidP="00843133">
      <w:pPr>
        <w:numPr>
          <w:ilvl w:val="0"/>
          <w:numId w:val="14"/>
        </w:numPr>
        <w:suppressAutoHyphens/>
        <w:rPr>
          <w:sz w:val="20"/>
        </w:rPr>
      </w:pPr>
      <w:r w:rsidRPr="00D11080">
        <w:rPr>
          <w:sz w:val="20"/>
        </w:rPr>
        <w:t>Strong technical background in systems architecture and network administration.</w:t>
      </w:r>
    </w:p>
    <w:p w14:paraId="1A9ACB93" w14:textId="3A83A2A8" w:rsidR="00394C2F" w:rsidRPr="00D11080" w:rsidRDefault="00394C2F" w:rsidP="00843133">
      <w:pPr>
        <w:numPr>
          <w:ilvl w:val="0"/>
          <w:numId w:val="14"/>
        </w:numPr>
        <w:suppressAutoHyphens/>
        <w:rPr>
          <w:sz w:val="20"/>
        </w:rPr>
      </w:pPr>
      <w:r>
        <w:rPr>
          <w:sz w:val="20"/>
        </w:rPr>
        <w:t>Over 6 years’ experience working in Securities</w:t>
      </w:r>
      <w:r w:rsidR="008A5BDA">
        <w:rPr>
          <w:sz w:val="20"/>
        </w:rPr>
        <w:t xml:space="preserve"> and Capital Markets\</w:t>
      </w:r>
      <w:r>
        <w:rPr>
          <w:sz w:val="20"/>
        </w:rPr>
        <w:t xml:space="preserve">Wealth Management (TD Securities and CIBC). </w:t>
      </w:r>
    </w:p>
    <w:p w14:paraId="64F7B129" w14:textId="50562174" w:rsidR="00843133" w:rsidRDefault="00843133" w:rsidP="00843133">
      <w:pPr>
        <w:numPr>
          <w:ilvl w:val="0"/>
          <w:numId w:val="14"/>
        </w:numPr>
        <w:overflowPunct w:val="0"/>
        <w:autoSpaceDE w:val="0"/>
        <w:autoSpaceDN w:val="0"/>
        <w:adjustRightInd w:val="0"/>
        <w:textAlignment w:val="baseline"/>
        <w:rPr>
          <w:sz w:val="20"/>
        </w:rPr>
      </w:pPr>
      <w:r w:rsidRPr="00D11080">
        <w:rPr>
          <w:sz w:val="20"/>
        </w:rPr>
        <w:t>SDLC, PMLC and general project management concepts.</w:t>
      </w:r>
    </w:p>
    <w:p w14:paraId="134E35FC" w14:textId="061F2E82" w:rsidR="00937114" w:rsidRPr="00D11080" w:rsidRDefault="00937114" w:rsidP="00843133">
      <w:pPr>
        <w:numPr>
          <w:ilvl w:val="0"/>
          <w:numId w:val="14"/>
        </w:numPr>
        <w:overflowPunct w:val="0"/>
        <w:autoSpaceDE w:val="0"/>
        <w:autoSpaceDN w:val="0"/>
        <w:adjustRightInd w:val="0"/>
        <w:textAlignment w:val="baseline"/>
        <w:rPr>
          <w:sz w:val="20"/>
        </w:rPr>
      </w:pPr>
      <w:r>
        <w:rPr>
          <w:sz w:val="20"/>
        </w:rPr>
        <w:t>E</w:t>
      </w:r>
      <w:r w:rsidR="00DF6E64">
        <w:rPr>
          <w:sz w:val="20"/>
        </w:rPr>
        <w:t>xcellent</w:t>
      </w:r>
      <w:r>
        <w:rPr>
          <w:sz w:val="20"/>
        </w:rPr>
        <w:t xml:space="preserve"> working</w:t>
      </w:r>
      <w:r w:rsidR="00DF6E64">
        <w:rPr>
          <w:sz w:val="20"/>
        </w:rPr>
        <w:t xml:space="preserve"> knowledge </w:t>
      </w:r>
      <w:proofErr w:type="gramStart"/>
      <w:r w:rsidR="00DF6E64">
        <w:rPr>
          <w:sz w:val="20"/>
        </w:rPr>
        <w:t xml:space="preserve">of </w:t>
      </w:r>
      <w:r>
        <w:rPr>
          <w:sz w:val="20"/>
        </w:rPr>
        <w:t xml:space="preserve"> </w:t>
      </w:r>
      <w:r w:rsidR="00947804">
        <w:rPr>
          <w:sz w:val="20"/>
        </w:rPr>
        <w:t>testing</w:t>
      </w:r>
      <w:proofErr w:type="gramEnd"/>
      <w:r w:rsidR="00947804">
        <w:rPr>
          <w:sz w:val="20"/>
        </w:rPr>
        <w:t xml:space="preserve"> cycles</w:t>
      </w:r>
      <w:r w:rsidR="005B04F6">
        <w:rPr>
          <w:sz w:val="20"/>
        </w:rPr>
        <w:t xml:space="preserve"> (DIT, SIT, UAT and PAT)</w:t>
      </w:r>
    </w:p>
    <w:p w14:paraId="0D5460A4" w14:textId="32478A50" w:rsidR="0028767D" w:rsidRDefault="0028767D" w:rsidP="00843133">
      <w:pPr>
        <w:numPr>
          <w:ilvl w:val="0"/>
          <w:numId w:val="14"/>
        </w:numPr>
        <w:overflowPunct w:val="0"/>
        <w:autoSpaceDE w:val="0"/>
        <w:autoSpaceDN w:val="0"/>
        <w:adjustRightInd w:val="0"/>
        <w:textAlignment w:val="baseline"/>
        <w:rPr>
          <w:sz w:val="20"/>
        </w:rPr>
      </w:pPr>
      <w:r w:rsidRPr="00D11080">
        <w:rPr>
          <w:sz w:val="20"/>
        </w:rPr>
        <w:t>Good working knowledge of Agile methodology.</w:t>
      </w:r>
    </w:p>
    <w:p w14:paraId="7D91E125" w14:textId="74E5D2C1" w:rsidR="004B13AA" w:rsidRDefault="004B13AA" w:rsidP="00843133">
      <w:pPr>
        <w:numPr>
          <w:ilvl w:val="0"/>
          <w:numId w:val="14"/>
        </w:numPr>
        <w:overflowPunct w:val="0"/>
        <w:autoSpaceDE w:val="0"/>
        <w:autoSpaceDN w:val="0"/>
        <w:adjustRightInd w:val="0"/>
        <w:textAlignment w:val="baseline"/>
        <w:rPr>
          <w:sz w:val="20"/>
        </w:rPr>
      </w:pPr>
      <w:r>
        <w:rPr>
          <w:sz w:val="20"/>
        </w:rPr>
        <w:t xml:space="preserve">Program </w:t>
      </w:r>
      <w:r w:rsidR="00D31392">
        <w:rPr>
          <w:sz w:val="20"/>
        </w:rPr>
        <w:t>Management</w:t>
      </w:r>
    </w:p>
    <w:p w14:paraId="7096357E" w14:textId="4C2AE22E" w:rsidR="00D31812" w:rsidRPr="00D11080" w:rsidRDefault="00AB020A" w:rsidP="00843133">
      <w:pPr>
        <w:numPr>
          <w:ilvl w:val="0"/>
          <w:numId w:val="14"/>
        </w:numPr>
        <w:overflowPunct w:val="0"/>
        <w:autoSpaceDE w:val="0"/>
        <w:autoSpaceDN w:val="0"/>
        <w:adjustRightInd w:val="0"/>
        <w:textAlignment w:val="baseline"/>
        <w:rPr>
          <w:sz w:val="20"/>
        </w:rPr>
      </w:pPr>
      <w:r>
        <w:rPr>
          <w:sz w:val="20"/>
        </w:rPr>
        <w:t xml:space="preserve">Excellent </w:t>
      </w:r>
      <w:r w:rsidR="00CB2B5F">
        <w:rPr>
          <w:sz w:val="20"/>
        </w:rPr>
        <w:t xml:space="preserve">communicational skills working with Senior Managers, Senior Directors and VPs. </w:t>
      </w:r>
    </w:p>
    <w:p w14:paraId="790C38E2" w14:textId="77777777" w:rsidR="00843133" w:rsidRPr="00D11080" w:rsidRDefault="00843133" w:rsidP="00843133">
      <w:pPr>
        <w:suppressAutoHyphens/>
        <w:rPr>
          <w:sz w:val="20"/>
        </w:rPr>
      </w:pPr>
    </w:p>
    <w:p w14:paraId="481CFED8" w14:textId="02122185" w:rsidR="00D11080" w:rsidRPr="00272898" w:rsidRDefault="00843133" w:rsidP="00843133">
      <w:pPr>
        <w:suppressAutoHyphens/>
        <w:rPr>
          <w:b/>
          <w:sz w:val="20"/>
          <w:u w:val="single"/>
        </w:rPr>
      </w:pPr>
      <w:r w:rsidRPr="00D11080">
        <w:rPr>
          <w:b/>
          <w:sz w:val="20"/>
          <w:u w:val="single"/>
        </w:rPr>
        <w:t>PROFESSIONAL EXPERIENCE</w:t>
      </w:r>
    </w:p>
    <w:p w14:paraId="1B697F22" w14:textId="346AF809" w:rsidR="009D5A40" w:rsidRDefault="009D5A40" w:rsidP="00843133">
      <w:pPr>
        <w:suppressAutoHyphens/>
        <w:rPr>
          <w:b/>
          <w:sz w:val="20"/>
        </w:rPr>
      </w:pPr>
      <w:proofErr w:type="spellStart"/>
      <w:r w:rsidRPr="00D11080">
        <w:rPr>
          <w:b/>
          <w:sz w:val="20"/>
        </w:rPr>
        <w:t>Agricorp</w:t>
      </w:r>
      <w:proofErr w:type="spellEnd"/>
      <w:r w:rsidR="00827C3B">
        <w:rPr>
          <w:b/>
          <w:sz w:val="20"/>
        </w:rPr>
        <w:t xml:space="preserve"> - Guelph</w:t>
      </w:r>
      <w:r w:rsidR="00D11080">
        <w:rPr>
          <w:b/>
          <w:sz w:val="20"/>
        </w:rPr>
        <w:tab/>
      </w:r>
      <w:r w:rsidR="00D11080">
        <w:rPr>
          <w:b/>
          <w:sz w:val="20"/>
        </w:rPr>
        <w:tab/>
      </w:r>
      <w:r w:rsidR="00D11080">
        <w:rPr>
          <w:b/>
          <w:sz w:val="20"/>
        </w:rPr>
        <w:tab/>
      </w:r>
      <w:r w:rsidR="00D11080">
        <w:rPr>
          <w:b/>
          <w:sz w:val="20"/>
        </w:rPr>
        <w:tab/>
      </w:r>
      <w:r w:rsidR="00D11080">
        <w:rPr>
          <w:b/>
          <w:sz w:val="20"/>
        </w:rPr>
        <w:tab/>
      </w:r>
      <w:bookmarkStart w:id="0" w:name="_GoBack"/>
      <w:bookmarkEnd w:id="0"/>
      <w:r w:rsidR="00D11080">
        <w:rPr>
          <w:b/>
          <w:sz w:val="20"/>
        </w:rPr>
        <w:tab/>
      </w:r>
      <w:r w:rsidR="00D11080">
        <w:rPr>
          <w:b/>
          <w:sz w:val="20"/>
        </w:rPr>
        <w:tab/>
      </w:r>
      <w:r w:rsidR="00D11080">
        <w:rPr>
          <w:b/>
          <w:sz w:val="20"/>
        </w:rPr>
        <w:tab/>
      </w:r>
      <w:r w:rsidR="00D11080">
        <w:rPr>
          <w:b/>
          <w:sz w:val="20"/>
        </w:rPr>
        <w:tab/>
      </w:r>
      <w:r w:rsidR="00827C3B">
        <w:rPr>
          <w:b/>
          <w:sz w:val="20"/>
        </w:rPr>
        <w:t xml:space="preserve">          </w:t>
      </w:r>
      <w:r w:rsidR="00440AAC" w:rsidRPr="00D11080">
        <w:rPr>
          <w:b/>
          <w:sz w:val="20"/>
        </w:rPr>
        <w:t>Jan 2018 – Feb 2019</w:t>
      </w:r>
    </w:p>
    <w:p w14:paraId="393F0CF3" w14:textId="661DD357" w:rsidR="00D11080" w:rsidRPr="00D11080" w:rsidRDefault="00D11080" w:rsidP="00843133">
      <w:pPr>
        <w:suppressAutoHyphens/>
        <w:rPr>
          <w:b/>
          <w:sz w:val="20"/>
        </w:rPr>
      </w:pPr>
      <w:r w:rsidRPr="00D11080">
        <w:rPr>
          <w:b/>
          <w:sz w:val="20"/>
        </w:rPr>
        <w:t xml:space="preserve">Project </w:t>
      </w:r>
      <w:proofErr w:type="gramStart"/>
      <w:r w:rsidRPr="00D11080">
        <w:rPr>
          <w:b/>
          <w:sz w:val="20"/>
        </w:rPr>
        <w:t>Manager</w:t>
      </w:r>
      <w:r w:rsidR="009B58F7">
        <w:rPr>
          <w:b/>
          <w:sz w:val="20"/>
        </w:rPr>
        <w:t xml:space="preserve"> </w:t>
      </w:r>
      <w:r w:rsidR="003375DF">
        <w:rPr>
          <w:b/>
          <w:sz w:val="20"/>
        </w:rPr>
        <w:t xml:space="preserve"> Budget</w:t>
      </w:r>
      <w:proofErr w:type="gramEnd"/>
      <w:r w:rsidR="003375DF">
        <w:rPr>
          <w:b/>
          <w:sz w:val="20"/>
        </w:rPr>
        <w:t xml:space="preserve"> </w:t>
      </w:r>
      <w:r w:rsidR="00A27BA8">
        <w:rPr>
          <w:b/>
          <w:sz w:val="20"/>
        </w:rPr>
        <w:t>350K – 400K</w:t>
      </w:r>
    </w:p>
    <w:p w14:paraId="3D4EDD60" w14:textId="77777777" w:rsidR="00150277" w:rsidRPr="00D11080" w:rsidRDefault="00150277" w:rsidP="00D11080">
      <w:pPr>
        <w:numPr>
          <w:ilvl w:val="0"/>
          <w:numId w:val="14"/>
        </w:numPr>
        <w:suppressAutoHyphens/>
        <w:rPr>
          <w:sz w:val="20"/>
        </w:rPr>
      </w:pPr>
      <w:r w:rsidRPr="00D11080">
        <w:rPr>
          <w:sz w:val="20"/>
        </w:rPr>
        <w:t>Developed Project Charter and presented to CDC (Change Development Committee).</w:t>
      </w:r>
      <w:r w:rsidR="009D7A3B" w:rsidRPr="00D11080">
        <w:rPr>
          <w:sz w:val="20"/>
        </w:rPr>
        <w:t xml:space="preserve"> Detailing background, Scope, high-level schedule, Key milestones, Risks with mitigations, assumptions, estimated budget. </w:t>
      </w:r>
    </w:p>
    <w:p w14:paraId="158F7741" w14:textId="77777777" w:rsidR="00150277" w:rsidRPr="00D11080" w:rsidRDefault="00807046" w:rsidP="00D11080">
      <w:pPr>
        <w:numPr>
          <w:ilvl w:val="0"/>
          <w:numId w:val="14"/>
        </w:numPr>
        <w:suppressAutoHyphens/>
        <w:rPr>
          <w:sz w:val="20"/>
        </w:rPr>
      </w:pPr>
      <w:r w:rsidRPr="00D11080">
        <w:rPr>
          <w:sz w:val="20"/>
        </w:rPr>
        <w:t xml:space="preserve">Determined project budgets, developed project plans with collaboration with the project team. </w:t>
      </w:r>
    </w:p>
    <w:p w14:paraId="3BDEC81D" w14:textId="77777777" w:rsidR="00807046" w:rsidRPr="00D11080" w:rsidRDefault="00807046" w:rsidP="00D11080">
      <w:pPr>
        <w:numPr>
          <w:ilvl w:val="0"/>
          <w:numId w:val="14"/>
        </w:numPr>
        <w:suppressAutoHyphens/>
        <w:rPr>
          <w:sz w:val="20"/>
        </w:rPr>
      </w:pPr>
      <w:r w:rsidRPr="00D11080">
        <w:rPr>
          <w:sz w:val="20"/>
        </w:rPr>
        <w:t>Compiled monthly project status reports for CDC.</w:t>
      </w:r>
    </w:p>
    <w:p w14:paraId="6CAFCFA8" w14:textId="77777777" w:rsidR="00807046" w:rsidRPr="00D11080" w:rsidRDefault="00807046" w:rsidP="00D11080">
      <w:pPr>
        <w:numPr>
          <w:ilvl w:val="0"/>
          <w:numId w:val="14"/>
        </w:numPr>
        <w:suppressAutoHyphens/>
        <w:rPr>
          <w:sz w:val="20"/>
        </w:rPr>
      </w:pPr>
      <w:r w:rsidRPr="00D11080">
        <w:rPr>
          <w:sz w:val="20"/>
        </w:rPr>
        <w:t>Managed</w:t>
      </w:r>
      <w:r w:rsidR="004D7670" w:rsidRPr="00D11080">
        <w:rPr>
          <w:sz w:val="20"/>
        </w:rPr>
        <w:t xml:space="preserve">\tracked project budget. </w:t>
      </w:r>
    </w:p>
    <w:p w14:paraId="2FBE590B" w14:textId="77777777" w:rsidR="00D556AD" w:rsidRPr="00D11080" w:rsidRDefault="00D556AD" w:rsidP="00D11080">
      <w:pPr>
        <w:numPr>
          <w:ilvl w:val="0"/>
          <w:numId w:val="14"/>
        </w:numPr>
        <w:suppressAutoHyphens/>
        <w:rPr>
          <w:sz w:val="20"/>
        </w:rPr>
      </w:pPr>
      <w:r w:rsidRPr="00D11080">
        <w:rPr>
          <w:sz w:val="20"/>
        </w:rPr>
        <w:t xml:space="preserve">Held a weekly meeting with the project sponsors to keep them updated and raise any items to address (Risks/Issues) or for any decisions that are required to be made. </w:t>
      </w:r>
    </w:p>
    <w:p w14:paraId="346ABBF6" w14:textId="77777777" w:rsidR="004D7670" w:rsidRPr="00D11080" w:rsidRDefault="009B313F" w:rsidP="00D11080">
      <w:pPr>
        <w:numPr>
          <w:ilvl w:val="0"/>
          <w:numId w:val="14"/>
        </w:numPr>
        <w:suppressAutoHyphens/>
        <w:rPr>
          <w:sz w:val="20"/>
        </w:rPr>
      </w:pPr>
      <w:r w:rsidRPr="00D11080">
        <w:rPr>
          <w:sz w:val="20"/>
        </w:rPr>
        <w:t xml:space="preserve">Completed lessons learned with input from all project team members. </w:t>
      </w:r>
    </w:p>
    <w:p w14:paraId="7DB99259" w14:textId="7A06DE90" w:rsidR="002576B8" w:rsidRPr="00D11080" w:rsidRDefault="002576B8" w:rsidP="00D11080">
      <w:pPr>
        <w:numPr>
          <w:ilvl w:val="0"/>
          <w:numId w:val="14"/>
        </w:numPr>
        <w:suppressAutoHyphens/>
        <w:rPr>
          <w:sz w:val="20"/>
        </w:rPr>
      </w:pPr>
      <w:r w:rsidRPr="00D11080">
        <w:rPr>
          <w:sz w:val="20"/>
        </w:rPr>
        <w:t>Compiled presentation</w:t>
      </w:r>
      <w:r w:rsidR="0027388E">
        <w:rPr>
          <w:sz w:val="20"/>
        </w:rPr>
        <w:t>s</w:t>
      </w:r>
      <w:r w:rsidRPr="00D11080">
        <w:rPr>
          <w:sz w:val="20"/>
        </w:rPr>
        <w:t xml:space="preserve"> for CDC on a bi-weekly process for one of my projects (OASIS – new </w:t>
      </w:r>
      <w:r w:rsidR="0027388E">
        <w:rPr>
          <w:sz w:val="20"/>
        </w:rPr>
        <w:t xml:space="preserve">Cloud based </w:t>
      </w:r>
      <w:r w:rsidRPr="00D11080">
        <w:rPr>
          <w:sz w:val="20"/>
        </w:rPr>
        <w:t>Human resources system).</w:t>
      </w:r>
    </w:p>
    <w:p w14:paraId="53305332" w14:textId="77777777" w:rsidR="0022296E" w:rsidRPr="00D11080" w:rsidRDefault="0022296E" w:rsidP="00D11080">
      <w:pPr>
        <w:numPr>
          <w:ilvl w:val="0"/>
          <w:numId w:val="14"/>
        </w:numPr>
        <w:suppressAutoHyphens/>
        <w:rPr>
          <w:sz w:val="20"/>
        </w:rPr>
      </w:pPr>
      <w:r w:rsidRPr="00D11080">
        <w:rPr>
          <w:sz w:val="20"/>
        </w:rPr>
        <w:t>Completed TRA (Threat Risk Assessment) and PIA (Privacy Impact Assessment)</w:t>
      </w:r>
    </w:p>
    <w:p w14:paraId="2471C54A" w14:textId="3D8C448A" w:rsidR="00A15E0D" w:rsidRPr="00987AD1" w:rsidRDefault="008F79B7" w:rsidP="00987AD1">
      <w:pPr>
        <w:numPr>
          <w:ilvl w:val="0"/>
          <w:numId w:val="14"/>
        </w:numPr>
        <w:suppressAutoHyphens/>
        <w:rPr>
          <w:sz w:val="20"/>
        </w:rPr>
      </w:pPr>
      <w:r w:rsidRPr="00D11080">
        <w:rPr>
          <w:sz w:val="20"/>
        </w:rPr>
        <w:t xml:space="preserve">Compiled RFP for procurement of external vendor. </w:t>
      </w:r>
    </w:p>
    <w:p w14:paraId="6459BCC5" w14:textId="77777777" w:rsidR="007B13B4" w:rsidRPr="00D11080" w:rsidRDefault="00E03A18" w:rsidP="00D11080">
      <w:pPr>
        <w:numPr>
          <w:ilvl w:val="0"/>
          <w:numId w:val="14"/>
        </w:numPr>
        <w:suppressAutoHyphens/>
        <w:rPr>
          <w:sz w:val="20"/>
        </w:rPr>
      </w:pPr>
      <w:r w:rsidRPr="00D11080">
        <w:rPr>
          <w:sz w:val="20"/>
        </w:rPr>
        <w:t xml:space="preserve">Compiled and tracked RAID log. </w:t>
      </w:r>
      <w:r w:rsidR="00615B36" w:rsidRPr="00D11080">
        <w:rPr>
          <w:sz w:val="20"/>
        </w:rPr>
        <w:t xml:space="preserve">Monitoring and updating Risks and Issues throughout project life cycle. </w:t>
      </w:r>
    </w:p>
    <w:p w14:paraId="61ABCC13" w14:textId="77777777" w:rsidR="00E03A18" w:rsidRPr="00D11080" w:rsidRDefault="00A35546" w:rsidP="00D11080">
      <w:pPr>
        <w:numPr>
          <w:ilvl w:val="0"/>
          <w:numId w:val="14"/>
        </w:numPr>
        <w:suppressAutoHyphens/>
        <w:rPr>
          <w:sz w:val="20"/>
        </w:rPr>
      </w:pPr>
      <w:r w:rsidRPr="00D11080">
        <w:rPr>
          <w:sz w:val="20"/>
        </w:rPr>
        <w:t>Lead project teams con</w:t>
      </w:r>
      <w:r w:rsidR="00F461C9" w:rsidRPr="00D11080">
        <w:rPr>
          <w:sz w:val="20"/>
        </w:rPr>
        <w:t xml:space="preserve">sisting of resources from IT, HR, Customer Care, underwriting and business. </w:t>
      </w:r>
    </w:p>
    <w:p w14:paraId="7DAE41DB" w14:textId="77777777" w:rsidR="00693422" w:rsidRPr="00D11080" w:rsidRDefault="00E01072" w:rsidP="00D11080">
      <w:pPr>
        <w:numPr>
          <w:ilvl w:val="0"/>
          <w:numId w:val="14"/>
        </w:numPr>
        <w:suppressAutoHyphens/>
        <w:rPr>
          <w:sz w:val="20"/>
        </w:rPr>
      </w:pPr>
      <w:r w:rsidRPr="00D11080">
        <w:rPr>
          <w:sz w:val="20"/>
        </w:rPr>
        <w:t xml:space="preserve">Managed third party external vendor </w:t>
      </w:r>
      <w:r w:rsidR="00334860" w:rsidRPr="00D11080">
        <w:rPr>
          <w:sz w:val="20"/>
        </w:rPr>
        <w:t>for implementation of a</w:t>
      </w:r>
      <w:r w:rsidR="007F6072" w:rsidRPr="00D11080">
        <w:rPr>
          <w:sz w:val="20"/>
        </w:rPr>
        <w:t xml:space="preserve"> cloud based</w:t>
      </w:r>
      <w:r w:rsidR="00334860" w:rsidRPr="00D11080">
        <w:rPr>
          <w:sz w:val="20"/>
        </w:rPr>
        <w:t xml:space="preserve"> new Human Resources system.</w:t>
      </w:r>
    </w:p>
    <w:p w14:paraId="21216D0A" w14:textId="77777777" w:rsidR="009D5A40" w:rsidRPr="00D11080" w:rsidRDefault="009D5A40" w:rsidP="00843133">
      <w:pPr>
        <w:suppressAutoHyphens/>
        <w:rPr>
          <w:b/>
          <w:sz w:val="20"/>
        </w:rPr>
      </w:pPr>
    </w:p>
    <w:p w14:paraId="1A60E37D" w14:textId="328D121B" w:rsidR="00AA3E61" w:rsidRDefault="00AA3E61" w:rsidP="00AA3E61">
      <w:pPr>
        <w:suppressAutoHyphens/>
        <w:rPr>
          <w:b/>
          <w:sz w:val="20"/>
        </w:rPr>
      </w:pPr>
      <w:r w:rsidRPr="00D11080">
        <w:rPr>
          <w:b/>
          <w:sz w:val="20"/>
        </w:rPr>
        <w:t>CIBC</w:t>
      </w:r>
      <w:r w:rsidR="00827C3B">
        <w:rPr>
          <w:b/>
          <w:sz w:val="20"/>
        </w:rPr>
        <w:t xml:space="preserve"> - Toronto</w:t>
      </w:r>
      <w:r w:rsidR="00D11080">
        <w:rPr>
          <w:b/>
          <w:sz w:val="20"/>
        </w:rPr>
        <w:t xml:space="preserve"> </w:t>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ED75A1">
        <w:rPr>
          <w:b/>
          <w:sz w:val="20"/>
        </w:rPr>
        <w:t xml:space="preserve">      </w:t>
      </w:r>
      <w:r w:rsidR="00E26A94">
        <w:rPr>
          <w:b/>
          <w:sz w:val="20"/>
        </w:rPr>
        <w:t xml:space="preserve">   </w:t>
      </w:r>
      <w:r w:rsidR="002A1ACE" w:rsidRPr="00D11080">
        <w:rPr>
          <w:b/>
          <w:sz w:val="20"/>
        </w:rPr>
        <w:t>Jun</w:t>
      </w:r>
      <w:r w:rsidR="00D11080">
        <w:rPr>
          <w:b/>
          <w:sz w:val="20"/>
        </w:rPr>
        <w:t xml:space="preserve"> </w:t>
      </w:r>
      <w:r w:rsidR="002A1ACE" w:rsidRPr="00D11080">
        <w:rPr>
          <w:b/>
          <w:sz w:val="20"/>
        </w:rPr>
        <w:t>2016 – Dec 2016</w:t>
      </w:r>
    </w:p>
    <w:p w14:paraId="1203F77F" w14:textId="2A651CD3" w:rsidR="00D11080" w:rsidRPr="00D11080" w:rsidRDefault="00D11080" w:rsidP="00AA3E61">
      <w:pPr>
        <w:suppressAutoHyphens/>
        <w:rPr>
          <w:b/>
          <w:sz w:val="20"/>
        </w:rPr>
      </w:pPr>
      <w:r w:rsidRPr="00D11080">
        <w:rPr>
          <w:b/>
          <w:sz w:val="20"/>
        </w:rPr>
        <w:t xml:space="preserve">Project Manager </w:t>
      </w:r>
      <w:r w:rsidR="00A27BA8">
        <w:rPr>
          <w:b/>
          <w:sz w:val="20"/>
        </w:rPr>
        <w:t xml:space="preserve">– Budget </w:t>
      </w:r>
      <w:r w:rsidR="00BE3DF7">
        <w:rPr>
          <w:b/>
          <w:sz w:val="20"/>
        </w:rPr>
        <w:t>22 Million</w:t>
      </w:r>
    </w:p>
    <w:p w14:paraId="3D3A88BF" w14:textId="77777777" w:rsidR="007F44AF" w:rsidRPr="00D11080" w:rsidRDefault="007F44AF" w:rsidP="00D11080">
      <w:pPr>
        <w:numPr>
          <w:ilvl w:val="0"/>
          <w:numId w:val="14"/>
        </w:numPr>
        <w:suppressAutoHyphens/>
        <w:rPr>
          <w:sz w:val="20"/>
        </w:rPr>
      </w:pPr>
      <w:r w:rsidRPr="00D11080">
        <w:rPr>
          <w:sz w:val="20"/>
        </w:rPr>
        <w:t>Managing project for the introduction of Remote FA client experience.</w:t>
      </w:r>
    </w:p>
    <w:p w14:paraId="099CD76A" w14:textId="77777777" w:rsidR="00776585" w:rsidRPr="00D11080" w:rsidRDefault="00776585" w:rsidP="00D11080">
      <w:pPr>
        <w:numPr>
          <w:ilvl w:val="0"/>
          <w:numId w:val="14"/>
        </w:numPr>
        <w:suppressAutoHyphens/>
        <w:rPr>
          <w:sz w:val="20"/>
        </w:rPr>
      </w:pPr>
      <w:r w:rsidRPr="00D11080">
        <w:rPr>
          <w:sz w:val="20"/>
        </w:rPr>
        <w:t xml:space="preserve">Worked closely with the Technology group for development and </w:t>
      </w:r>
      <w:r w:rsidR="009931D8" w:rsidRPr="00D11080">
        <w:rPr>
          <w:sz w:val="20"/>
        </w:rPr>
        <w:t>implementation of new process and application.</w:t>
      </w:r>
    </w:p>
    <w:p w14:paraId="6100B0AF" w14:textId="77777777" w:rsidR="00336B66" w:rsidRPr="00D11080" w:rsidRDefault="00336B66" w:rsidP="00D11080">
      <w:pPr>
        <w:numPr>
          <w:ilvl w:val="0"/>
          <w:numId w:val="14"/>
        </w:numPr>
        <w:suppressAutoHyphens/>
        <w:rPr>
          <w:sz w:val="20"/>
        </w:rPr>
      </w:pPr>
      <w:r w:rsidRPr="00D11080">
        <w:rPr>
          <w:sz w:val="20"/>
        </w:rPr>
        <w:t>Developed and maintained Project Plan (MS Project)</w:t>
      </w:r>
      <w:r w:rsidR="00F107D3" w:rsidRPr="00D11080">
        <w:rPr>
          <w:sz w:val="20"/>
        </w:rPr>
        <w:t>.</w:t>
      </w:r>
    </w:p>
    <w:p w14:paraId="728705BC" w14:textId="77777777" w:rsidR="00F107D3" w:rsidRPr="00D11080" w:rsidRDefault="00A73FEF" w:rsidP="00D11080">
      <w:pPr>
        <w:numPr>
          <w:ilvl w:val="0"/>
          <w:numId w:val="14"/>
        </w:numPr>
        <w:suppressAutoHyphens/>
        <w:rPr>
          <w:sz w:val="20"/>
        </w:rPr>
      </w:pPr>
      <w:r w:rsidRPr="00D11080">
        <w:rPr>
          <w:sz w:val="20"/>
        </w:rPr>
        <w:t xml:space="preserve">Updated Planview PPM for project status with risks and issues. </w:t>
      </w:r>
    </w:p>
    <w:p w14:paraId="40F3E72C" w14:textId="77777777" w:rsidR="00B057E7" w:rsidRPr="00D11080" w:rsidRDefault="001D79F4" w:rsidP="00D11080">
      <w:pPr>
        <w:numPr>
          <w:ilvl w:val="0"/>
          <w:numId w:val="14"/>
        </w:numPr>
        <w:suppressAutoHyphens/>
        <w:rPr>
          <w:sz w:val="20"/>
        </w:rPr>
      </w:pPr>
      <w:r w:rsidRPr="00D11080">
        <w:rPr>
          <w:sz w:val="20"/>
        </w:rPr>
        <w:t xml:space="preserve">Analysis of customer </w:t>
      </w:r>
      <w:r w:rsidR="00AC147F" w:rsidRPr="00D11080">
        <w:rPr>
          <w:sz w:val="20"/>
        </w:rPr>
        <w:t xml:space="preserve">base and current projections using CRM principles to potentially increase </w:t>
      </w:r>
      <w:r w:rsidR="00F55E95" w:rsidRPr="00D11080">
        <w:rPr>
          <w:sz w:val="20"/>
        </w:rPr>
        <w:t xml:space="preserve">financial </w:t>
      </w:r>
      <w:r w:rsidR="00AC147F" w:rsidRPr="00D11080">
        <w:rPr>
          <w:sz w:val="20"/>
        </w:rPr>
        <w:t>sales projections.</w:t>
      </w:r>
    </w:p>
    <w:p w14:paraId="67F84FC9" w14:textId="1228313A" w:rsidR="007F44AF" w:rsidRPr="00D11080" w:rsidRDefault="00346545" w:rsidP="00D11080">
      <w:pPr>
        <w:numPr>
          <w:ilvl w:val="0"/>
          <w:numId w:val="14"/>
        </w:numPr>
        <w:suppressAutoHyphens/>
        <w:rPr>
          <w:sz w:val="20"/>
        </w:rPr>
      </w:pPr>
      <w:r w:rsidRPr="00D11080">
        <w:rPr>
          <w:sz w:val="20"/>
        </w:rPr>
        <w:t>Managed</w:t>
      </w:r>
      <w:r w:rsidR="007F44AF" w:rsidRPr="00D11080">
        <w:rPr>
          <w:sz w:val="20"/>
        </w:rPr>
        <w:t xml:space="preserve"> budgeting financials (LE</w:t>
      </w:r>
      <w:r w:rsidR="00030AAB" w:rsidRPr="00D11080">
        <w:rPr>
          <w:sz w:val="20"/>
        </w:rPr>
        <w:t>, Monthly accruals, Variance justifications</w:t>
      </w:r>
      <w:r w:rsidR="007F44AF" w:rsidRPr="00D11080">
        <w:rPr>
          <w:sz w:val="20"/>
        </w:rPr>
        <w:t>).</w:t>
      </w:r>
      <w:r w:rsidR="00766C14" w:rsidRPr="00D11080">
        <w:rPr>
          <w:sz w:val="20"/>
        </w:rPr>
        <w:t xml:space="preserve"> The overall project budget was 20 million. There was detailed monthly financials to complete with tight deadlines. This required receiving LE’s from various streams for me to incorporate the complete the overall actuals and forecasting. </w:t>
      </w:r>
    </w:p>
    <w:p w14:paraId="3C19B2D4" w14:textId="77777777" w:rsidR="00AA0784" w:rsidRPr="00D11080" w:rsidRDefault="00766C14" w:rsidP="00D11080">
      <w:pPr>
        <w:numPr>
          <w:ilvl w:val="0"/>
          <w:numId w:val="14"/>
        </w:numPr>
        <w:suppressAutoHyphens/>
        <w:rPr>
          <w:sz w:val="20"/>
        </w:rPr>
      </w:pPr>
      <w:r w:rsidRPr="00D11080">
        <w:rPr>
          <w:sz w:val="20"/>
        </w:rPr>
        <w:t>Compiled</w:t>
      </w:r>
      <w:r w:rsidR="00346545" w:rsidRPr="00D11080">
        <w:rPr>
          <w:sz w:val="20"/>
        </w:rPr>
        <w:t xml:space="preserve"> and distributed</w:t>
      </w:r>
      <w:r w:rsidR="007F44AF" w:rsidRPr="00D11080">
        <w:rPr>
          <w:sz w:val="20"/>
        </w:rPr>
        <w:t xml:space="preserve"> all reports (Variance reports, Weekly status decks, Issues\Risks log</w:t>
      </w:r>
      <w:r w:rsidR="00C70323" w:rsidRPr="00D11080">
        <w:rPr>
          <w:sz w:val="20"/>
        </w:rPr>
        <w:t>, Executive reports</w:t>
      </w:r>
      <w:r w:rsidRPr="00D11080">
        <w:rPr>
          <w:sz w:val="20"/>
        </w:rPr>
        <w:t xml:space="preserve">) for the program. </w:t>
      </w:r>
    </w:p>
    <w:p w14:paraId="40EE3C91" w14:textId="77777777" w:rsidR="00507016" w:rsidRPr="00D11080" w:rsidRDefault="00507016" w:rsidP="00D11080">
      <w:pPr>
        <w:numPr>
          <w:ilvl w:val="0"/>
          <w:numId w:val="14"/>
        </w:numPr>
        <w:suppressAutoHyphens/>
        <w:rPr>
          <w:sz w:val="20"/>
        </w:rPr>
      </w:pPr>
      <w:r w:rsidRPr="00D11080">
        <w:rPr>
          <w:sz w:val="20"/>
        </w:rPr>
        <w:t>Worked closely with Technology team for deliverables of IT tasks.</w:t>
      </w:r>
    </w:p>
    <w:p w14:paraId="0E966071" w14:textId="77777777" w:rsidR="008B0492" w:rsidRPr="00D11080" w:rsidRDefault="008B0492" w:rsidP="00D11080">
      <w:pPr>
        <w:numPr>
          <w:ilvl w:val="0"/>
          <w:numId w:val="14"/>
        </w:numPr>
        <w:suppressAutoHyphens/>
        <w:rPr>
          <w:sz w:val="20"/>
        </w:rPr>
      </w:pPr>
      <w:r w:rsidRPr="00D11080">
        <w:rPr>
          <w:sz w:val="20"/>
        </w:rPr>
        <w:t>Developed test plans for UAT with QA and Business.</w:t>
      </w:r>
    </w:p>
    <w:p w14:paraId="39FE99C1" w14:textId="77777777" w:rsidR="007F44AF" w:rsidRPr="00D11080" w:rsidRDefault="00AA0784" w:rsidP="00D11080">
      <w:pPr>
        <w:numPr>
          <w:ilvl w:val="0"/>
          <w:numId w:val="14"/>
        </w:numPr>
        <w:suppressAutoHyphens/>
        <w:rPr>
          <w:sz w:val="20"/>
        </w:rPr>
      </w:pPr>
      <w:r w:rsidRPr="00D11080">
        <w:rPr>
          <w:sz w:val="20"/>
        </w:rPr>
        <w:t>Managed</w:t>
      </w:r>
      <w:r w:rsidR="00C70323" w:rsidRPr="00D11080">
        <w:rPr>
          <w:sz w:val="20"/>
        </w:rPr>
        <w:t xml:space="preserve"> Plan-View (Executive summary, status, Project schedule, budgeting, </w:t>
      </w:r>
      <w:r w:rsidR="00030AAB" w:rsidRPr="00D11080">
        <w:rPr>
          <w:sz w:val="20"/>
        </w:rPr>
        <w:t>and Project</w:t>
      </w:r>
      <w:r w:rsidR="00C70323" w:rsidRPr="00D11080">
        <w:rPr>
          <w:sz w:val="20"/>
        </w:rPr>
        <w:t xml:space="preserve"> Benefits return).</w:t>
      </w:r>
    </w:p>
    <w:p w14:paraId="775D5E9F" w14:textId="77777777" w:rsidR="00030AAB" w:rsidRPr="00D11080" w:rsidRDefault="00776585" w:rsidP="00D11080">
      <w:pPr>
        <w:numPr>
          <w:ilvl w:val="0"/>
          <w:numId w:val="14"/>
        </w:numPr>
        <w:suppressAutoHyphens/>
        <w:rPr>
          <w:sz w:val="20"/>
        </w:rPr>
      </w:pPr>
      <w:r w:rsidRPr="00D11080">
        <w:rPr>
          <w:sz w:val="20"/>
        </w:rPr>
        <w:t xml:space="preserve">Held Weekly Status and </w:t>
      </w:r>
      <w:r w:rsidR="00030AAB" w:rsidRPr="00D11080">
        <w:rPr>
          <w:sz w:val="20"/>
        </w:rPr>
        <w:t>Technology meetings.</w:t>
      </w:r>
    </w:p>
    <w:p w14:paraId="5403EDF9" w14:textId="77777777" w:rsidR="00DA3C5B" w:rsidRPr="00D11080" w:rsidRDefault="00DA3C5B" w:rsidP="00D11080">
      <w:pPr>
        <w:numPr>
          <w:ilvl w:val="0"/>
          <w:numId w:val="14"/>
        </w:numPr>
        <w:suppressAutoHyphens/>
        <w:rPr>
          <w:sz w:val="20"/>
        </w:rPr>
      </w:pPr>
      <w:r w:rsidRPr="00D11080">
        <w:rPr>
          <w:sz w:val="20"/>
        </w:rPr>
        <w:t>Followed the CIBC EDF (Enterprise Delivery Framework).</w:t>
      </w:r>
    </w:p>
    <w:p w14:paraId="35CD5F2C" w14:textId="77777777" w:rsidR="006B2128" w:rsidRPr="00D11080" w:rsidRDefault="006B2128" w:rsidP="00D11080">
      <w:pPr>
        <w:numPr>
          <w:ilvl w:val="0"/>
          <w:numId w:val="14"/>
        </w:numPr>
        <w:suppressAutoHyphens/>
        <w:rPr>
          <w:sz w:val="20"/>
        </w:rPr>
      </w:pPr>
      <w:r w:rsidRPr="00D11080">
        <w:rPr>
          <w:sz w:val="20"/>
        </w:rPr>
        <w:t xml:space="preserve">Followed the Change Request process which included holding regular CR Council review meetings. Confirmed CR costs and request for funds. Logged all CR’s in CR report </w:t>
      </w:r>
      <w:r w:rsidR="003F3660" w:rsidRPr="00D11080">
        <w:rPr>
          <w:sz w:val="20"/>
        </w:rPr>
        <w:t>with updates</w:t>
      </w:r>
      <w:r w:rsidRPr="00D11080">
        <w:rPr>
          <w:sz w:val="20"/>
        </w:rPr>
        <w:t xml:space="preserve"> up to approval. </w:t>
      </w:r>
    </w:p>
    <w:p w14:paraId="28104B90" w14:textId="7DE0CCF7" w:rsidR="00160708" w:rsidRPr="009677B0" w:rsidRDefault="003F3660" w:rsidP="00091735">
      <w:pPr>
        <w:numPr>
          <w:ilvl w:val="0"/>
          <w:numId w:val="14"/>
        </w:numPr>
        <w:suppressAutoHyphens/>
        <w:rPr>
          <w:b/>
          <w:sz w:val="20"/>
        </w:rPr>
      </w:pPr>
      <w:r w:rsidRPr="00A54C37">
        <w:rPr>
          <w:sz w:val="20"/>
        </w:rPr>
        <w:t xml:space="preserve">Developed and managed project plans with incorporation from business and technology. </w:t>
      </w:r>
    </w:p>
    <w:p w14:paraId="34241D3D" w14:textId="32CCEEFB" w:rsidR="009677B0" w:rsidRDefault="009677B0" w:rsidP="009677B0">
      <w:pPr>
        <w:suppressAutoHyphens/>
        <w:ind w:left="360"/>
        <w:rPr>
          <w:b/>
          <w:sz w:val="20"/>
        </w:rPr>
      </w:pPr>
    </w:p>
    <w:p w14:paraId="7AF8E0CE" w14:textId="38D545EF" w:rsidR="007862DE" w:rsidRDefault="007862DE" w:rsidP="009677B0">
      <w:pPr>
        <w:suppressAutoHyphens/>
        <w:ind w:left="360"/>
        <w:rPr>
          <w:b/>
          <w:sz w:val="20"/>
        </w:rPr>
      </w:pPr>
    </w:p>
    <w:p w14:paraId="68E8A87B" w14:textId="40945B8A" w:rsidR="007862DE" w:rsidRDefault="007862DE" w:rsidP="009677B0">
      <w:pPr>
        <w:suppressAutoHyphens/>
        <w:ind w:left="360"/>
        <w:rPr>
          <w:b/>
          <w:sz w:val="20"/>
        </w:rPr>
      </w:pPr>
    </w:p>
    <w:p w14:paraId="16888358" w14:textId="0E238204" w:rsidR="007862DE" w:rsidRDefault="007862DE" w:rsidP="009677B0">
      <w:pPr>
        <w:suppressAutoHyphens/>
        <w:ind w:left="360"/>
        <w:rPr>
          <w:b/>
          <w:sz w:val="20"/>
        </w:rPr>
      </w:pPr>
    </w:p>
    <w:p w14:paraId="033F8C07" w14:textId="77777777" w:rsidR="007862DE" w:rsidRPr="00A54C37" w:rsidRDefault="007862DE" w:rsidP="009677B0">
      <w:pPr>
        <w:suppressAutoHyphens/>
        <w:ind w:left="360"/>
        <w:rPr>
          <w:b/>
          <w:sz w:val="20"/>
        </w:rPr>
      </w:pPr>
    </w:p>
    <w:p w14:paraId="142F9447" w14:textId="1380C551" w:rsidR="0079011D" w:rsidRDefault="0079011D" w:rsidP="00DF3104">
      <w:pPr>
        <w:suppressAutoHyphens/>
        <w:rPr>
          <w:b/>
          <w:sz w:val="20"/>
        </w:rPr>
      </w:pPr>
      <w:r w:rsidRPr="00D11080">
        <w:rPr>
          <w:b/>
          <w:sz w:val="20"/>
        </w:rPr>
        <w:t>CIBC</w:t>
      </w:r>
      <w:r w:rsidR="00ED75A1">
        <w:rPr>
          <w:b/>
          <w:sz w:val="20"/>
        </w:rPr>
        <w:t xml:space="preserve"> - </w:t>
      </w:r>
      <w:proofErr w:type="spellStart"/>
      <w:r w:rsidR="00ED75A1">
        <w:rPr>
          <w:b/>
          <w:sz w:val="20"/>
        </w:rPr>
        <w:t>Toronot</w:t>
      </w:r>
      <w:proofErr w:type="spellEnd"/>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ED75A1">
        <w:rPr>
          <w:b/>
          <w:sz w:val="20"/>
        </w:rPr>
        <w:t xml:space="preserve">  </w:t>
      </w:r>
      <w:r w:rsidR="00E26A94">
        <w:rPr>
          <w:b/>
          <w:sz w:val="20"/>
        </w:rPr>
        <w:t xml:space="preserve">   </w:t>
      </w:r>
      <w:r w:rsidR="009556F7">
        <w:rPr>
          <w:b/>
          <w:sz w:val="20"/>
        </w:rPr>
        <w:t xml:space="preserve">    </w:t>
      </w:r>
      <w:r w:rsidRPr="00D11080">
        <w:rPr>
          <w:b/>
          <w:sz w:val="20"/>
        </w:rPr>
        <w:t>Nov 2014 – Mar</w:t>
      </w:r>
      <w:r w:rsidR="00D11080">
        <w:rPr>
          <w:b/>
          <w:sz w:val="20"/>
        </w:rPr>
        <w:t xml:space="preserve"> </w:t>
      </w:r>
      <w:r w:rsidRPr="00D11080">
        <w:rPr>
          <w:b/>
          <w:sz w:val="20"/>
        </w:rPr>
        <w:t>2016</w:t>
      </w:r>
    </w:p>
    <w:p w14:paraId="00582DC8" w14:textId="17B31DFF" w:rsidR="00D11080" w:rsidRPr="00D11080" w:rsidRDefault="00D11080" w:rsidP="00DF3104">
      <w:pPr>
        <w:suppressAutoHyphens/>
        <w:rPr>
          <w:b/>
          <w:sz w:val="20"/>
        </w:rPr>
      </w:pPr>
      <w:r w:rsidRPr="00D11080">
        <w:rPr>
          <w:b/>
          <w:sz w:val="20"/>
        </w:rPr>
        <w:t>Project Manager (EA&amp;IS, Wealth)</w:t>
      </w:r>
      <w:r w:rsidR="00104F52">
        <w:rPr>
          <w:b/>
          <w:sz w:val="20"/>
        </w:rPr>
        <w:t xml:space="preserve"> </w:t>
      </w:r>
      <w:r w:rsidR="00BE3DF7">
        <w:rPr>
          <w:b/>
          <w:sz w:val="20"/>
        </w:rPr>
        <w:t>Budget 1 Million</w:t>
      </w:r>
    </w:p>
    <w:p w14:paraId="51E0F7CB" w14:textId="77777777" w:rsidR="0079011D" w:rsidRPr="00D11080" w:rsidRDefault="00774376" w:rsidP="00D11080">
      <w:pPr>
        <w:numPr>
          <w:ilvl w:val="0"/>
          <w:numId w:val="14"/>
        </w:numPr>
        <w:suppressAutoHyphens/>
        <w:rPr>
          <w:sz w:val="20"/>
        </w:rPr>
      </w:pPr>
      <w:r w:rsidRPr="00D11080">
        <w:rPr>
          <w:sz w:val="20"/>
        </w:rPr>
        <w:t xml:space="preserve">Project Manager for </w:t>
      </w:r>
      <w:r w:rsidR="007E100D" w:rsidRPr="00D11080">
        <w:rPr>
          <w:sz w:val="20"/>
        </w:rPr>
        <w:t xml:space="preserve">RSA </w:t>
      </w:r>
      <w:r w:rsidR="00696E80" w:rsidRPr="00D11080">
        <w:rPr>
          <w:sz w:val="20"/>
        </w:rPr>
        <w:t>Archer TRA</w:t>
      </w:r>
      <w:r w:rsidR="004C3636" w:rsidRPr="00D11080">
        <w:rPr>
          <w:sz w:val="20"/>
        </w:rPr>
        <w:t xml:space="preserve"> – Threat Risk Assessment</w:t>
      </w:r>
      <w:r w:rsidR="00696E80" w:rsidRPr="00D11080">
        <w:rPr>
          <w:sz w:val="20"/>
        </w:rPr>
        <w:t xml:space="preserve"> project end to end in EA&amp;IS (Enterprise Architecture and Information systems).</w:t>
      </w:r>
      <w:r w:rsidR="00D34183" w:rsidRPr="00D11080">
        <w:rPr>
          <w:sz w:val="20"/>
        </w:rPr>
        <w:t xml:space="preserve"> Development of the Archer application for enterprise wide.</w:t>
      </w:r>
    </w:p>
    <w:p w14:paraId="0ADBB86F" w14:textId="5D9A44F0" w:rsidR="00003F3C" w:rsidRPr="002B4972" w:rsidRDefault="00F37282" w:rsidP="002B4972">
      <w:pPr>
        <w:numPr>
          <w:ilvl w:val="0"/>
          <w:numId w:val="14"/>
        </w:numPr>
        <w:suppressAutoHyphens/>
        <w:rPr>
          <w:sz w:val="20"/>
        </w:rPr>
      </w:pPr>
      <w:r w:rsidRPr="00D11080">
        <w:rPr>
          <w:sz w:val="20"/>
        </w:rPr>
        <w:t xml:space="preserve">Followed </w:t>
      </w:r>
      <w:r w:rsidR="00E937D6" w:rsidRPr="00D11080">
        <w:rPr>
          <w:sz w:val="20"/>
        </w:rPr>
        <w:t xml:space="preserve">CIBC </w:t>
      </w:r>
      <w:r w:rsidRPr="00D11080">
        <w:rPr>
          <w:sz w:val="20"/>
        </w:rPr>
        <w:t>EDF (Enterprise Delivery Framework) methodology.</w:t>
      </w:r>
      <w:r w:rsidR="00FA30B3">
        <w:rPr>
          <w:sz w:val="20"/>
        </w:rPr>
        <w:t xml:space="preserve"> This project was hybrid of Agile and </w:t>
      </w:r>
      <w:r w:rsidR="002B4972">
        <w:rPr>
          <w:sz w:val="20"/>
        </w:rPr>
        <w:t xml:space="preserve">Waterfall approach. </w:t>
      </w:r>
    </w:p>
    <w:p w14:paraId="11B41C6C" w14:textId="77777777" w:rsidR="006F374F" w:rsidRPr="00D11080" w:rsidRDefault="006F374F" w:rsidP="00D11080">
      <w:pPr>
        <w:numPr>
          <w:ilvl w:val="0"/>
          <w:numId w:val="14"/>
        </w:numPr>
        <w:suppressAutoHyphens/>
        <w:rPr>
          <w:sz w:val="20"/>
        </w:rPr>
      </w:pPr>
      <w:r w:rsidRPr="00D11080">
        <w:rPr>
          <w:sz w:val="20"/>
        </w:rPr>
        <w:t xml:space="preserve">Created and </w:t>
      </w:r>
      <w:r w:rsidR="00404C52" w:rsidRPr="00D11080">
        <w:rPr>
          <w:sz w:val="20"/>
        </w:rPr>
        <w:t>presented project kick-off deck to all stake holders.</w:t>
      </w:r>
    </w:p>
    <w:p w14:paraId="2BB04F11" w14:textId="77777777" w:rsidR="00E87994" w:rsidRPr="00D11080" w:rsidRDefault="00E87994" w:rsidP="00D11080">
      <w:pPr>
        <w:numPr>
          <w:ilvl w:val="0"/>
          <w:numId w:val="14"/>
        </w:numPr>
        <w:suppressAutoHyphens/>
        <w:rPr>
          <w:sz w:val="20"/>
        </w:rPr>
      </w:pPr>
      <w:r w:rsidRPr="00D11080">
        <w:rPr>
          <w:sz w:val="20"/>
        </w:rPr>
        <w:t xml:space="preserve">Managed all </w:t>
      </w:r>
      <w:r w:rsidR="00D135B8" w:rsidRPr="00D11080">
        <w:rPr>
          <w:sz w:val="20"/>
        </w:rPr>
        <w:t>levels of project team Vendor, Internal IT group, Business management, end users,</w:t>
      </w:r>
      <w:r w:rsidRPr="00D11080">
        <w:rPr>
          <w:sz w:val="20"/>
        </w:rPr>
        <w:t xml:space="preserve"> Directors and Senior Director. </w:t>
      </w:r>
    </w:p>
    <w:p w14:paraId="20C7174F" w14:textId="01AB5C29" w:rsidR="00837A5F" w:rsidRPr="00D11080" w:rsidRDefault="00837A5F" w:rsidP="00D11080">
      <w:pPr>
        <w:numPr>
          <w:ilvl w:val="0"/>
          <w:numId w:val="14"/>
        </w:numPr>
        <w:suppressAutoHyphens/>
        <w:rPr>
          <w:sz w:val="20"/>
        </w:rPr>
      </w:pPr>
      <w:r w:rsidRPr="00D11080">
        <w:rPr>
          <w:sz w:val="20"/>
        </w:rPr>
        <w:t xml:space="preserve">Managed team for development of the </w:t>
      </w:r>
      <w:r w:rsidR="008E5185">
        <w:rPr>
          <w:sz w:val="20"/>
        </w:rPr>
        <w:t xml:space="preserve">Project Charter, </w:t>
      </w:r>
      <w:r w:rsidRPr="00D11080">
        <w:rPr>
          <w:sz w:val="20"/>
        </w:rPr>
        <w:t>BRD</w:t>
      </w:r>
      <w:r w:rsidR="00D63E8F">
        <w:rPr>
          <w:sz w:val="20"/>
        </w:rPr>
        <w:t xml:space="preserve">, </w:t>
      </w:r>
      <w:r w:rsidRPr="00D11080">
        <w:rPr>
          <w:sz w:val="20"/>
        </w:rPr>
        <w:t>SRD</w:t>
      </w:r>
      <w:r w:rsidR="00BF4592">
        <w:rPr>
          <w:sz w:val="20"/>
        </w:rPr>
        <w:t>, Lessons Learned and</w:t>
      </w:r>
      <w:r w:rsidR="00D63E8F">
        <w:rPr>
          <w:sz w:val="20"/>
        </w:rPr>
        <w:t xml:space="preserve"> Project Closeout.</w:t>
      </w:r>
    </w:p>
    <w:p w14:paraId="10D5EB9F" w14:textId="77777777" w:rsidR="00BC0F5B" w:rsidRPr="00D11080" w:rsidRDefault="00BC0F5B" w:rsidP="00D11080">
      <w:pPr>
        <w:numPr>
          <w:ilvl w:val="0"/>
          <w:numId w:val="14"/>
        </w:numPr>
        <w:suppressAutoHyphens/>
        <w:rPr>
          <w:sz w:val="20"/>
        </w:rPr>
      </w:pPr>
      <w:r w:rsidRPr="00D11080">
        <w:rPr>
          <w:sz w:val="20"/>
        </w:rPr>
        <w:t xml:space="preserve">Agile methodology </w:t>
      </w:r>
      <w:r w:rsidR="001409E7" w:rsidRPr="00D11080">
        <w:rPr>
          <w:sz w:val="20"/>
        </w:rPr>
        <w:t>for development and testing of Archer.</w:t>
      </w:r>
    </w:p>
    <w:p w14:paraId="613248CD" w14:textId="77777777" w:rsidR="006F4654" w:rsidRPr="00D11080" w:rsidRDefault="006F4654" w:rsidP="00D11080">
      <w:pPr>
        <w:numPr>
          <w:ilvl w:val="0"/>
          <w:numId w:val="14"/>
        </w:numPr>
        <w:suppressAutoHyphens/>
        <w:rPr>
          <w:sz w:val="20"/>
        </w:rPr>
      </w:pPr>
      <w:r w:rsidRPr="00D11080">
        <w:rPr>
          <w:sz w:val="20"/>
        </w:rPr>
        <w:t>Developed a detailed Project Plan</w:t>
      </w:r>
      <w:r w:rsidR="00227C49" w:rsidRPr="00D11080">
        <w:rPr>
          <w:sz w:val="20"/>
        </w:rPr>
        <w:t xml:space="preserve"> (MS Project)</w:t>
      </w:r>
      <w:r w:rsidR="00560368" w:rsidRPr="00D11080">
        <w:rPr>
          <w:sz w:val="20"/>
        </w:rPr>
        <w:t xml:space="preserve"> with collaboration</w:t>
      </w:r>
      <w:r w:rsidRPr="00D11080">
        <w:rPr>
          <w:sz w:val="20"/>
        </w:rPr>
        <w:t xml:space="preserve"> from Vendor, Business and Technology.</w:t>
      </w:r>
    </w:p>
    <w:p w14:paraId="611FCEFD" w14:textId="77777777" w:rsidR="00421E04" w:rsidRPr="00D11080" w:rsidRDefault="00421E04" w:rsidP="00D11080">
      <w:pPr>
        <w:numPr>
          <w:ilvl w:val="0"/>
          <w:numId w:val="14"/>
        </w:numPr>
        <w:suppressAutoHyphens/>
        <w:rPr>
          <w:sz w:val="20"/>
        </w:rPr>
      </w:pPr>
      <w:r w:rsidRPr="00D11080">
        <w:rPr>
          <w:sz w:val="20"/>
        </w:rPr>
        <w:t>Worked closely with all stakeholders and provided regular updates</w:t>
      </w:r>
      <w:r w:rsidR="00E87994" w:rsidRPr="00D11080">
        <w:rPr>
          <w:sz w:val="20"/>
        </w:rPr>
        <w:t xml:space="preserve"> (Dashboards)</w:t>
      </w:r>
      <w:r w:rsidRPr="00D11080">
        <w:rPr>
          <w:sz w:val="20"/>
        </w:rPr>
        <w:t>.</w:t>
      </w:r>
    </w:p>
    <w:p w14:paraId="1C54BD0B" w14:textId="77777777" w:rsidR="00880EEB" w:rsidRPr="00D11080" w:rsidRDefault="00880EEB" w:rsidP="00D11080">
      <w:pPr>
        <w:numPr>
          <w:ilvl w:val="0"/>
          <w:numId w:val="14"/>
        </w:numPr>
        <w:suppressAutoHyphens/>
        <w:rPr>
          <w:sz w:val="20"/>
        </w:rPr>
      </w:pPr>
      <w:r w:rsidRPr="00D11080">
        <w:rPr>
          <w:sz w:val="20"/>
        </w:rPr>
        <w:t xml:space="preserve">Followed CIBC Project Governance; CR’s, Issues, Reporting, Risk, Communication, Closure. </w:t>
      </w:r>
    </w:p>
    <w:p w14:paraId="79E50F82" w14:textId="77777777" w:rsidR="006F4654" w:rsidRPr="00D11080" w:rsidRDefault="00E01A27" w:rsidP="00D11080">
      <w:pPr>
        <w:numPr>
          <w:ilvl w:val="0"/>
          <w:numId w:val="14"/>
        </w:numPr>
        <w:suppressAutoHyphens/>
        <w:rPr>
          <w:sz w:val="20"/>
        </w:rPr>
      </w:pPr>
      <w:r w:rsidRPr="00D11080">
        <w:rPr>
          <w:sz w:val="20"/>
        </w:rPr>
        <w:t xml:space="preserve">Managed </w:t>
      </w:r>
      <w:r w:rsidR="00E87994" w:rsidRPr="00D11080">
        <w:rPr>
          <w:sz w:val="20"/>
        </w:rPr>
        <w:t>project budget</w:t>
      </w:r>
      <w:r w:rsidRPr="00D11080">
        <w:rPr>
          <w:sz w:val="20"/>
        </w:rPr>
        <w:t xml:space="preserve"> (Forec</w:t>
      </w:r>
      <w:r w:rsidR="00523265" w:rsidRPr="00D11080">
        <w:rPr>
          <w:sz w:val="20"/>
        </w:rPr>
        <w:t xml:space="preserve">asting, variances and accruals) for all areas including business, Technology and vendor budget. SOW for vendor stipulated a set </w:t>
      </w:r>
      <w:proofErr w:type="gramStart"/>
      <w:r w:rsidR="00523265" w:rsidRPr="00D11080">
        <w:rPr>
          <w:sz w:val="20"/>
        </w:rPr>
        <w:t>amount</w:t>
      </w:r>
      <w:proofErr w:type="gramEnd"/>
      <w:r w:rsidR="00523265" w:rsidRPr="00D11080">
        <w:rPr>
          <w:sz w:val="20"/>
        </w:rPr>
        <w:t xml:space="preserve"> of hours bought from which I could </w:t>
      </w:r>
      <w:r w:rsidR="00937E31" w:rsidRPr="00D11080">
        <w:rPr>
          <w:sz w:val="20"/>
        </w:rPr>
        <w:t>withdrawal</w:t>
      </w:r>
      <w:r w:rsidR="00523265" w:rsidRPr="00D11080">
        <w:rPr>
          <w:sz w:val="20"/>
        </w:rPr>
        <w:t xml:space="preserve"> for the overall project. </w:t>
      </w:r>
    </w:p>
    <w:p w14:paraId="4699CBDA" w14:textId="77777777" w:rsidR="00F32A5B" w:rsidRPr="00D11080" w:rsidRDefault="00F32A5B" w:rsidP="00D11080">
      <w:pPr>
        <w:numPr>
          <w:ilvl w:val="0"/>
          <w:numId w:val="14"/>
        </w:numPr>
        <w:suppressAutoHyphens/>
        <w:rPr>
          <w:sz w:val="20"/>
        </w:rPr>
      </w:pPr>
      <w:r w:rsidRPr="00D11080">
        <w:rPr>
          <w:sz w:val="20"/>
        </w:rPr>
        <w:t>Compiled and managed all logs; Risk log, Issue log, Decision log, Action log.</w:t>
      </w:r>
    </w:p>
    <w:p w14:paraId="022A30F1" w14:textId="68EF51F8" w:rsidR="00CE297D" w:rsidRPr="000A26C2" w:rsidRDefault="00CE297D" w:rsidP="000A26C2">
      <w:pPr>
        <w:numPr>
          <w:ilvl w:val="0"/>
          <w:numId w:val="14"/>
        </w:numPr>
        <w:suppressAutoHyphens/>
        <w:rPr>
          <w:sz w:val="20"/>
        </w:rPr>
      </w:pPr>
      <w:r w:rsidRPr="00D11080">
        <w:rPr>
          <w:sz w:val="20"/>
        </w:rPr>
        <w:t>Went through all the testing cycles (SIT\UAT and PAT).</w:t>
      </w:r>
      <w:r w:rsidR="00EC26C3">
        <w:rPr>
          <w:sz w:val="20"/>
        </w:rPr>
        <w:t xml:space="preserve"> </w:t>
      </w:r>
      <w:r w:rsidR="00EC26C3" w:rsidRPr="00D11080">
        <w:rPr>
          <w:sz w:val="20"/>
        </w:rPr>
        <w:t>Logging and resolution of UAT defects.</w:t>
      </w:r>
    </w:p>
    <w:p w14:paraId="635CA6D7" w14:textId="77777777" w:rsidR="00EB64B9" w:rsidRPr="00D11080" w:rsidRDefault="00EB64B9" w:rsidP="00D11080">
      <w:pPr>
        <w:numPr>
          <w:ilvl w:val="0"/>
          <w:numId w:val="14"/>
        </w:numPr>
        <w:suppressAutoHyphens/>
        <w:rPr>
          <w:sz w:val="20"/>
        </w:rPr>
      </w:pPr>
      <w:r w:rsidRPr="00D11080">
        <w:rPr>
          <w:sz w:val="20"/>
        </w:rPr>
        <w:t>Managed release\deployments into Dev\Prod with Technology team.</w:t>
      </w:r>
    </w:p>
    <w:p w14:paraId="1D9EF33C" w14:textId="77777777" w:rsidR="00476D0C" w:rsidRPr="00D11080" w:rsidRDefault="00476D0C" w:rsidP="00D11080">
      <w:pPr>
        <w:numPr>
          <w:ilvl w:val="0"/>
          <w:numId w:val="14"/>
        </w:numPr>
        <w:suppressAutoHyphens/>
        <w:rPr>
          <w:sz w:val="20"/>
        </w:rPr>
      </w:pPr>
      <w:r w:rsidRPr="00D11080">
        <w:rPr>
          <w:sz w:val="20"/>
        </w:rPr>
        <w:t xml:space="preserve">Managed a Capital Markets </w:t>
      </w:r>
      <w:r w:rsidR="00037A92" w:rsidRPr="00D11080">
        <w:rPr>
          <w:sz w:val="20"/>
        </w:rPr>
        <w:t>initiative with</w:t>
      </w:r>
      <w:r w:rsidRPr="00D11080">
        <w:rPr>
          <w:sz w:val="20"/>
        </w:rPr>
        <w:t xml:space="preserve"> Wealth Management for a possible integration </w:t>
      </w:r>
      <w:r w:rsidR="00037A92" w:rsidRPr="00D11080">
        <w:rPr>
          <w:sz w:val="20"/>
        </w:rPr>
        <w:t>of</w:t>
      </w:r>
      <w:r w:rsidRPr="00D11080">
        <w:rPr>
          <w:sz w:val="20"/>
        </w:rPr>
        <w:t xml:space="preserve"> multiple trading entry systems.</w:t>
      </w:r>
    </w:p>
    <w:p w14:paraId="2C0C8CC7" w14:textId="77777777" w:rsidR="006F4654" w:rsidRPr="00D11080" w:rsidRDefault="00D33AC4" w:rsidP="00D11080">
      <w:pPr>
        <w:numPr>
          <w:ilvl w:val="0"/>
          <w:numId w:val="14"/>
        </w:numPr>
        <w:suppressAutoHyphens/>
        <w:rPr>
          <w:sz w:val="20"/>
        </w:rPr>
      </w:pPr>
      <w:r w:rsidRPr="00D11080">
        <w:rPr>
          <w:sz w:val="20"/>
        </w:rPr>
        <w:t xml:space="preserve">Managed a POC </w:t>
      </w:r>
      <w:r w:rsidR="001E471D" w:rsidRPr="00D11080">
        <w:rPr>
          <w:sz w:val="20"/>
        </w:rPr>
        <w:t xml:space="preserve">(Proof of Concept) </w:t>
      </w:r>
      <w:r w:rsidRPr="00D11080">
        <w:rPr>
          <w:sz w:val="20"/>
        </w:rPr>
        <w:t>and 4 initiatives in addition to my project.</w:t>
      </w:r>
      <w:r w:rsidR="006F4654" w:rsidRPr="00D11080">
        <w:rPr>
          <w:sz w:val="20"/>
        </w:rPr>
        <w:t xml:space="preserve"> </w:t>
      </w:r>
    </w:p>
    <w:p w14:paraId="78817852" w14:textId="77777777" w:rsidR="00C11B60" w:rsidRPr="00D11080" w:rsidRDefault="00C11B60" w:rsidP="00D11080">
      <w:pPr>
        <w:numPr>
          <w:ilvl w:val="0"/>
          <w:numId w:val="14"/>
        </w:numPr>
        <w:suppressAutoHyphens/>
        <w:rPr>
          <w:sz w:val="20"/>
        </w:rPr>
      </w:pPr>
      <w:r w:rsidRPr="00D11080">
        <w:rPr>
          <w:sz w:val="20"/>
        </w:rPr>
        <w:t>Maintained share point site for all project artifacts.</w:t>
      </w:r>
    </w:p>
    <w:p w14:paraId="6C5E42B6" w14:textId="77777777" w:rsidR="0079011D" w:rsidRPr="00D11080" w:rsidRDefault="0079011D" w:rsidP="00DF3104">
      <w:pPr>
        <w:suppressAutoHyphens/>
        <w:rPr>
          <w:b/>
          <w:sz w:val="20"/>
        </w:rPr>
      </w:pPr>
    </w:p>
    <w:p w14:paraId="77323959" w14:textId="282CFB9A" w:rsidR="00DF3104" w:rsidRDefault="002F4443" w:rsidP="00DF3104">
      <w:pPr>
        <w:suppressAutoHyphens/>
        <w:rPr>
          <w:b/>
          <w:sz w:val="20"/>
        </w:rPr>
      </w:pPr>
      <w:r w:rsidRPr="00D11080">
        <w:rPr>
          <w:b/>
          <w:sz w:val="20"/>
        </w:rPr>
        <w:t>Liberty Utilities</w:t>
      </w:r>
      <w:r w:rsidR="00D11080">
        <w:rPr>
          <w:b/>
          <w:sz w:val="20"/>
        </w:rPr>
        <w:t xml:space="preserve"> </w:t>
      </w:r>
      <w:r w:rsidR="00D11080">
        <w:rPr>
          <w:b/>
          <w:sz w:val="20"/>
        </w:rPr>
        <w:tab/>
      </w:r>
      <w:r w:rsidR="00AA4598">
        <w:rPr>
          <w:b/>
          <w:sz w:val="20"/>
        </w:rPr>
        <w:t>- Oa</w:t>
      </w:r>
      <w:r w:rsidR="004B6CF7">
        <w:rPr>
          <w:b/>
          <w:sz w:val="20"/>
        </w:rPr>
        <w:t>k</w:t>
      </w:r>
      <w:r w:rsidR="00AA4598">
        <w:rPr>
          <w:b/>
          <w:sz w:val="20"/>
        </w:rPr>
        <w:t>vil</w:t>
      </w:r>
      <w:r w:rsidR="008D38F9">
        <w:rPr>
          <w:b/>
          <w:sz w:val="20"/>
        </w:rPr>
        <w:t>le</w:t>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E26A94">
        <w:rPr>
          <w:b/>
          <w:sz w:val="20"/>
        </w:rPr>
        <w:t xml:space="preserve">   </w:t>
      </w:r>
      <w:r w:rsidR="009556F7">
        <w:rPr>
          <w:b/>
          <w:sz w:val="20"/>
        </w:rPr>
        <w:t xml:space="preserve">       </w:t>
      </w:r>
      <w:r w:rsidR="00C17E96" w:rsidRPr="00D11080">
        <w:rPr>
          <w:b/>
          <w:sz w:val="20"/>
        </w:rPr>
        <w:t>May 2014 – Oct 2014</w:t>
      </w:r>
    </w:p>
    <w:p w14:paraId="5CCF07A3" w14:textId="77777777" w:rsidR="00D11080" w:rsidRPr="00D11080" w:rsidRDefault="00D11080" w:rsidP="00DF3104">
      <w:pPr>
        <w:suppressAutoHyphens/>
        <w:rPr>
          <w:b/>
          <w:sz w:val="20"/>
        </w:rPr>
      </w:pPr>
      <w:r w:rsidRPr="00D11080">
        <w:rPr>
          <w:b/>
          <w:sz w:val="20"/>
        </w:rPr>
        <w:t>Project Control Officer/ Cutover Lead (Technology)</w:t>
      </w:r>
    </w:p>
    <w:p w14:paraId="0D64DF3F" w14:textId="77777777" w:rsidR="00DF3104" w:rsidRPr="00D11080" w:rsidRDefault="002F4443" w:rsidP="00D11080">
      <w:pPr>
        <w:numPr>
          <w:ilvl w:val="0"/>
          <w:numId w:val="14"/>
        </w:numPr>
        <w:suppressAutoHyphens/>
        <w:rPr>
          <w:sz w:val="20"/>
        </w:rPr>
      </w:pPr>
      <w:r w:rsidRPr="00D11080">
        <w:rPr>
          <w:sz w:val="20"/>
        </w:rPr>
        <w:t>Developed Project Plan for Arkansas cutover project</w:t>
      </w:r>
      <w:r w:rsidR="008F0592" w:rsidRPr="00D11080">
        <w:rPr>
          <w:sz w:val="20"/>
        </w:rPr>
        <w:t xml:space="preserve"> (MS Project)</w:t>
      </w:r>
      <w:r w:rsidRPr="00D11080">
        <w:rPr>
          <w:sz w:val="20"/>
        </w:rPr>
        <w:t>.</w:t>
      </w:r>
    </w:p>
    <w:p w14:paraId="71D51DFE" w14:textId="77777777" w:rsidR="002F4443" w:rsidRPr="00D11080" w:rsidRDefault="002F4443" w:rsidP="00D11080">
      <w:pPr>
        <w:numPr>
          <w:ilvl w:val="0"/>
          <w:numId w:val="14"/>
        </w:numPr>
        <w:suppressAutoHyphens/>
        <w:rPr>
          <w:sz w:val="20"/>
        </w:rPr>
      </w:pPr>
      <w:r w:rsidRPr="00D11080">
        <w:rPr>
          <w:sz w:val="20"/>
        </w:rPr>
        <w:t>Held meetings with various business units</w:t>
      </w:r>
      <w:r w:rsidR="00643B66" w:rsidRPr="00D11080">
        <w:rPr>
          <w:sz w:val="20"/>
        </w:rPr>
        <w:t xml:space="preserve"> (Project/Business/QA/DBA)</w:t>
      </w:r>
      <w:r w:rsidRPr="00D11080">
        <w:rPr>
          <w:sz w:val="20"/>
        </w:rPr>
        <w:t xml:space="preserve"> to develop and update project plan.</w:t>
      </w:r>
    </w:p>
    <w:p w14:paraId="17EC9CA0" w14:textId="77777777" w:rsidR="002F4443" w:rsidRPr="00D11080" w:rsidRDefault="002F4443" w:rsidP="00D11080">
      <w:pPr>
        <w:numPr>
          <w:ilvl w:val="0"/>
          <w:numId w:val="14"/>
        </w:numPr>
        <w:suppressAutoHyphens/>
        <w:rPr>
          <w:sz w:val="20"/>
        </w:rPr>
      </w:pPr>
      <w:r w:rsidRPr="00D11080">
        <w:rPr>
          <w:sz w:val="20"/>
        </w:rPr>
        <w:t>Managed Issue/Risk logs.</w:t>
      </w:r>
    </w:p>
    <w:p w14:paraId="6B4169A2" w14:textId="77777777" w:rsidR="002F4443" w:rsidRPr="00D11080" w:rsidRDefault="002F4443" w:rsidP="00D11080">
      <w:pPr>
        <w:numPr>
          <w:ilvl w:val="0"/>
          <w:numId w:val="14"/>
        </w:numPr>
        <w:suppressAutoHyphens/>
        <w:rPr>
          <w:sz w:val="20"/>
        </w:rPr>
      </w:pPr>
      <w:r w:rsidRPr="00D11080">
        <w:rPr>
          <w:sz w:val="20"/>
        </w:rPr>
        <w:t>Managed all aspects of the project over tasks.</w:t>
      </w:r>
    </w:p>
    <w:p w14:paraId="477E5EF1" w14:textId="77777777" w:rsidR="002F4443" w:rsidRPr="00D11080" w:rsidRDefault="00BC71F4" w:rsidP="00D11080">
      <w:pPr>
        <w:numPr>
          <w:ilvl w:val="0"/>
          <w:numId w:val="14"/>
        </w:numPr>
        <w:suppressAutoHyphens/>
        <w:rPr>
          <w:sz w:val="20"/>
        </w:rPr>
      </w:pPr>
      <w:r w:rsidRPr="00D11080">
        <w:rPr>
          <w:sz w:val="20"/>
        </w:rPr>
        <w:t>Worked closely with the QA team for readiness of testing and production environments.</w:t>
      </w:r>
    </w:p>
    <w:p w14:paraId="560D1D64" w14:textId="77777777" w:rsidR="00BC71F4" w:rsidRPr="00D11080" w:rsidRDefault="00BC71F4" w:rsidP="00D11080">
      <w:pPr>
        <w:numPr>
          <w:ilvl w:val="0"/>
          <w:numId w:val="14"/>
        </w:numPr>
        <w:suppressAutoHyphens/>
        <w:rPr>
          <w:sz w:val="20"/>
        </w:rPr>
      </w:pPr>
      <w:r w:rsidRPr="00D11080">
        <w:rPr>
          <w:sz w:val="20"/>
        </w:rPr>
        <w:t xml:space="preserve">Followed up on issue tickets and organized meetings if </w:t>
      </w:r>
      <w:proofErr w:type="gramStart"/>
      <w:r w:rsidRPr="00D11080">
        <w:rPr>
          <w:sz w:val="20"/>
        </w:rPr>
        <w:t>necessary</w:t>
      </w:r>
      <w:proofErr w:type="gramEnd"/>
      <w:r w:rsidRPr="00D11080">
        <w:rPr>
          <w:sz w:val="20"/>
        </w:rPr>
        <w:t xml:space="preserve"> to resolves issues and close tickets.</w:t>
      </w:r>
    </w:p>
    <w:p w14:paraId="502D5700" w14:textId="77777777" w:rsidR="00D11080" w:rsidRDefault="00D11080" w:rsidP="006E06ED">
      <w:pPr>
        <w:suppressAutoHyphens/>
        <w:rPr>
          <w:b/>
          <w:sz w:val="20"/>
        </w:rPr>
      </w:pPr>
    </w:p>
    <w:p w14:paraId="766F7463" w14:textId="2DAB9490" w:rsidR="00B864E2" w:rsidRDefault="00B864E2" w:rsidP="006E06ED">
      <w:pPr>
        <w:suppressAutoHyphens/>
        <w:rPr>
          <w:b/>
          <w:sz w:val="20"/>
        </w:rPr>
      </w:pPr>
      <w:r w:rsidRPr="00D11080">
        <w:rPr>
          <w:b/>
          <w:sz w:val="20"/>
        </w:rPr>
        <w:t>TD Canada Trust</w:t>
      </w:r>
      <w:r w:rsidR="00E236FF">
        <w:rPr>
          <w:b/>
          <w:sz w:val="20"/>
        </w:rPr>
        <w:t xml:space="preserve"> - Toronto</w:t>
      </w:r>
      <w:r w:rsidR="00D11080">
        <w:rPr>
          <w:b/>
          <w:sz w:val="20"/>
        </w:rPr>
        <w:t xml:space="preserve"> </w:t>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E26A94">
        <w:rPr>
          <w:b/>
          <w:sz w:val="20"/>
        </w:rPr>
        <w:t xml:space="preserve">  </w:t>
      </w:r>
      <w:r w:rsidR="009556F7">
        <w:rPr>
          <w:b/>
          <w:sz w:val="20"/>
        </w:rPr>
        <w:t xml:space="preserve">      </w:t>
      </w:r>
      <w:r w:rsidR="00E26A94">
        <w:rPr>
          <w:b/>
          <w:sz w:val="20"/>
        </w:rPr>
        <w:t xml:space="preserve"> </w:t>
      </w:r>
      <w:r w:rsidR="00DF3104" w:rsidRPr="00D11080">
        <w:rPr>
          <w:b/>
          <w:sz w:val="20"/>
        </w:rPr>
        <w:t>Jan 2014 – Mar</w:t>
      </w:r>
      <w:r w:rsidR="00D11080">
        <w:rPr>
          <w:b/>
          <w:sz w:val="20"/>
        </w:rPr>
        <w:t xml:space="preserve"> </w:t>
      </w:r>
      <w:r w:rsidR="00DF3104" w:rsidRPr="00D11080">
        <w:rPr>
          <w:b/>
          <w:sz w:val="20"/>
        </w:rPr>
        <w:t>2014</w:t>
      </w:r>
    </w:p>
    <w:p w14:paraId="2CD0EE8E" w14:textId="77777777" w:rsidR="00D11080" w:rsidRPr="00D11080" w:rsidRDefault="00D11080" w:rsidP="006E06ED">
      <w:pPr>
        <w:suppressAutoHyphens/>
        <w:rPr>
          <w:b/>
          <w:sz w:val="20"/>
        </w:rPr>
      </w:pPr>
      <w:r w:rsidRPr="00D11080">
        <w:rPr>
          <w:b/>
          <w:sz w:val="20"/>
        </w:rPr>
        <w:t>Senior Program Control Officer (Wealth)</w:t>
      </w:r>
      <w:r w:rsidR="00104F52">
        <w:rPr>
          <w:b/>
          <w:sz w:val="20"/>
        </w:rPr>
        <w:t xml:space="preserve"> – Budget: $30M</w:t>
      </w:r>
    </w:p>
    <w:p w14:paraId="665C8956" w14:textId="476C7FA5" w:rsidR="00B864E2" w:rsidRPr="00D11080" w:rsidRDefault="00B864E2" w:rsidP="00D11080">
      <w:pPr>
        <w:numPr>
          <w:ilvl w:val="0"/>
          <w:numId w:val="14"/>
        </w:numPr>
        <w:suppressAutoHyphens/>
        <w:rPr>
          <w:sz w:val="20"/>
        </w:rPr>
      </w:pPr>
      <w:r w:rsidRPr="00D11080">
        <w:rPr>
          <w:sz w:val="20"/>
        </w:rPr>
        <w:t>Assigned to the FATCA project (TD Wealth)</w:t>
      </w:r>
      <w:r w:rsidR="00972B8D">
        <w:rPr>
          <w:sz w:val="20"/>
        </w:rPr>
        <w:t xml:space="preserve"> A regularity project for Foreign Tax Compliance </w:t>
      </w:r>
      <w:proofErr w:type="gramStart"/>
      <w:r w:rsidR="00972B8D">
        <w:rPr>
          <w:sz w:val="20"/>
        </w:rPr>
        <w:t>Act..</w:t>
      </w:r>
      <w:proofErr w:type="gramEnd"/>
    </w:p>
    <w:p w14:paraId="070D9A96" w14:textId="77777777" w:rsidR="00B864E2" w:rsidRPr="00D11080" w:rsidRDefault="00B864E2" w:rsidP="00D11080">
      <w:pPr>
        <w:numPr>
          <w:ilvl w:val="0"/>
          <w:numId w:val="14"/>
        </w:numPr>
        <w:suppressAutoHyphens/>
        <w:rPr>
          <w:sz w:val="20"/>
        </w:rPr>
      </w:pPr>
      <w:r w:rsidRPr="00D11080">
        <w:rPr>
          <w:sz w:val="20"/>
        </w:rPr>
        <w:t>Maintained financial Roster-for TD Wealth FATCA</w:t>
      </w:r>
    </w:p>
    <w:p w14:paraId="2FF02703" w14:textId="77777777" w:rsidR="001E1608" w:rsidRPr="00D11080" w:rsidRDefault="001E1608" w:rsidP="00D11080">
      <w:pPr>
        <w:numPr>
          <w:ilvl w:val="0"/>
          <w:numId w:val="14"/>
        </w:numPr>
        <w:suppressAutoHyphens/>
        <w:rPr>
          <w:sz w:val="20"/>
        </w:rPr>
      </w:pPr>
      <w:r w:rsidRPr="00D11080">
        <w:rPr>
          <w:sz w:val="20"/>
        </w:rPr>
        <w:t>Monthly financials\accruals\variance</w:t>
      </w:r>
    </w:p>
    <w:p w14:paraId="70DAA050" w14:textId="77777777" w:rsidR="00421E04" w:rsidRPr="00D11080" w:rsidRDefault="00421E04" w:rsidP="00D11080">
      <w:pPr>
        <w:numPr>
          <w:ilvl w:val="0"/>
          <w:numId w:val="14"/>
        </w:numPr>
        <w:suppressAutoHyphens/>
        <w:rPr>
          <w:sz w:val="20"/>
        </w:rPr>
      </w:pPr>
      <w:r w:rsidRPr="00D11080">
        <w:rPr>
          <w:sz w:val="20"/>
        </w:rPr>
        <w:t>Worked with stakeholders with status reporting\financials.</w:t>
      </w:r>
    </w:p>
    <w:p w14:paraId="0E450E82" w14:textId="77777777" w:rsidR="00421E04" w:rsidRPr="00D11080" w:rsidRDefault="00421E04" w:rsidP="00D11080">
      <w:pPr>
        <w:numPr>
          <w:ilvl w:val="0"/>
          <w:numId w:val="14"/>
        </w:numPr>
        <w:suppressAutoHyphens/>
        <w:rPr>
          <w:sz w:val="20"/>
        </w:rPr>
      </w:pPr>
      <w:r w:rsidRPr="00D11080">
        <w:rPr>
          <w:sz w:val="20"/>
        </w:rPr>
        <w:t xml:space="preserve">Prepared decks\presentations for steering committee meetings. </w:t>
      </w:r>
    </w:p>
    <w:p w14:paraId="0A4A4501" w14:textId="39E5186E" w:rsidR="00B864E2" w:rsidRPr="00167466" w:rsidRDefault="001E1608" w:rsidP="00167466">
      <w:pPr>
        <w:numPr>
          <w:ilvl w:val="0"/>
          <w:numId w:val="14"/>
        </w:numPr>
        <w:suppressAutoHyphens/>
        <w:rPr>
          <w:sz w:val="20"/>
        </w:rPr>
      </w:pPr>
      <w:r w:rsidRPr="00D11080">
        <w:rPr>
          <w:sz w:val="20"/>
        </w:rPr>
        <w:t>Maintained Project Plan</w:t>
      </w:r>
      <w:r w:rsidR="00167466">
        <w:rPr>
          <w:sz w:val="20"/>
        </w:rPr>
        <w:t xml:space="preserve"> and </w:t>
      </w:r>
      <w:r w:rsidR="00167466" w:rsidRPr="00D11080">
        <w:rPr>
          <w:sz w:val="20"/>
        </w:rPr>
        <w:t>Risk/Issue/PCR logs.</w:t>
      </w:r>
    </w:p>
    <w:p w14:paraId="2CDA73EE" w14:textId="77777777" w:rsidR="00576EDC" w:rsidRPr="00D11080" w:rsidRDefault="00576EDC" w:rsidP="00D11080">
      <w:pPr>
        <w:numPr>
          <w:ilvl w:val="0"/>
          <w:numId w:val="14"/>
        </w:numPr>
        <w:suppressAutoHyphens/>
        <w:rPr>
          <w:sz w:val="20"/>
        </w:rPr>
      </w:pPr>
      <w:r w:rsidRPr="00D11080">
        <w:rPr>
          <w:sz w:val="20"/>
        </w:rPr>
        <w:t>Held meetings with various groups (QA/Readiness/PM) for resources planning.</w:t>
      </w:r>
    </w:p>
    <w:p w14:paraId="539E2F20" w14:textId="7D93DB99" w:rsidR="00576EDC" w:rsidRPr="007D43EB" w:rsidRDefault="00576EDC" w:rsidP="007D43EB">
      <w:pPr>
        <w:numPr>
          <w:ilvl w:val="0"/>
          <w:numId w:val="14"/>
        </w:numPr>
        <w:suppressAutoHyphens/>
        <w:rPr>
          <w:sz w:val="20"/>
        </w:rPr>
      </w:pPr>
      <w:r w:rsidRPr="00D11080">
        <w:rPr>
          <w:sz w:val="20"/>
        </w:rPr>
        <w:t>Created docs/decks for initial project seed funding</w:t>
      </w:r>
      <w:r w:rsidR="007D43EB">
        <w:rPr>
          <w:sz w:val="20"/>
        </w:rPr>
        <w:t xml:space="preserve"> and </w:t>
      </w:r>
      <w:r w:rsidR="007D43EB" w:rsidRPr="00D11080">
        <w:rPr>
          <w:sz w:val="20"/>
        </w:rPr>
        <w:t>Decks for DRB and ESC meetings.</w:t>
      </w:r>
    </w:p>
    <w:p w14:paraId="12BCFE72" w14:textId="77777777" w:rsidR="00576EDC" w:rsidRPr="00D11080" w:rsidRDefault="00576EDC" w:rsidP="00D11080">
      <w:pPr>
        <w:numPr>
          <w:ilvl w:val="0"/>
          <w:numId w:val="14"/>
        </w:numPr>
        <w:suppressAutoHyphens/>
        <w:rPr>
          <w:sz w:val="20"/>
        </w:rPr>
      </w:pPr>
      <w:r w:rsidRPr="00D11080">
        <w:rPr>
          <w:sz w:val="20"/>
        </w:rPr>
        <w:t>Held defect meetings and provided status to group.</w:t>
      </w:r>
    </w:p>
    <w:p w14:paraId="20C250B1" w14:textId="77777777" w:rsidR="00576EDC" w:rsidRPr="00D11080" w:rsidRDefault="00576EDC" w:rsidP="00576EDC">
      <w:pPr>
        <w:ind w:left="720"/>
        <w:rPr>
          <w:sz w:val="20"/>
        </w:rPr>
      </w:pPr>
    </w:p>
    <w:p w14:paraId="599E5C5C" w14:textId="45FCEA79" w:rsidR="006E06ED" w:rsidRDefault="006E06ED" w:rsidP="006E06ED">
      <w:pPr>
        <w:suppressAutoHyphens/>
        <w:rPr>
          <w:b/>
          <w:sz w:val="20"/>
        </w:rPr>
      </w:pPr>
      <w:r w:rsidRPr="00D11080">
        <w:rPr>
          <w:b/>
          <w:sz w:val="20"/>
        </w:rPr>
        <w:t>Scot</w:t>
      </w:r>
      <w:r w:rsidR="00BC4C1B" w:rsidRPr="00D11080">
        <w:rPr>
          <w:b/>
          <w:sz w:val="20"/>
        </w:rPr>
        <w:t>ia Bank</w:t>
      </w:r>
      <w:r w:rsidR="005D001E">
        <w:rPr>
          <w:b/>
          <w:sz w:val="20"/>
        </w:rPr>
        <w:t xml:space="preserve"> – </w:t>
      </w:r>
      <w:proofErr w:type="gramStart"/>
      <w:r w:rsidR="005D001E">
        <w:rPr>
          <w:b/>
          <w:sz w:val="20"/>
        </w:rPr>
        <w:t>Scarbo</w:t>
      </w:r>
      <w:r w:rsidR="00C04B27">
        <w:rPr>
          <w:b/>
          <w:sz w:val="20"/>
        </w:rPr>
        <w:t>ro</w:t>
      </w:r>
      <w:r w:rsidR="005D001E">
        <w:rPr>
          <w:b/>
          <w:sz w:val="20"/>
        </w:rPr>
        <w:t xml:space="preserve">ugh </w:t>
      </w:r>
      <w:r w:rsidR="00D11080">
        <w:rPr>
          <w:b/>
          <w:sz w:val="20"/>
        </w:rPr>
        <w:t xml:space="preserve"> </w:t>
      </w:r>
      <w:r w:rsidR="00D11080">
        <w:rPr>
          <w:b/>
          <w:sz w:val="20"/>
        </w:rPr>
        <w:tab/>
      </w:r>
      <w:proofErr w:type="gramEnd"/>
      <w:r w:rsidR="00D11080">
        <w:rPr>
          <w:b/>
          <w:sz w:val="20"/>
        </w:rPr>
        <w:tab/>
      </w:r>
      <w:r w:rsidR="00D11080">
        <w:rPr>
          <w:b/>
          <w:sz w:val="20"/>
        </w:rPr>
        <w:tab/>
      </w:r>
      <w:r w:rsidR="00D11080">
        <w:rPr>
          <w:b/>
          <w:sz w:val="20"/>
        </w:rPr>
        <w:tab/>
      </w:r>
      <w:r w:rsidR="00D11080">
        <w:rPr>
          <w:b/>
          <w:sz w:val="20"/>
        </w:rPr>
        <w:tab/>
      </w:r>
      <w:r w:rsidR="00D11080">
        <w:rPr>
          <w:b/>
          <w:sz w:val="20"/>
        </w:rPr>
        <w:tab/>
      </w:r>
      <w:r w:rsidR="007437E9">
        <w:rPr>
          <w:b/>
          <w:sz w:val="20"/>
        </w:rPr>
        <w:t xml:space="preserve">                             </w:t>
      </w:r>
      <w:r w:rsidR="00E26A94">
        <w:rPr>
          <w:b/>
          <w:sz w:val="20"/>
        </w:rPr>
        <w:t xml:space="preserve">    </w:t>
      </w:r>
      <w:r w:rsidR="009556F7">
        <w:rPr>
          <w:b/>
          <w:sz w:val="20"/>
        </w:rPr>
        <w:t xml:space="preserve">     </w:t>
      </w:r>
      <w:r w:rsidR="000F29A2" w:rsidRPr="00D11080">
        <w:rPr>
          <w:b/>
          <w:sz w:val="20"/>
        </w:rPr>
        <w:t>May 2012</w:t>
      </w:r>
      <w:r w:rsidR="00D11080">
        <w:rPr>
          <w:b/>
          <w:sz w:val="20"/>
        </w:rPr>
        <w:t xml:space="preserve"> </w:t>
      </w:r>
      <w:r w:rsidR="000F29A2" w:rsidRPr="00D11080">
        <w:rPr>
          <w:b/>
          <w:sz w:val="20"/>
        </w:rPr>
        <w:t>- June</w:t>
      </w:r>
      <w:r w:rsidR="00850BD1" w:rsidRPr="00D11080">
        <w:rPr>
          <w:b/>
          <w:sz w:val="20"/>
        </w:rPr>
        <w:t xml:space="preserve"> 2013</w:t>
      </w:r>
    </w:p>
    <w:p w14:paraId="2B4A08E5" w14:textId="77777777" w:rsidR="00D11080" w:rsidRPr="00D11080" w:rsidRDefault="00D11080" w:rsidP="006E06ED">
      <w:pPr>
        <w:suppressAutoHyphens/>
        <w:rPr>
          <w:b/>
          <w:sz w:val="20"/>
        </w:rPr>
      </w:pPr>
      <w:r w:rsidRPr="00D11080">
        <w:rPr>
          <w:b/>
          <w:sz w:val="20"/>
        </w:rPr>
        <w:t>Program Control Officer</w:t>
      </w:r>
      <w:r w:rsidRPr="00D11080">
        <w:rPr>
          <w:b/>
          <w:sz w:val="20"/>
        </w:rPr>
        <w:tab/>
        <w:t xml:space="preserve"> (Retail</w:t>
      </w:r>
      <w:r>
        <w:rPr>
          <w:b/>
          <w:sz w:val="20"/>
        </w:rPr>
        <w:t>/</w:t>
      </w:r>
      <w:r w:rsidRPr="00D11080">
        <w:rPr>
          <w:b/>
          <w:sz w:val="20"/>
        </w:rPr>
        <w:t>Technology)</w:t>
      </w:r>
      <w:r w:rsidR="00104F52">
        <w:rPr>
          <w:b/>
          <w:sz w:val="20"/>
        </w:rPr>
        <w:t xml:space="preserve"> - Budget: $30M</w:t>
      </w:r>
    </w:p>
    <w:p w14:paraId="5243FA01" w14:textId="135F68FD" w:rsidR="00F41598" w:rsidRPr="00D11080" w:rsidRDefault="00F41598" w:rsidP="00D11080">
      <w:pPr>
        <w:numPr>
          <w:ilvl w:val="0"/>
          <w:numId w:val="14"/>
        </w:numPr>
        <w:suppressAutoHyphens/>
        <w:rPr>
          <w:sz w:val="20"/>
        </w:rPr>
      </w:pPr>
      <w:r w:rsidRPr="00D11080">
        <w:rPr>
          <w:sz w:val="20"/>
        </w:rPr>
        <w:t>Assigned to the FAT</w:t>
      </w:r>
      <w:r w:rsidR="005B77BD" w:rsidRPr="00D11080">
        <w:rPr>
          <w:sz w:val="20"/>
        </w:rPr>
        <w:t>CA project</w:t>
      </w:r>
      <w:r w:rsidR="00B864E2" w:rsidRPr="00D11080">
        <w:rPr>
          <w:sz w:val="20"/>
        </w:rPr>
        <w:t xml:space="preserve"> (Program)</w:t>
      </w:r>
      <w:r w:rsidR="00F551C5">
        <w:rPr>
          <w:sz w:val="20"/>
        </w:rPr>
        <w:t xml:space="preserve"> – A </w:t>
      </w:r>
      <w:r w:rsidR="004161FD">
        <w:rPr>
          <w:sz w:val="20"/>
        </w:rPr>
        <w:t xml:space="preserve">regularity </w:t>
      </w:r>
      <w:r w:rsidR="00480DBA">
        <w:rPr>
          <w:sz w:val="20"/>
        </w:rPr>
        <w:t xml:space="preserve">project </w:t>
      </w:r>
      <w:r w:rsidR="004161FD">
        <w:rPr>
          <w:sz w:val="20"/>
        </w:rPr>
        <w:t xml:space="preserve">for </w:t>
      </w:r>
      <w:r w:rsidR="00C034A4">
        <w:rPr>
          <w:sz w:val="20"/>
        </w:rPr>
        <w:t>Foreign Tax Compliance Act.</w:t>
      </w:r>
    </w:p>
    <w:p w14:paraId="14DAD6C7" w14:textId="77777777" w:rsidR="00F41598" w:rsidRPr="00D11080" w:rsidRDefault="002A7699" w:rsidP="00D11080">
      <w:pPr>
        <w:numPr>
          <w:ilvl w:val="0"/>
          <w:numId w:val="14"/>
        </w:numPr>
        <w:suppressAutoHyphens/>
        <w:rPr>
          <w:sz w:val="20"/>
        </w:rPr>
      </w:pPr>
      <w:r w:rsidRPr="00D11080">
        <w:rPr>
          <w:sz w:val="20"/>
        </w:rPr>
        <w:t xml:space="preserve">Maintained financial </w:t>
      </w:r>
      <w:proofErr w:type="gramStart"/>
      <w:r w:rsidRPr="00D11080">
        <w:rPr>
          <w:sz w:val="20"/>
        </w:rPr>
        <w:t>work-book</w:t>
      </w:r>
      <w:proofErr w:type="gramEnd"/>
      <w:r w:rsidRPr="00D11080">
        <w:rPr>
          <w:sz w:val="20"/>
        </w:rPr>
        <w:t xml:space="preserve"> for the Personal stream.</w:t>
      </w:r>
    </w:p>
    <w:p w14:paraId="62673708" w14:textId="77777777" w:rsidR="00DE4345" w:rsidRPr="00D11080" w:rsidRDefault="005B77BD" w:rsidP="00D11080">
      <w:pPr>
        <w:numPr>
          <w:ilvl w:val="0"/>
          <w:numId w:val="14"/>
        </w:numPr>
        <w:suppressAutoHyphens/>
        <w:rPr>
          <w:sz w:val="20"/>
        </w:rPr>
      </w:pPr>
      <w:r w:rsidRPr="00D11080">
        <w:rPr>
          <w:sz w:val="20"/>
        </w:rPr>
        <w:t xml:space="preserve">Worked with vendors on contractor invoices and submitted for payment. </w:t>
      </w:r>
    </w:p>
    <w:p w14:paraId="2CB712FC" w14:textId="77777777" w:rsidR="005B77BD" w:rsidRPr="00D11080" w:rsidRDefault="005B77BD" w:rsidP="00D11080">
      <w:pPr>
        <w:numPr>
          <w:ilvl w:val="0"/>
          <w:numId w:val="14"/>
        </w:numPr>
        <w:suppressAutoHyphens/>
        <w:rPr>
          <w:sz w:val="20"/>
        </w:rPr>
      </w:pPr>
      <w:r w:rsidRPr="00D11080">
        <w:rPr>
          <w:sz w:val="20"/>
        </w:rPr>
        <w:t>Compiled monthly accruals.</w:t>
      </w:r>
    </w:p>
    <w:p w14:paraId="066028AA" w14:textId="77DABCFF" w:rsidR="00362CF0" w:rsidRPr="003C7B77" w:rsidRDefault="00362CF0" w:rsidP="003C7B77">
      <w:pPr>
        <w:numPr>
          <w:ilvl w:val="0"/>
          <w:numId w:val="14"/>
        </w:numPr>
        <w:suppressAutoHyphens/>
        <w:rPr>
          <w:sz w:val="20"/>
        </w:rPr>
      </w:pPr>
      <w:r w:rsidRPr="00D11080">
        <w:rPr>
          <w:sz w:val="20"/>
        </w:rPr>
        <w:t xml:space="preserve">Used </w:t>
      </w:r>
      <w:proofErr w:type="spellStart"/>
      <w:r w:rsidRPr="00D11080">
        <w:rPr>
          <w:sz w:val="20"/>
        </w:rPr>
        <w:t>Smartstream</w:t>
      </w:r>
      <w:proofErr w:type="spellEnd"/>
      <w:r w:rsidRPr="00D11080">
        <w:rPr>
          <w:sz w:val="20"/>
        </w:rPr>
        <w:t xml:space="preserve"> for financials</w:t>
      </w:r>
      <w:r w:rsidR="003C7B77">
        <w:rPr>
          <w:sz w:val="20"/>
        </w:rPr>
        <w:t xml:space="preserve"> and </w:t>
      </w:r>
      <w:r w:rsidR="003C7B77" w:rsidRPr="00D11080">
        <w:rPr>
          <w:sz w:val="20"/>
        </w:rPr>
        <w:t>Processed all invoices for the personal stream</w:t>
      </w:r>
      <w:r w:rsidR="003C7B77">
        <w:rPr>
          <w:sz w:val="20"/>
        </w:rPr>
        <w:t xml:space="preserve"> and produced</w:t>
      </w:r>
      <w:r w:rsidR="003C7B77" w:rsidRPr="00D11080">
        <w:rPr>
          <w:sz w:val="20"/>
        </w:rPr>
        <w:t xml:space="preserve"> reports on budget variances.</w:t>
      </w:r>
    </w:p>
    <w:p w14:paraId="3204B070" w14:textId="77777777" w:rsidR="00475703" w:rsidRPr="00D11080" w:rsidRDefault="00475703" w:rsidP="00D11080">
      <w:pPr>
        <w:numPr>
          <w:ilvl w:val="0"/>
          <w:numId w:val="14"/>
        </w:numPr>
        <w:suppressAutoHyphens/>
        <w:rPr>
          <w:sz w:val="20"/>
        </w:rPr>
      </w:pPr>
      <w:r w:rsidRPr="00D11080">
        <w:rPr>
          <w:sz w:val="20"/>
        </w:rPr>
        <w:t xml:space="preserve">Managed </w:t>
      </w:r>
      <w:r w:rsidR="00C43974" w:rsidRPr="00D11080">
        <w:rPr>
          <w:sz w:val="20"/>
        </w:rPr>
        <w:t>overall</w:t>
      </w:r>
      <w:r w:rsidRPr="00D11080">
        <w:rPr>
          <w:sz w:val="20"/>
        </w:rPr>
        <w:t xml:space="preserve"> Project Plan (MS Project) and integrated sub</w:t>
      </w:r>
      <w:r w:rsidR="00C43974" w:rsidRPr="00D11080">
        <w:rPr>
          <w:sz w:val="20"/>
        </w:rPr>
        <w:t xml:space="preserve"> project plans into the Master P</w:t>
      </w:r>
      <w:r w:rsidRPr="00D11080">
        <w:rPr>
          <w:sz w:val="20"/>
        </w:rPr>
        <w:t>roject Plan (MS Project).</w:t>
      </w:r>
    </w:p>
    <w:p w14:paraId="78F198BE" w14:textId="77777777" w:rsidR="00323CD3" w:rsidRPr="00D11080" w:rsidRDefault="00C13556" w:rsidP="00D11080">
      <w:pPr>
        <w:numPr>
          <w:ilvl w:val="0"/>
          <w:numId w:val="14"/>
        </w:numPr>
        <w:suppressAutoHyphens/>
        <w:rPr>
          <w:sz w:val="20"/>
        </w:rPr>
      </w:pPr>
      <w:r w:rsidRPr="00D11080">
        <w:rPr>
          <w:sz w:val="20"/>
        </w:rPr>
        <w:t xml:space="preserve">Attended\chaired scrum meetings. </w:t>
      </w:r>
    </w:p>
    <w:p w14:paraId="677DABFB" w14:textId="291B576C" w:rsidR="00EB0960" w:rsidRPr="00F54DAD" w:rsidRDefault="00F54DAD" w:rsidP="00F54DAD">
      <w:pPr>
        <w:numPr>
          <w:ilvl w:val="0"/>
          <w:numId w:val="14"/>
        </w:numPr>
        <w:suppressAutoHyphens/>
        <w:rPr>
          <w:sz w:val="20"/>
        </w:rPr>
      </w:pPr>
      <w:r w:rsidRPr="00D11080">
        <w:rPr>
          <w:sz w:val="20"/>
        </w:rPr>
        <w:t>Updated project schedules</w:t>
      </w:r>
      <w:r>
        <w:rPr>
          <w:sz w:val="20"/>
        </w:rPr>
        <w:t xml:space="preserve"> and </w:t>
      </w:r>
      <w:r w:rsidR="00EB0960" w:rsidRPr="00F54DAD">
        <w:rPr>
          <w:sz w:val="20"/>
        </w:rPr>
        <w:t>dashboard weekly.</w:t>
      </w:r>
    </w:p>
    <w:p w14:paraId="5B3B98DE" w14:textId="77777777" w:rsidR="00F40BBD" w:rsidRPr="00D11080" w:rsidRDefault="00F40BBD" w:rsidP="00D11080">
      <w:pPr>
        <w:numPr>
          <w:ilvl w:val="0"/>
          <w:numId w:val="14"/>
        </w:numPr>
        <w:suppressAutoHyphens/>
        <w:rPr>
          <w:sz w:val="20"/>
        </w:rPr>
      </w:pPr>
      <w:r w:rsidRPr="00D11080">
        <w:rPr>
          <w:sz w:val="20"/>
        </w:rPr>
        <w:t>Compiled financial reports such as committed amounts for contractors, Variance reports against planned, forecasting budgets.</w:t>
      </w:r>
    </w:p>
    <w:p w14:paraId="186470F1" w14:textId="77777777" w:rsidR="00EB0960" w:rsidRPr="00D11080" w:rsidRDefault="00EB0960" w:rsidP="00D11080">
      <w:pPr>
        <w:numPr>
          <w:ilvl w:val="0"/>
          <w:numId w:val="14"/>
        </w:numPr>
        <w:suppressAutoHyphens/>
        <w:rPr>
          <w:sz w:val="20"/>
        </w:rPr>
      </w:pPr>
      <w:r w:rsidRPr="00D11080">
        <w:rPr>
          <w:sz w:val="20"/>
        </w:rPr>
        <w:t>Worked with testing team and kept testing schedule up to date.</w:t>
      </w:r>
    </w:p>
    <w:p w14:paraId="604D7D6E" w14:textId="77777777" w:rsidR="00F40BBD" w:rsidRPr="00D11080" w:rsidRDefault="00F40BBD" w:rsidP="00D11080">
      <w:pPr>
        <w:numPr>
          <w:ilvl w:val="0"/>
          <w:numId w:val="14"/>
        </w:numPr>
        <w:suppressAutoHyphens/>
        <w:rPr>
          <w:sz w:val="20"/>
        </w:rPr>
      </w:pPr>
      <w:r w:rsidRPr="00D11080">
        <w:rPr>
          <w:sz w:val="20"/>
        </w:rPr>
        <w:t xml:space="preserve">Reported to management when individual Work Authorization commitment amounts where close to </w:t>
      </w:r>
      <w:r w:rsidR="009217E6" w:rsidRPr="00D11080">
        <w:rPr>
          <w:sz w:val="20"/>
        </w:rPr>
        <w:t>complete and updated</w:t>
      </w:r>
      <w:r w:rsidR="00DE4345" w:rsidRPr="00D11080">
        <w:rPr>
          <w:sz w:val="20"/>
        </w:rPr>
        <w:t xml:space="preserve"> program schedules for FATCA/Personal stream.</w:t>
      </w:r>
    </w:p>
    <w:p w14:paraId="567300FA" w14:textId="77777777" w:rsidR="002A7699" w:rsidRPr="00D11080" w:rsidRDefault="002A7699" w:rsidP="00D11080">
      <w:pPr>
        <w:numPr>
          <w:ilvl w:val="0"/>
          <w:numId w:val="14"/>
        </w:numPr>
        <w:suppressAutoHyphens/>
        <w:rPr>
          <w:sz w:val="20"/>
        </w:rPr>
      </w:pPr>
      <w:r w:rsidRPr="00D11080">
        <w:rPr>
          <w:sz w:val="20"/>
        </w:rPr>
        <w:t>Raised work authorizations for all contractors.</w:t>
      </w:r>
    </w:p>
    <w:p w14:paraId="6581C6AD" w14:textId="0A3BC19C" w:rsidR="00B70BBF" w:rsidRPr="00C142D3" w:rsidRDefault="002933B6" w:rsidP="00C142D3">
      <w:pPr>
        <w:numPr>
          <w:ilvl w:val="0"/>
          <w:numId w:val="14"/>
        </w:numPr>
        <w:suppressAutoHyphens/>
        <w:rPr>
          <w:sz w:val="20"/>
        </w:rPr>
      </w:pPr>
      <w:r w:rsidRPr="00D11080">
        <w:rPr>
          <w:sz w:val="20"/>
        </w:rPr>
        <w:lastRenderedPageBreak/>
        <w:t>Maintained action\issue log</w:t>
      </w:r>
      <w:r w:rsidR="00C142D3">
        <w:rPr>
          <w:sz w:val="20"/>
        </w:rPr>
        <w:t xml:space="preserve"> and m</w:t>
      </w:r>
      <w:r w:rsidR="00C142D3" w:rsidRPr="00D11080">
        <w:rPr>
          <w:sz w:val="20"/>
        </w:rPr>
        <w:t>aintained testing defects and follow-up resolutions</w:t>
      </w:r>
    </w:p>
    <w:p w14:paraId="7B50D4F1" w14:textId="77777777" w:rsidR="0003152D" w:rsidRPr="00D11080" w:rsidRDefault="0003152D" w:rsidP="00843133">
      <w:pPr>
        <w:suppressAutoHyphens/>
        <w:rPr>
          <w:b/>
          <w:sz w:val="20"/>
        </w:rPr>
      </w:pPr>
    </w:p>
    <w:p w14:paraId="67062C64" w14:textId="3085D293" w:rsidR="001274ED" w:rsidRDefault="001274ED" w:rsidP="00843133">
      <w:pPr>
        <w:suppressAutoHyphens/>
        <w:rPr>
          <w:b/>
          <w:sz w:val="20"/>
        </w:rPr>
      </w:pPr>
      <w:r w:rsidRPr="00D11080">
        <w:rPr>
          <w:b/>
          <w:sz w:val="20"/>
        </w:rPr>
        <w:t>Aviva Insurance</w:t>
      </w:r>
      <w:r w:rsidR="00D11080">
        <w:rPr>
          <w:b/>
          <w:sz w:val="20"/>
        </w:rPr>
        <w:t xml:space="preserve"> </w:t>
      </w:r>
      <w:r w:rsidR="007A349A">
        <w:rPr>
          <w:b/>
          <w:sz w:val="20"/>
        </w:rPr>
        <w:t xml:space="preserve">– </w:t>
      </w:r>
      <w:proofErr w:type="gramStart"/>
      <w:r w:rsidR="007A349A">
        <w:rPr>
          <w:b/>
          <w:sz w:val="20"/>
        </w:rPr>
        <w:t xml:space="preserve">Scarborough  </w:t>
      </w:r>
      <w:r w:rsidR="00D11080">
        <w:rPr>
          <w:b/>
          <w:sz w:val="20"/>
        </w:rPr>
        <w:tab/>
      </w:r>
      <w:proofErr w:type="gramEnd"/>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922F7C">
        <w:rPr>
          <w:b/>
          <w:sz w:val="20"/>
        </w:rPr>
        <w:t xml:space="preserve">    </w:t>
      </w:r>
      <w:r w:rsidR="009556F7">
        <w:rPr>
          <w:b/>
          <w:sz w:val="20"/>
        </w:rPr>
        <w:t xml:space="preserve">     </w:t>
      </w:r>
      <w:r w:rsidRPr="00D11080">
        <w:rPr>
          <w:b/>
          <w:sz w:val="20"/>
        </w:rPr>
        <w:t>Jul</w:t>
      </w:r>
      <w:r w:rsidR="00D11080">
        <w:rPr>
          <w:b/>
          <w:sz w:val="20"/>
        </w:rPr>
        <w:t xml:space="preserve"> </w:t>
      </w:r>
      <w:r w:rsidRPr="00D11080">
        <w:rPr>
          <w:b/>
          <w:sz w:val="20"/>
        </w:rPr>
        <w:t>2011</w:t>
      </w:r>
      <w:r w:rsidR="006E06ED" w:rsidRPr="00D11080">
        <w:rPr>
          <w:b/>
          <w:sz w:val="20"/>
        </w:rPr>
        <w:t>- Mar</w:t>
      </w:r>
      <w:r w:rsidR="00D11080">
        <w:rPr>
          <w:b/>
          <w:sz w:val="20"/>
        </w:rPr>
        <w:t xml:space="preserve"> </w:t>
      </w:r>
      <w:r w:rsidR="006E06ED" w:rsidRPr="00D11080">
        <w:rPr>
          <w:b/>
          <w:sz w:val="20"/>
        </w:rPr>
        <w:t>2012</w:t>
      </w:r>
    </w:p>
    <w:p w14:paraId="72E1E87E" w14:textId="77777777" w:rsidR="00D11080" w:rsidRPr="00D11080" w:rsidRDefault="00D11080" w:rsidP="00843133">
      <w:pPr>
        <w:suppressAutoHyphens/>
        <w:rPr>
          <w:b/>
          <w:sz w:val="20"/>
        </w:rPr>
      </w:pPr>
      <w:r w:rsidRPr="00D11080">
        <w:rPr>
          <w:b/>
          <w:sz w:val="20"/>
        </w:rPr>
        <w:t>Project Control Officer (Technology)</w:t>
      </w:r>
    </w:p>
    <w:p w14:paraId="5FA126C1" w14:textId="07C39ACD" w:rsidR="001274ED" w:rsidRPr="00D2581A" w:rsidRDefault="001274ED" w:rsidP="00D2581A">
      <w:pPr>
        <w:numPr>
          <w:ilvl w:val="0"/>
          <w:numId w:val="14"/>
        </w:numPr>
        <w:suppressAutoHyphens/>
        <w:rPr>
          <w:sz w:val="20"/>
        </w:rPr>
      </w:pPr>
      <w:r w:rsidRPr="00D11080">
        <w:rPr>
          <w:sz w:val="20"/>
        </w:rPr>
        <w:t>Maintained and created project schedules</w:t>
      </w:r>
      <w:r w:rsidR="00714636" w:rsidRPr="00D11080">
        <w:rPr>
          <w:sz w:val="20"/>
        </w:rPr>
        <w:t xml:space="preserve"> (</w:t>
      </w:r>
      <w:r w:rsidR="0094467F" w:rsidRPr="00D11080">
        <w:rPr>
          <w:sz w:val="20"/>
        </w:rPr>
        <w:t>MS Project and HP PPM</w:t>
      </w:r>
      <w:r w:rsidR="00714636" w:rsidRPr="00D11080">
        <w:rPr>
          <w:sz w:val="20"/>
        </w:rPr>
        <w:t>)</w:t>
      </w:r>
      <w:r w:rsidR="00D2581A">
        <w:rPr>
          <w:sz w:val="20"/>
        </w:rPr>
        <w:t xml:space="preserve">, stored all </w:t>
      </w:r>
      <w:r w:rsidR="007D6AFE" w:rsidRPr="00D11080">
        <w:rPr>
          <w:sz w:val="20"/>
        </w:rPr>
        <w:t>project documentation on SharePoint.</w:t>
      </w:r>
    </w:p>
    <w:p w14:paraId="4458930E" w14:textId="77777777" w:rsidR="00604904" w:rsidRPr="00D11080" w:rsidRDefault="00A54298" w:rsidP="00D11080">
      <w:pPr>
        <w:numPr>
          <w:ilvl w:val="0"/>
          <w:numId w:val="14"/>
        </w:numPr>
        <w:suppressAutoHyphens/>
        <w:rPr>
          <w:sz w:val="20"/>
        </w:rPr>
      </w:pPr>
      <w:r w:rsidRPr="00D11080">
        <w:rPr>
          <w:sz w:val="20"/>
        </w:rPr>
        <w:t xml:space="preserve">Used hybrid of Waterfall and Agile methodology. </w:t>
      </w:r>
    </w:p>
    <w:p w14:paraId="150E4ADE" w14:textId="77777777" w:rsidR="00867EA6" w:rsidRPr="00D11080" w:rsidRDefault="00867EA6" w:rsidP="00D11080">
      <w:pPr>
        <w:numPr>
          <w:ilvl w:val="0"/>
          <w:numId w:val="14"/>
        </w:numPr>
        <w:suppressAutoHyphens/>
        <w:rPr>
          <w:sz w:val="20"/>
        </w:rPr>
      </w:pPr>
      <w:r w:rsidRPr="00D11080">
        <w:rPr>
          <w:sz w:val="20"/>
        </w:rPr>
        <w:t>Created Project Charter and close-out documentation.</w:t>
      </w:r>
    </w:p>
    <w:p w14:paraId="605AE4C3" w14:textId="77777777" w:rsidR="004A496D" w:rsidRPr="00D11080" w:rsidRDefault="004A496D" w:rsidP="00D11080">
      <w:pPr>
        <w:numPr>
          <w:ilvl w:val="0"/>
          <w:numId w:val="14"/>
        </w:numPr>
        <w:suppressAutoHyphens/>
        <w:rPr>
          <w:sz w:val="20"/>
        </w:rPr>
      </w:pPr>
      <w:r w:rsidRPr="00D11080">
        <w:rPr>
          <w:sz w:val="20"/>
        </w:rPr>
        <w:t>Worked on the personal line of insurance products for Aviva</w:t>
      </w:r>
    </w:p>
    <w:p w14:paraId="1A06FCEF" w14:textId="77777777" w:rsidR="00936521" w:rsidRPr="00D11080" w:rsidRDefault="00936521" w:rsidP="00D11080">
      <w:pPr>
        <w:numPr>
          <w:ilvl w:val="0"/>
          <w:numId w:val="14"/>
        </w:numPr>
        <w:suppressAutoHyphens/>
        <w:rPr>
          <w:sz w:val="20"/>
        </w:rPr>
      </w:pPr>
      <w:r w:rsidRPr="00D11080">
        <w:rPr>
          <w:sz w:val="20"/>
        </w:rPr>
        <w:t>Followed Aviva’s strict Project governance; CR’s, issues, Vendor engagement.</w:t>
      </w:r>
    </w:p>
    <w:p w14:paraId="19222C7A" w14:textId="77777777" w:rsidR="00867EA6" w:rsidRPr="00D11080" w:rsidRDefault="00867EA6" w:rsidP="00D11080">
      <w:pPr>
        <w:numPr>
          <w:ilvl w:val="0"/>
          <w:numId w:val="14"/>
        </w:numPr>
        <w:suppressAutoHyphens/>
        <w:rPr>
          <w:sz w:val="20"/>
        </w:rPr>
      </w:pPr>
      <w:r w:rsidRPr="00D11080">
        <w:rPr>
          <w:sz w:val="20"/>
        </w:rPr>
        <w:t>Maintained SharePoint for all project schedules\documentation</w:t>
      </w:r>
    </w:p>
    <w:p w14:paraId="4F10FB04" w14:textId="77777777" w:rsidR="001274ED" w:rsidRPr="00D11080" w:rsidRDefault="001274ED" w:rsidP="00D11080">
      <w:pPr>
        <w:numPr>
          <w:ilvl w:val="0"/>
          <w:numId w:val="14"/>
        </w:numPr>
        <w:suppressAutoHyphens/>
        <w:rPr>
          <w:sz w:val="20"/>
        </w:rPr>
      </w:pPr>
      <w:r w:rsidRPr="00D11080">
        <w:rPr>
          <w:sz w:val="20"/>
        </w:rPr>
        <w:t xml:space="preserve">Worked on </w:t>
      </w:r>
      <w:r w:rsidR="00BB1056" w:rsidRPr="00D11080">
        <w:rPr>
          <w:sz w:val="20"/>
        </w:rPr>
        <w:t>up to</w:t>
      </w:r>
      <w:r w:rsidRPr="00D11080">
        <w:rPr>
          <w:sz w:val="20"/>
        </w:rPr>
        <w:t xml:space="preserve"> seven projects simultaneously in a very fast passed environment.</w:t>
      </w:r>
    </w:p>
    <w:p w14:paraId="7E0EEB4D" w14:textId="77777777" w:rsidR="00D3319A" w:rsidRPr="00D11080" w:rsidRDefault="00D3319A" w:rsidP="00D11080">
      <w:pPr>
        <w:numPr>
          <w:ilvl w:val="0"/>
          <w:numId w:val="14"/>
        </w:numPr>
        <w:suppressAutoHyphens/>
        <w:rPr>
          <w:sz w:val="20"/>
        </w:rPr>
      </w:pPr>
      <w:r w:rsidRPr="00D11080">
        <w:rPr>
          <w:sz w:val="20"/>
        </w:rPr>
        <w:t>Helped create presentations for the steering committee.</w:t>
      </w:r>
    </w:p>
    <w:p w14:paraId="1D65DD1D" w14:textId="0E579BEC" w:rsidR="001274ED" w:rsidRPr="00D52D5D" w:rsidRDefault="001274ED" w:rsidP="00D52D5D">
      <w:pPr>
        <w:numPr>
          <w:ilvl w:val="0"/>
          <w:numId w:val="14"/>
        </w:numPr>
        <w:suppressAutoHyphens/>
        <w:rPr>
          <w:sz w:val="20"/>
        </w:rPr>
      </w:pPr>
      <w:r w:rsidRPr="00D11080">
        <w:rPr>
          <w:sz w:val="20"/>
        </w:rPr>
        <w:t>Followed-up on work tasks</w:t>
      </w:r>
      <w:r w:rsidR="00D52D5D">
        <w:rPr>
          <w:sz w:val="20"/>
        </w:rPr>
        <w:t xml:space="preserve"> and </w:t>
      </w:r>
      <w:r w:rsidR="00D52D5D" w:rsidRPr="00D11080">
        <w:rPr>
          <w:sz w:val="20"/>
        </w:rPr>
        <w:t xml:space="preserve">Maintained testing defects and follow-up with testing teams. </w:t>
      </w:r>
    </w:p>
    <w:p w14:paraId="70E9F56E" w14:textId="77777777" w:rsidR="001274ED" w:rsidRPr="00D11080" w:rsidRDefault="001274ED" w:rsidP="00D11080">
      <w:pPr>
        <w:numPr>
          <w:ilvl w:val="0"/>
          <w:numId w:val="14"/>
        </w:numPr>
        <w:suppressAutoHyphens/>
        <w:rPr>
          <w:sz w:val="20"/>
        </w:rPr>
      </w:pPr>
      <w:r w:rsidRPr="00D11080">
        <w:rPr>
          <w:sz w:val="20"/>
        </w:rPr>
        <w:t xml:space="preserve">Created weekly and monthly project status reports. </w:t>
      </w:r>
    </w:p>
    <w:p w14:paraId="5A797A77" w14:textId="77777777" w:rsidR="001274ED" w:rsidRPr="00D11080" w:rsidRDefault="001274ED" w:rsidP="00843133">
      <w:pPr>
        <w:suppressAutoHyphens/>
        <w:rPr>
          <w:b/>
          <w:sz w:val="20"/>
        </w:rPr>
      </w:pPr>
    </w:p>
    <w:p w14:paraId="015C0AAA" w14:textId="29E2BF89" w:rsidR="00843133" w:rsidRDefault="00843133" w:rsidP="00843133">
      <w:pPr>
        <w:suppressAutoHyphens/>
        <w:rPr>
          <w:b/>
          <w:sz w:val="20"/>
        </w:rPr>
      </w:pPr>
      <w:r w:rsidRPr="00D11080">
        <w:rPr>
          <w:b/>
          <w:sz w:val="20"/>
        </w:rPr>
        <w:t>Scot</w:t>
      </w:r>
      <w:r w:rsidR="006F603C" w:rsidRPr="00D11080">
        <w:rPr>
          <w:b/>
          <w:sz w:val="20"/>
        </w:rPr>
        <w:t>ia Bank</w:t>
      </w:r>
      <w:r w:rsidR="007A349A">
        <w:rPr>
          <w:b/>
          <w:sz w:val="20"/>
        </w:rPr>
        <w:t xml:space="preserve"> – </w:t>
      </w:r>
      <w:proofErr w:type="gramStart"/>
      <w:r w:rsidR="007A349A">
        <w:rPr>
          <w:b/>
          <w:sz w:val="20"/>
        </w:rPr>
        <w:t xml:space="preserve">Scarborough  </w:t>
      </w:r>
      <w:r w:rsidR="00D11080">
        <w:rPr>
          <w:b/>
          <w:sz w:val="20"/>
        </w:rPr>
        <w:tab/>
      </w:r>
      <w:proofErr w:type="gramEnd"/>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D11080">
        <w:rPr>
          <w:b/>
          <w:sz w:val="20"/>
        </w:rPr>
        <w:tab/>
      </w:r>
      <w:r w:rsidR="00136B40">
        <w:rPr>
          <w:b/>
          <w:sz w:val="20"/>
        </w:rPr>
        <w:t xml:space="preserve">   </w:t>
      </w:r>
      <w:r w:rsidR="009556F7">
        <w:rPr>
          <w:b/>
          <w:sz w:val="20"/>
        </w:rPr>
        <w:t xml:space="preserve">      </w:t>
      </w:r>
      <w:r w:rsidR="00704DCE" w:rsidRPr="00D11080">
        <w:rPr>
          <w:b/>
          <w:sz w:val="20"/>
        </w:rPr>
        <w:t>Aug</w:t>
      </w:r>
      <w:r w:rsidR="00D11080">
        <w:rPr>
          <w:b/>
          <w:sz w:val="20"/>
        </w:rPr>
        <w:t xml:space="preserve"> </w:t>
      </w:r>
      <w:r w:rsidR="00704DCE" w:rsidRPr="00D11080">
        <w:rPr>
          <w:b/>
          <w:sz w:val="20"/>
        </w:rPr>
        <w:t>2010</w:t>
      </w:r>
      <w:r w:rsidR="00D11080">
        <w:rPr>
          <w:b/>
          <w:sz w:val="20"/>
        </w:rPr>
        <w:t xml:space="preserve"> –</w:t>
      </w:r>
      <w:r w:rsidR="00704DCE" w:rsidRPr="00D11080">
        <w:rPr>
          <w:b/>
          <w:sz w:val="20"/>
        </w:rPr>
        <w:t xml:space="preserve"> Mar</w:t>
      </w:r>
      <w:r w:rsidR="00D11080">
        <w:rPr>
          <w:b/>
          <w:sz w:val="20"/>
        </w:rPr>
        <w:t xml:space="preserve"> </w:t>
      </w:r>
      <w:r w:rsidR="00704DCE" w:rsidRPr="00D11080">
        <w:rPr>
          <w:b/>
          <w:sz w:val="20"/>
        </w:rPr>
        <w:t>2011</w:t>
      </w:r>
      <w:r w:rsidR="00D11080">
        <w:rPr>
          <w:b/>
          <w:sz w:val="20"/>
        </w:rPr>
        <w:t xml:space="preserve"> </w:t>
      </w:r>
    </w:p>
    <w:p w14:paraId="4311D0A8" w14:textId="77777777" w:rsidR="00D11080" w:rsidRPr="00D11080" w:rsidRDefault="00D11080" w:rsidP="00843133">
      <w:pPr>
        <w:suppressAutoHyphens/>
        <w:rPr>
          <w:b/>
          <w:sz w:val="20"/>
        </w:rPr>
      </w:pPr>
      <w:r w:rsidRPr="00D11080">
        <w:rPr>
          <w:b/>
          <w:sz w:val="20"/>
        </w:rPr>
        <w:t>Project Control Officer (Technology)</w:t>
      </w:r>
    </w:p>
    <w:p w14:paraId="1D7EA004" w14:textId="77777777" w:rsidR="00843133" w:rsidRPr="00D11080" w:rsidRDefault="002E2B72" w:rsidP="00D11080">
      <w:pPr>
        <w:numPr>
          <w:ilvl w:val="0"/>
          <w:numId w:val="14"/>
        </w:numPr>
        <w:suppressAutoHyphens/>
        <w:rPr>
          <w:sz w:val="20"/>
        </w:rPr>
      </w:pPr>
      <w:r w:rsidRPr="00D11080">
        <w:rPr>
          <w:sz w:val="20"/>
        </w:rPr>
        <w:t>Project Manager</w:t>
      </w:r>
      <w:r w:rsidR="00843133" w:rsidRPr="00D11080">
        <w:rPr>
          <w:sz w:val="20"/>
        </w:rPr>
        <w:t xml:space="preserve"> contractual licensing agreements with Microsoft and </w:t>
      </w:r>
      <w:proofErr w:type="spellStart"/>
      <w:r w:rsidR="00843133" w:rsidRPr="00D11080">
        <w:rPr>
          <w:sz w:val="20"/>
        </w:rPr>
        <w:t>Actimize</w:t>
      </w:r>
      <w:proofErr w:type="spellEnd"/>
      <w:r w:rsidR="00843133" w:rsidRPr="00D11080">
        <w:rPr>
          <w:sz w:val="20"/>
        </w:rPr>
        <w:t xml:space="preserve">. </w:t>
      </w:r>
    </w:p>
    <w:p w14:paraId="1DCD765F" w14:textId="77777777" w:rsidR="00B52BAF" w:rsidRPr="00D11080" w:rsidRDefault="00B52BAF" w:rsidP="00D11080">
      <w:pPr>
        <w:numPr>
          <w:ilvl w:val="0"/>
          <w:numId w:val="14"/>
        </w:numPr>
        <w:suppressAutoHyphens/>
        <w:rPr>
          <w:sz w:val="20"/>
        </w:rPr>
      </w:pPr>
      <w:r w:rsidRPr="00D11080">
        <w:rPr>
          <w:sz w:val="20"/>
        </w:rPr>
        <w:t xml:space="preserve">Facilitated meetings and workshops for working group\ steering committees. </w:t>
      </w:r>
    </w:p>
    <w:p w14:paraId="6E42E7D6" w14:textId="77777777" w:rsidR="00085E24" w:rsidRPr="00D11080" w:rsidRDefault="00085E24" w:rsidP="00D11080">
      <w:pPr>
        <w:numPr>
          <w:ilvl w:val="0"/>
          <w:numId w:val="14"/>
        </w:numPr>
        <w:suppressAutoHyphens/>
        <w:rPr>
          <w:sz w:val="20"/>
        </w:rPr>
      </w:pPr>
      <w:r w:rsidRPr="00D11080">
        <w:rPr>
          <w:sz w:val="20"/>
        </w:rPr>
        <w:t>Maintai</w:t>
      </w:r>
      <w:r w:rsidR="009A7B72" w:rsidRPr="00D11080">
        <w:rPr>
          <w:sz w:val="20"/>
        </w:rPr>
        <w:t>ned documentation on SharePoint Portal.</w:t>
      </w:r>
      <w:r w:rsidR="00E25366" w:rsidRPr="00D11080">
        <w:rPr>
          <w:sz w:val="20"/>
        </w:rPr>
        <w:t xml:space="preserve"> Managed access rights for users\groups and the creation of new portals.</w:t>
      </w:r>
    </w:p>
    <w:p w14:paraId="17C4E7F8" w14:textId="77777777" w:rsidR="00990725" w:rsidRPr="00D11080" w:rsidRDefault="00990725" w:rsidP="00D11080">
      <w:pPr>
        <w:numPr>
          <w:ilvl w:val="0"/>
          <w:numId w:val="14"/>
        </w:numPr>
        <w:suppressAutoHyphens/>
        <w:rPr>
          <w:sz w:val="20"/>
        </w:rPr>
      </w:pPr>
      <w:r w:rsidRPr="00D11080">
        <w:rPr>
          <w:sz w:val="20"/>
        </w:rPr>
        <w:t>Maintained and updated Project Plan (MS Project).</w:t>
      </w:r>
    </w:p>
    <w:p w14:paraId="7803C5DE" w14:textId="77777777" w:rsidR="00B52BAF" w:rsidRPr="00D11080" w:rsidRDefault="00B52BAF" w:rsidP="00D11080">
      <w:pPr>
        <w:numPr>
          <w:ilvl w:val="0"/>
          <w:numId w:val="14"/>
        </w:numPr>
        <w:suppressAutoHyphens/>
        <w:rPr>
          <w:sz w:val="20"/>
        </w:rPr>
      </w:pPr>
      <w:r w:rsidRPr="00D11080">
        <w:rPr>
          <w:sz w:val="20"/>
        </w:rPr>
        <w:t>Helped create project</w:t>
      </w:r>
      <w:r w:rsidR="00AF23E0" w:rsidRPr="00D11080">
        <w:rPr>
          <w:sz w:val="20"/>
        </w:rPr>
        <w:t xml:space="preserve"> plan and</w:t>
      </w:r>
      <w:r w:rsidRPr="00D11080">
        <w:rPr>
          <w:sz w:val="20"/>
        </w:rPr>
        <w:t xml:space="preserve"> charters</w:t>
      </w:r>
      <w:r w:rsidR="00846A8F" w:rsidRPr="00D11080">
        <w:rPr>
          <w:sz w:val="20"/>
        </w:rPr>
        <w:t>.</w:t>
      </w:r>
    </w:p>
    <w:p w14:paraId="43CADF5E" w14:textId="77777777" w:rsidR="00AF23E0" w:rsidRPr="00D11080" w:rsidRDefault="00AF23E0" w:rsidP="00D11080">
      <w:pPr>
        <w:numPr>
          <w:ilvl w:val="0"/>
          <w:numId w:val="14"/>
        </w:numPr>
        <w:suppressAutoHyphens/>
        <w:rPr>
          <w:sz w:val="20"/>
        </w:rPr>
      </w:pPr>
      <w:r w:rsidRPr="00D11080">
        <w:rPr>
          <w:sz w:val="20"/>
        </w:rPr>
        <w:t>Created meeting minutes and action items.  Followed up and closed all action items and shared all items on SharePoint and via email.</w:t>
      </w:r>
    </w:p>
    <w:p w14:paraId="58E7ED97" w14:textId="77777777" w:rsidR="005413C3" w:rsidRPr="00D11080" w:rsidRDefault="005413C3" w:rsidP="00D11080">
      <w:pPr>
        <w:numPr>
          <w:ilvl w:val="0"/>
          <w:numId w:val="14"/>
        </w:numPr>
        <w:suppressAutoHyphens/>
        <w:rPr>
          <w:sz w:val="20"/>
        </w:rPr>
      </w:pPr>
      <w:r w:rsidRPr="00D11080">
        <w:rPr>
          <w:sz w:val="20"/>
        </w:rPr>
        <w:t xml:space="preserve">Helped Project Managers with </w:t>
      </w:r>
      <w:r w:rsidR="00184F2A" w:rsidRPr="00D11080">
        <w:rPr>
          <w:sz w:val="20"/>
        </w:rPr>
        <w:t>identifying</w:t>
      </w:r>
      <w:r w:rsidRPr="00D11080">
        <w:rPr>
          <w:sz w:val="20"/>
        </w:rPr>
        <w:t xml:space="preserve"> key Project stake holders.</w:t>
      </w:r>
    </w:p>
    <w:p w14:paraId="5492AEE4" w14:textId="77777777" w:rsidR="00472261" w:rsidRPr="00D11080" w:rsidRDefault="00472261" w:rsidP="00D11080">
      <w:pPr>
        <w:numPr>
          <w:ilvl w:val="0"/>
          <w:numId w:val="14"/>
        </w:numPr>
        <w:suppressAutoHyphens/>
        <w:rPr>
          <w:sz w:val="20"/>
        </w:rPr>
      </w:pPr>
      <w:r w:rsidRPr="00D11080">
        <w:rPr>
          <w:sz w:val="20"/>
        </w:rPr>
        <w:t>Coordinated projects with LATAM countries (Chile, Mexico, Peru and Caribbean).</w:t>
      </w:r>
    </w:p>
    <w:p w14:paraId="7D9B13F0" w14:textId="1F137170" w:rsidR="00FD6626" w:rsidRPr="00295E43" w:rsidRDefault="00A67292" w:rsidP="00295E43">
      <w:pPr>
        <w:numPr>
          <w:ilvl w:val="0"/>
          <w:numId w:val="14"/>
        </w:numPr>
        <w:suppressAutoHyphens/>
        <w:rPr>
          <w:sz w:val="20"/>
        </w:rPr>
      </w:pPr>
      <w:r w:rsidRPr="00D11080">
        <w:rPr>
          <w:sz w:val="20"/>
        </w:rPr>
        <w:t xml:space="preserve">Developed Presentation decks MS PowerPoint and Topology with MS Visio. </w:t>
      </w:r>
    </w:p>
    <w:p w14:paraId="4158E7AE" w14:textId="77777777" w:rsidR="00FD6626" w:rsidRPr="00D11080" w:rsidRDefault="00FD6626" w:rsidP="00D11080">
      <w:pPr>
        <w:numPr>
          <w:ilvl w:val="0"/>
          <w:numId w:val="14"/>
        </w:numPr>
        <w:suppressAutoHyphens/>
        <w:rPr>
          <w:sz w:val="20"/>
        </w:rPr>
      </w:pPr>
      <w:r w:rsidRPr="00D11080">
        <w:rPr>
          <w:sz w:val="20"/>
        </w:rPr>
        <w:t>Worked on multiple projects simultaneously</w:t>
      </w:r>
      <w:r w:rsidR="00DC29C6" w:rsidRPr="00D11080">
        <w:rPr>
          <w:sz w:val="20"/>
        </w:rPr>
        <w:t xml:space="preserve"> in the Technology Project Office</w:t>
      </w:r>
      <w:r w:rsidRPr="00D11080">
        <w:rPr>
          <w:sz w:val="20"/>
        </w:rPr>
        <w:t xml:space="preserve">. </w:t>
      </w:r>
    </w:p>
    <w:p w14:paraId="0ABCE40B" w14:textId="77777777" w:rsidR="00846A8F" w:rsidRPr="00D11080" w:rsidRDefault="00846A8F" w:rsidP="00D11080">
      <w:pPr>
        <w:numPr>
          <w:ilvl w:val="0"/>
          <w:numId w:val="14"/>
        </w:numPr>
        <w:suppressAutoHyphens/>
        <w:rPr>
          <w:sz w:val="20"/>
        </w:rPr>
      </w:pPr>
      <w:r w:rsidRPr="00D11080">
        <w:rPr>
          <w:sz w:val="20"/>
        </w:rPr>
        <w:t xml:space="preserve">Created a roadmap for a </w:t>
      </w:r>
      <w:proofErr w:type="gramStart"/>
      <w:r w:rsidR="00020B7A" w:rsidRPr="00D11080">
        <w:rPr>
          <w:sz w:val="20"/>
        </w:rPr>
        <w:t>high profile</w:t>
      </w:r>
      <w:proofErr w:type="gramEnd"/>
      <w:r w:rsidR="00020B7A" w:rsidRPr="00D11080">
        <w:rPr>
          <w:sz w:val="20"/>
        </w:rPr>
        <w:t xml:space="preserve"> </w:t>
      </w:r>
      <w:r w:rsidRPr="00D11080">
        <w:rPr>
          <w:sz w:val="20"/>
        </w:rPr>
        <w:t>Microsoft Enterprise Agreement project.</w:t>
      </w:r>
    </w:p>
    <w:p w14:paraId="0B8527B5" w14:textId="77777777" w:rsidR="00843133" w:rsidRPr="00D11080" w:rsidRDefault="00843133" w:rsidP="00D11080">
      <w:pPr>
        <w:numPr>
          <w:ilvl w:val="0"/>
          <w:numId w:val="14"/>
        </w:numPr>
        <w:suppressAutoHyphens/>
        <w:rPr>
          <w:sz w:val="20"/>
        </w:rPr>
      </w:pPr>
      <w:r w:rsidRPr="00D11080">
        <w:rPr>
          <w:sz w:val="20"/>
        </w:rPr>
        <w:t>Implementing of the project</w:t>
      </w:r>
      <w:r w:rsidR="00434DD6" w:rsidRPr="00D11080">
        <w:rPr>
          <w:sz w:val="20"/>
        </w:rPr>
        <w:t>s</w:t>
      </w:r>
      <w:r w:rsidRPr="00D11080">
        <w:rPr>
          <w:sz w:val="20"/>
        </w:rPr>
        <w:t xml:space="preserve"> within the time frame scheduled by the client.</w:t>
      </w:r>
    </w:p>
    <w:p w14:paraId="0E50F697" w14:textId="77777777" w:rsidR="00843133" w:rsidRPr="00D11080" w:rsidRDefault="00434DD6" w:rsidP="00D11080">
      <w:pPr>
        <w:numPr>
          <w:ilvl w:val="0"/>
          <w:numId w:val="14"/>
        </w:numPr>
        <w:suppressAutoHyphens/>
        <w:rPr>
          <w:sz w:val="20"/>
        </w:rPr>
      </w:pPr>
      <w:r w:rsidRPr="00D11080">
        <w:rPr>
          <w:sz w:val="20"/>
        </w:rPr>
        <w:t xml:space="preserve">Preparing </w:t>
      </w:r>
      <w:r w:rsidR="00843133" w:rsidRPr="00D11080">
        <w:rPr>
          <w:sz w:val="20"/>
        </w:rPr>
        <w:t>detailed description of the project needs; technological, human resources and progress reports.</w:t>
      </w:r>
    </w:p>
    <w:p w14:paraId="5310BC4C" w14:textId="77777777" w:rsidR="00843133" w:rsidRPr="00D11080" w:rsidRDefault="00843133" w:rsidP="00D11080">
      <w:pPr>
        <w:numPr>
          <w:ilvl w:val="0"/>
          <w:numId w:val="14"/>
        </w:numPr>
        <w:suppressAutoHyphens/>
        <w:rPr>
          <w:sz w:val="20"/>
        </w:rPr>
      </w:pPr>
      <w:r w:rsidRPr="00D11080">
        <w:rPr>
          <w:sz w:val="20"/>
        </w:rPr>
        <w:t>Client progress presentations to main stakeholders and various departments.</w:t>
      </w:r>
    </w:p>
    <w:p w14:paraId="4414875A" w14:textId="0A098F25" w:rsidR="00843133" w:rsidRDefault="00843133" w:rsidP="00843133">
      <w:pPr>
        <w:pStyle w:val="Heading2"/>
        <w:rPr>
          <w:rFonts w:ascii="Times New Roman" w:hAnsi="Times New Roman"/>
          <w:b/>
          <w:i w:val="0"/>
          <w:smallCaps/>
          <w:sz w:val="20"/>
        </w:rPr>
      </w:pPr>
    </w:p>
    <w:p w14:paraId="01DD4C48" w14:textId="535CF1AF" w:rsidR="0066669C" w:rsidRPr="007A750A" w:rsidRDefault="0066669C" w:rsidP="0066669C">
      <w:pPr>
        <w:rPr>
          <w:sz w:val="22"/>
          <w:szCs w:val="22"/>
        </w:rPr>
      </w:pPr>
      <w:r w:rsidRPr="00843133">
        <w:rPr>
          <w:b/>
          <w:sz w:val="22"/>
          <w:szCs w:val="22"/>
        </w:rPr>
        <w:t>Ministry of Children and Youth &amp; Social services</w:t>
      </w:r>
      <w:r w:rsidR="003D4FC7">
        <w:rPr>
          <w:b/>
          <w:sz w:val="22"/>
          <w:szCs w:val="22"/>
        </w:rPr>
        <w:t xml:space="preserve">, </w:t>
      </w:r>
      <w:r w:rsidRPr="00843133">
        <w:rPr>
          <w:b/>
          <w:sz w:val="22"/>
          <w:szCs w:val="22"/>
        </w:rPr>
        <w:t>BA/Consultant</w:t>
      </w:r>
      <w:r>
        <w:rPr>
          <w:sz w:val="22"/>
          <w:szCs w:val="22"/>
        </w:rPr>
        <w:t xml:space="preserve"> </w:t>
      </w:r>
      <w:r w:rsidR="003D4FC7" w:rsidRPr="003D4FC7">
        <w:rPr>
          <w:b/>
          <w:sz w:val="22"/>
          <w:szCs w:val="22"/>
        </w:rPr>
        <w:t>- Toronto</w:t>
      </w:r>
      <w:r w:rsidR="00E44ED6">
        <w:rPr>
          <w:b/>
          <w:sz w:val="22"/>
          <w:szCs w:val="22"/>
        </w:rPr>
        <w:tab/>
      </w:r>
      <w:r w:rsidR="00136B40">
        <w:rPr>
          <w:b/>
          <w:sz w:val="22"/>
          <w:szCs w:val="22"/>
        </w:rPr>
        <w:t xml:space="preserve">     </w:t>
      </w:r>
      <w:r w:rsidR="00EB1153">
        <w:rPr>
          <w:b/>
          <w:sz w:val="22"/>
          <w:szCs w:val="22"/>
        </w:rPr>
        <w:t xml:space="preserve">   </w:t>
      </w:r>
      <w:r w:rsidR="003D4FC7">
        <w:rPr>
          <w:b/>
          <w:sz w:val="22"/>
          <w:szCs w:val="22"/>
        </w:rPr>
        <w:t xml:space="preserve">             </w:t>
      </w:r>
      <w:r w:rsidR="00D40937" w:rsidRPr="00843133">
        <w:rPr>
          <w:b/>
          <w:sz w:val="22"/>
          <w:szCs w:val="22"/>
        </w:rPr>
        <w:t xml:space="preserve">June </w:t>
      </w:r>
      <w:r w:rsidR="007157A4">
        <w:rPr>
          <w:b/>
          <w:sz w:val="22"/>
          <w:szCs w:val="22"/>
        </w:rPr>
        <w:t xml:space="preserve">2010 </w:t>
      </w:r>
      <w:r w:rsidR="00D40937" w:rsidRPr="00843133">
        <w:rPr>
          <w:b/>
          <w:sz w:val="22"/>
          <w:szCs w:val="22"/>
        </w:rPr>
        <w:t xml:space="preserve">– </w:t>
      </w:r>
      <w:r w:rsidR="00D40937">
        <w:rPr>
          <w:b/>
          <w:sz w:val="22"/>
          <w:szCs w:val="22"/>
        </w:rPr>
        <w:t>Sep</w:t>
      </w:r>
      <w:r w:rsidR="00D40937" w:rsidRPr="00843133">
        <w:rPr>
          <w:b/>
          <w:sz w:val="22"/>
          <w:szCs w:val="22"/>
        </w:rPr>
        <w:t>. 2010</w:t>
      </w:r>
      <w:r w:rsidRPr="00843133">
        <w:rPr>
          <w:sz w:val="22"/>
          <w:szCs w:val="22"/>
        </w:rPr>
        <w:t xml:space="preserve">   </w:t>
      </w:r>
    </w:p>
    <w:p w14:paraId="21C421CD" w14:textId="77777777" w:rsidR="0066669C" w:rsidRPr="009616B4" w:rsidRDefault="0066669C" w:rsidP="009616B4">
      <w:pPr>
        <w:numPr>
          <w:ilvl w:val="0"/>
          <w:numId w:val="14"/>
        </w:numPr>
        <w:suppressAutoHyphens/>
        <w:rPr>
          <w:sz w:val="20"/>
        </w:rPr>
      </w:pPr>
      <w:r w:rsidRPr="009616B4">
        <w:rPr>
          <w:sz w:val="20"/>
        </w:rPr>
        <w:t>Worked on a Government Green Initiative project traveling to the Northern region meeting the Regional manager, Director and Office managers.</w:t>
      </w:r>
    </w:p>
    <w:p w14:paraId="7C517F6D" w14:textId="77777777" w:rsidR="0066669C" w:rsidRPr="009616B4" w:rsidRDefault="0066669C" w:rsidP="009616B4">
      <w:pPr>
        <w:numPr>
          <w:ilvl w:val="0"/>
          <w:numId w:val="14"/>
        </w:numPr>
        <w:suppressAutoHyphens/>
        <w:rPr>
          <w:sz w:val="20"/>
        </w:rPr>
      </w:pPr>
      <w:r w:rsidRPr="009616B4">
        <w:rPr>
          <w:sz w:val="20"/>
        </w:rPr>
        <w:t xml:space="preserve">Created Office plans using MS Visio for each location. </w:t>
      </w:r>
    </w:p>
    <w:p w14:paraId="5D927427" w14:textId="77777777" w:rsidR="0066669C" w:rsidRPr="009616B4" w:rsidRDefault="0066669C" w:rsidP="009616B4">
      <w:pPr>
        <w:numPr>
          <w:ilvl w:val="0"/>
          <w:numId w:val="14"/>
        </w:numPr>
        <w:suppressAutoHyphens/>
        <w:rPr>
          <w:sz w:val="20"/>
        </w:rPr>
      </w:pPr>
      <w:r w:rsidRPr="009616B4">
        <w:rPr>
          <w:sz w:val="20"/>
        </w:rPr>
        <w:t xml:space="preserve">Identified opportunities for decommissioning or consolidating print and Imaging equipment, in order to achieve a smaller “Ecological Footprint”. </w:t>
      </w:r>
    </w:p>
    <w:p w14:paraId="567EEA3D" w14:textId="77777777" w:rsidR="0066669C" w:rsidRPr="009616B4" w:rsidRDefault="0066669C" w:rsidP="009616B4">
      <w:pPr>
        <w:numPr>
          <w:ilvl w:val="0"/>
          <w:numId w:val="14"/>
        </w:numPr>
        <w:suppressAutoHyphens/>
        <w:rPr>
          <w:sz w:val="20"/>
        </w:rPr>
      </w:pPr>
      <w:r w:rsidRPr="009616B4">
        <w:rPr>
          <w:sz w:val="20"/>
        </w:rPr>
        <w:t xml:space="preserve">Created Project Plan (MS Project) for the Green Initiative. </w:t>
      </w:r>
    </w:p>
    <w:p w14:paraId="5DECF97B" w14:textId="77777777" w:rsidR="0066669C" w:rsidRPr="009616B4" w:rsidRDefault="0066669C" w:rsidP="009616B4">
      <w:pPr>
        <w:numPr>
          <w:ilvl w:val="0"/>
          <w:numId w:val="14"/>
        </w:numPr>
        <w:suppressAutoHyphens/>
        <w:rPr>
          <w:sz w:val="20"/>
        </w:rPr>
      </w:pPr>
      <w:r w:rsidRPr="009616B4">
        <w:rPr>
          <w:sz w:val="20"/>
        </w:rPr>
        <w:t>Streamlined the office environment with a reduction from 40 to 65 % at each department.</w:t>
      </w:r>
    </w:p>
    <w:p w14:paraId="672BBCEC" w14:textId="77777777" w:rsidR="0066669C" w:rsidRPr="009616B4" w:rsidRDefault="0066669C" w:rsidP="009616B4">
      <w:pPr>
        <w:numPr>
          <w:ilvl w:val="0"/>
          <w:numId w:val="14"/>
        </w:numPr>
        <w:suppressAutoHyphens/>
        <w:rPr>
          <w:sz w:val="20"/>
        </w:rPr>
      </w:pPr>
      <w:r w:rsidRPr="009616B4">
        <w:rPr>
          <w:sz w:val="20"/>
        </w:rPr>
        <w:t>Prepared proposals for each office and negotiated with Managers for their sign off for the recommendations.</w:t>
      </w:r>
    </w:p>
    <w:p w14:paraId="13FB9064" w14:textId="77777777" w:rsidR="0066669C" w:rsidRPr="009616B4" w:rsidRDefault="0066669C" w:rsidP="009616B4">
      <w:pPr>
        <w:numPr>
          <w:ilvl w:val="0"/>
          <w:numId w:val="14"/>
        </w:numPr>
        <w:suppressAutoHyphens/>
        <w:rPr>
          <w:sz w:val="20"/>
        </w:rPr>
      </w:pPr>
      <w:r w:rsidRPr="009616B4">
        <w:rPr>
          <w:sz w:val="20"/>
        </w:rPr>
        <w:t>Chaired weekly status update and problem resolution conference meetings.</w:t>
      </w:r>
    </w:p>
    <w:p w14:paraId="69281D98" w14:textId="77777777" w:rsidR="0066669C" w:rsidRDefault="0066669C" w:rsidP="0066669C"/>
    <w:p w14:paraId="43043825" w14:textId="360CE8EB" w:rsidR="0066669C" w:rsidRDefault="00056883" w:rsidP="0066669C">
      <w:pPr>
        <w:rPr>
          <w:b/>
        </w:rPr>
      </w:pPr>
      <w:r w:rsidRPr="00BC039A">
        <w:rPr>
          <w:b/>
        </w:rPr>
        <w:t xml:space="preserve">TD </w:t>
      </w:r>
      <w:r w:rsidR="00BF35E2" w:rsidRPr="00BC039A">
        <w:rPr>
          <w:b/>
        </w:rPr>
        <w:t>BANK</w:t>
      </w:r>
      <w:r w:rsidR="00BC039A" w:rsidRPr="00BC039A">
        <w:rPr>
          <w:b/>
        </w:rPr>
        <w:t>\TD CANADA TRUST</w:t>
      </w:r>
    </w:p>
    <w:p w14:paraId="697707F0" w14:textId="655E1639" w:rsidR="008C54A0" w:rsidRPr="00843133" w:rsidRDefault="008C54A0" w:rsidP="008C54A0">
      <w:pPr>
        <w:rPr>
          <w:b/>
          <w:sz w:val="22"/>
          <w:szCs w:val="22"/>
        </w:rPr>
      </w:pPr>
      <w:r w:rsidRPr="00843133">
        <w:rPr>
          <w:b/>
          <w:sz w:val="22"/>
          <w:szCs w:val="22"/>
        </w:rPr>
        <w:t xml:space="preserve">TD </w:t>
      </w:r>
      <w:r>
        <w:rPr>
          <w:b/>
          <w:sz w:val="22"/>
          <w:szCs w:val="22"/>
        </w:rPr>
        <w:t xml:space="preserve">PBS </w:t>
      </w:r>
      <w:r w:rsidR="00FF3D23">
        <w:rPr>
          <w:b/>
          <w:sz w:val="22"/>
          <w:szCs w:val="22"/>
        </w:rPr>
        <w:t>(</w:t>
      </w:r>
      <w:r w:rsidR="00AC27DB">
        <w:rPr>
          <w:b/>
          <w:sz w:val="22"/>
          <w:szCs w:val="22"/>
        </w:rPr>
        <w:t>PRESERVE BRANCH SERVICES</w:t>
      </w:r>
      <w:r>
        <w:rPr>
          <w:b/>
          <w:sz w:val="22"/>
          <w:szCs w:val="22"/>
        </w:rPr>
        <w:t>),</w:t>
      </w:r>
      <w:r w:rsidR="00785903">
        <w:rPr>
          <w:b/>
          <w:sz w:val="22"/>
          <w:szCs w:val="22"/>
        </w:rPr>
        <w:t xml:space="preserve"> IT Analyst</w:t>
      </w:r>
      <w:r w:rsidR="00D33C43">
        <w:rPr>
          <w:b/>
          <w:sz w:val="22"/>
          <w:szCs w:val="22"/>
        </w:rPr>
        <w:t xml:space="preserve"> - </w:t>
      </w:r>
      <w:r w:rsidR="00843F5B">
        <w:rPr>
          <w:b/>
          <w:sz w:val="22"/>
          <w:szCs w:val="22"/>
        </w:rPr>
        <w:t>Mississauga</w:t>
      </w:r>
      <w:r w:rsidR="00E97A09">
        <w:rPr>
          <w:b/>
          <w:sz w:val="22"/>
          <w:szCs w:val="22"/>
        </w:rPr>
        <w:tab/>
      </w:r>
      <w:r w:rsidR="00D33C43">
        <w:rPr>
          <w:b/>
          <w:sz w:val="22"/>
          <w:szCs w:val="22"/>
        </w:rPr>
        <w:t xml:space="preserve">         </w:t>
      </w:r>
      <w:r w:rsidR="00F34365">
        <w:rPr>
          <w:b/>
          <w:sz w:val="22"/>
          <w:szCs w:val="22"/>
        </w:rPr>
        <w:t xml:space="preserve">          </w:t>
      </w:r>
      <w:r w:rsidR="00EB1153">
        <w:rPr>
          <w:b/>
          <w:sz w:val="22"/>
          <w:szCs w:val="22"/>
        </w:rPr>
        <w:t xml:space="preserve">   </w:t>
      </w:r>
      <w:r>
        <w:rPr>
          <w:b/>
          <w:sz w:val="22"/>
          <w:szCs w:val="22"/>
        </w:rPr>
        <w:t>Nov.</w:t>
      </w:r>
      <w:r w:rsidRPr="00843133">
        <w:rPr>
          <w:b/>
          <w:sz w:val="22"/>
          <w:szCs w:val="22"/>
        </w:rPr>
        <w:t xml:space="preserve"> </w:t>
      </w:r>
      <w:r w:rsidR="000D022F">
        <w:rPr>
          <w:b/>
          <w:sz w:val="22"/>
          <w:szCs w:val="22"/>
        </w:rPr>
        <w:t xml:space="preserve">2007 </w:t>
      </w:r>
      <w:r w:rsidRPr="00843133">
        <w:rPr>
          <w:b/>
          <w:sz w:val="22"/>
          <w:szCs w:val="22"/>
        </w:rPr>
        <w:t xml:space="preserve">– </w:t>
      </w:r>
      <w:r>
        <w:rPr>
          <w:b/>
          <w:sz w:val="22"/>
          <w:szCs w:val="22"/>
        </w:rPr>
        <w:t>Oct</w:t>
      </w:r>
      <w:r w:rsidRPr="00843133">
        <w:rPr>
          <w:b/>
          <w:sz w:val="22"/>
          <w:szCs w:val="22"/>
        </w:rPr>
        <w:t>. 2009</w:t>
      </w:r>
    </w:p>
    <w:p w14:paraId="2699BA3D" w14:textId="765DE2C8" w:rsidR="008C54A0" w:rsidRPr="00843133" w:rsidRDefault="008C54A0" w:rsidP="008C54A0">
      <w:r w:rsidRPr="00843133">
        <w:t xml:space="preserve">Helped Introduce Mercury Tools to PBS. Completed scripting to automate testing for various online banking applications such as Web Broker. </w:t>
      </w:r>
    </w:p>
    <w:p w14:paraId="728A6ECE" w14:textId="77777777" w:rsidR="008C54A0" w:rsidRPr="009616B4" w:rsidRDefault="008C54A0" w:rsidP="008C54A0">
      <w:pPr>
        <w:numPr>
          <w:ilvl w:val="0"/>
          <w:numId w:val="14"/>
        </w:numPr>
        <w:suppressAutoHyphens/>
        <w:rPr>
          <w:sz w:val="20"/>
        </w:rPr>
      </w:pPr>
      <w:r w:rsidRPr="009616B4">
        <w:rPr>
          <w:sz w:val="20"/>
        </w:rPr>
        <w:t>Formulated analysis and compiled comprehensive detailed reports from tests for Business units on various platforms with my recommendations for Retail management.</w:t>
      </w:r>
    </w:p>
    <w:p w14:paraId="43C9BAF7" w14:textId="77777777" w:rsidR="008C54A0" w:rsidRPr="009616B4" w:rsidRDefault="008C54A0" w:rsidP="008C54A0">
      <w:pPr>
        <w:numPr>
          <w:ilvl w:val="0"/>
          <w:numId w:val="14"/>
        </w:numPr>
        <w:suppressAutoHyphens/>
        <w:rPr>
          <w:sz w:val="20"/>
        </w:rPr>
      </w:pPr>
      <w:r w:rsidRPr="009616B4">
        <w:rPr>
          <w:sz w:val="20"/>
        </w:rPr>
        <w:t>Compiled reports on-line banking applications such as Web Broker.</w:t>
      </w:r>
    </w:p>
    <w:p w14:paraId="2D165F63" w14:textId="77777777" w:rsidR="008C54A0" w:rsidRPr="009616B4" w:rsidRDefault="008C54A0" w:rsidP="008C54A0">
      <w:pPr>
        <w:numPr>
          <w:ilvl w:val="0"/>
          <w:numId w:val="14"/>
        </w:numPr>
        <w:suppressAutoHyphens/>
        <w:rPr>
          <w:sz w:val="20"/>
        </w:rPr>
      </w:pPr>
      <w:r w:rsidRPr="009616B4">
        <w:rPr>
          <w:sz w:val="20"/>
        </w:rPr>
        <w:t>Chaired regular meetings with various business and IT departments.</w:t>
      </w:r>
    </w:p>
    <w:p w14:paraId="4E5621A5" w14:textId="77777777" w:rsidR="008C54A0" w:rsidRPr="009616B4" w:rsidRDefault="008C54A0" w:rsidP="008C54A0">
      <w:pPr>
        <w:numPr>
          <w:ilvl w:val="0"/>
          <w:numId w:val="14"/>
        </w:numPr>
        <w:suppressAutoHyphens/>
        <w:rPr>
          <w:sz w:val="20"/>
        </w:rPr>
      </w:pPr>
      <w:r w:rsidRPr="009616B4">
        <w:rPr>
          <w:sz w:val="20"/>
        </w:rPr>
        <w:t xml:space="preserve">Trained and managed contractors on scripting and all functions of HP Mercury Tools. </w:t>
      </w:r>
    </w:p>
    <w:p w14:paraId="5955981F" w14:textId="77777777" w:rsidR="008C54A0" w:rsidRPr="009616B4" w:rsidRDefault="008C54A0" w:rsidP="008C54A0">
      <w:pPr>
        <w:numPr>
          <w:ilvl w:val="0"/>
          <w:numId w:val="14"/>
        </w:numPr>
        <w:suppressAutoHyphens/>
        <w:rPr>
          <w:sz w:val="20"/>
        </w:rPr>
      </w:pPr>
      <w:r w:rsidRPr="009616B4">
        <w:rPr>
          <w:sz w:val="20"/>
        </w:rPr>
        <w:t xml:space="preserve">Managed testing (Load and Performance) on multiple networks. </w:t>
      </w:r>
    </w:p>
    <w:p w14:paraId="43B9CDA7" w14:textId="77777777" w:rsidR="008C54A0" w:rsidRPr="009616B4" w:rsidRDefault="008C54A0" w:rsidP="008C54A0">
      <w:pPr>
        <w:numPr>
          <w:ilvl w:val="0"/>
          <w:numId w:val="14"/>
        </w:numPr>
        <w:suppressAutoHyphens/>
        <w:rPr>
          <w:sz w:val="20"/>
        </w:rPr>
      </w:pPr>
      <w:r w:rsidRPr="009616B4">
        <w:rPr>
          <w:sz w:val="20"/>
        </w:rPr>
        <w:t xml:space="preserve">Used QTP for automation of applications\web sites for testing. </w:t>
      </w:r>
    </w:p>
    <w:p w14:paraId="28505611" w14:textId="58DC8023" w:rsidR="008C54A0" w:rsidRDefault="008C54A0" w:rsidP="0066669C">
      <w:pPr>
        <w:rPr>
          <w:b/>
        </w:rPr>
      </w:pPr>
    </w:p>
    <w:p w14:paraId="1E2C9748" w14:textId="2FB47375" w:rsidR="007B5A27" w:rsidRDefault="007B5A27" w:rsidP="0066669C">
      <w:pPr>
        <w:rPr>
          <w:b/>
        </w:rPr>
      </w:pPr>
    </w:p>
    <w:p w14:paraId="38BE223A" w14:textId="7133D2ED" w:rsidR="007B5A27" w:rsidRDefault="007B5A27" w:rsidP="0066669C">
      <w:pPr>
        <w:rPr>
          <w:b/>
        </w:rPr>
      </w:pPr>
    </w:p>
    <w:p w14:paraId="6C2FAF5A" w14:textId="7C670734" w:rsidR="007B5A27" w:rsidRDefault="007B5A27" w:rsidP="0066669C">
      <w:pPr>
        <w:rPr>
          <w:b/>
        </w:rPr>
      </w:pPr>
    </w:p>
    <w:p w14:paraId="178C4B4E" w14:textId="7C31BB16" w:rsidR="007B5A27" w:rsidRDefault="007B5A27" w:rsidP="0066669C">
      <w:pPr>
        <w:rPr>
          <w:b/>
        </w:rPr>
      </w:pPr>
    </w:p>
    <w:p w14:paraId="1AE32D56" w14:textId="77777777" w:rsidR="007B5A27" w:rsidRDefault="007B5A27" w:rsidP="0066669C">
      <w:pPr>
        <w:rPr>
          <w:b/>
        </w:rPr>
      </w:pPr>
    </w:p>
    <w:p w14:paraId="5BCDBC2D" w14:textId="05765CED" w:rsidR="00A279A0" w:rsidRPr="001A4673" w:rsidRDefault="00A279A0" w:rsidP="00A279A0">
      <w:pPr>
        <w:rPr>
          <w:b/>
          <w:sz w:val="22"/>
          <w:szCs w:val="22"/>
        </w:rPr>
      </w:pPr>
      <w:r>
        <w:rPr>
          <w:b/>
          <w:sz w:val="22"/>
          <w:szCs w:val="22"/>
        </w:rPr>
        <w:t>TD COMMERCIAL BANKING, IT Analyst</w:t>
      </w:r>
      <w:r w:rsidR="002B0214">
        <w:rPr>
          <w:b/>
          <w:sz w:val="22"/>
          <w:szCs w:val="22"/>
        </w:rPr>
        <w:t xml:space="preserve"> - Toronto</w:t>
      </w:r>
      <w:r>
        <w:rPr>
          <w:b/>
          <w:sz w:val="22"/>
          <w:szCs w:val="22"/>
        </w:rPr>
        <w:t xml:space="preserve"> </w:t>
      </w:r>
      <w:r w:rsidRPr="00843133">
        <w:rPr>
          <w:b/>
          <w:sz w:val="22"/>
          <w:szCs w:val="22"/>
        </w:rPr>
        <w:tab/>
      </w:r>
      <w:r w:rsidR="002B0214">
        <w:rPr>
          <w:b/>
          <w:sz w:val="22"/>
          <w:szCs w:val="22"/>
        </w:rPr>
        <w:tab/>
      </w:r>
      <w:r w:rsidR="002B0214">
        <w:rPr>
          <w:b/>
          <w:sz w:val="22"/>
          <w:szCs w:val="22"/>
        </w:rPr>
        <w:tab/>
      </w:r>
      <w:r w:rsidR="00562672">
        <w:rPr>
          <w:b/>
          <w:sz w:val="22"/>
          <w:szCs w:val="22"/>
        </w:rPr>
        <w:t xml:space="preserve">               </w:t>
      </w:r>
      <w:r w:rsidR="00EB1153">
        <w:rPr>
          <w:b/>
          <w:sz w:val="22"/>
          <w:szCs w:val="22"/>
        </w:rPr>
        <w:t xml:space="preserve">      </w:t>
      </w:r>
      <w:r w:rsidRPr="00843133">
        <w:rPr>
          <w:b/>
          <w:sz w:val="22"/>
          <w:szCs w:val="22"/>
        </w:rPr>
        <w:t xml:space="preserve">Oct. </w:t>
      </w:r>
      <w:r>
        <w:rPr>
          <w:b/>
          <w:sz w:val="22"/>
          <w:szCs w:val="22"/>
        </w:rPr>
        <w:t>2005</w:t>
      </w:r>
      <w:r w:rsidRPr="00843133">
        <w:rPr>
          <w:b/>
          <w:sz w:val="22"/>
          <w:szCs w:val="22"/>
        </w:rPr>
        <w:t xml:space="preserve"> – Nov. 20</w:t>
      </w:r>
      <w:r>
        <w:rPr>
          <w:b/>
          <w:sz w:val="22"/>
          <w:szCs w:val="22"/>
        </w:rPr>
        <w:t>07</w:t>
      </w:r>
    </w:p>
    <w:p w14:paraId="7EB8DEA3" w14:textId="77777777" w:rsidR="00A279A0" w:rsidRPr="009616B4" w:rsidRDefault="00A279A0" w:rsidP="00A279A0">
      <w:pPr>
        <w:numPr>
          <w:ilvl w:val="0"/>
          <w:numId w:val="14"/>
        </w:numPr>
        <w:suppressAutoHyphens/>
        <w:rPr>
          <w:sz w:val="20"/>
        </w:rPr>
      </w:pPr>
      <w:r w:rsidRPr="009616B4">
        <w:rPr>
          <w:sz w:val="20"/>
        </w:rPr>
        <w:t xml:space="preserve">Project Manager for Corporate desk top conversion for Commercial Banking. Held and chaired regular project update meetings with all stake holders. </w:t>
      </w:r>
    </w:p>
    <w:p w14:paraId="154220AF" w14:textId="77777777" w:rsidR="00A279A0" w:rsidRPr="009616B4" w:rsidRDefault="00A279A0" w:rsidP="00A279A0">
      <w:pPr>
        <w:numPr>
          <w:ilvl w:val="0"/>
          <w:numId w:val="14"/>
        </w:numPr>
        <w:suppressAutoHyphens/>
        <w:rPr>
          <w:sz w:val="20"/>
        </w:rPr>
      </w:pPr>
      <w:r w:rsidRPr="009616B4">
        <w:rPr>
          <w:sz w:val="20"/>
        </w:rPr>
        <w:t>Developed Project Plans with Microsoft Project.</w:t>
      </w:r>
    </w:p>
    <w:p w14:paraId="24EC8AA7" w14:textId="77777777" w:rsidR="00A279A0" w:rsidRPr="009616B4" w:rsidRDefault="00A279A0" w:rsidP="00A279A0">
      <w:pPr>
        <w:numPr>
          <w:ilvl w:val="0"/>
          <w:numId w:val="14"/>
        </w:numPr>
        <w:suppressAutoHyphens/>
        <w:rPr>
          <w:sz w:val="20"/>
        </w:rPr>
      </w:pPr>
      <w:r w:rsidRPr="009616B4">
        <w:rPr>
          <w:sz w:val="20"/>
        </w:rPr>
        <w:t xml:space="preserve">System integration for TD Bank and Canada Trust systems. </w:t>
      </w:r>
    </w:p>
    <w:p w14:paraId="21900189" w14:textId="77777777" w:rsidR="00A279A0" w:rsidRPr="009616B4" w:rsidRDefault="00A279A0" w:rsidP="00A279A0">
      <w:pPr>
        <w:numPr>
          <w:ilvl w:val="0"/>
          <w:numId w:val="14"/>
        </w:numPr>
        <w:suppressAutoHyphens/>
        <w:rPr>
          <w:sz w:val="20"/>
        </w:rPr>
      </w:pPr>
      <w:r w:rsidRPr="009616B4">
        <w:rPr>
          <w:sz w:val="20"/>
        </w:rPr>
        <w:t>Tracked Action Items and followed up until completion.</w:t>
      </w:r>
    </w:p>
    <w:p w14:paraId="2C97A895" w14:textId="77777777" w:rsidR="00A279A0" w:rsidRPr="009616B4" w:rsidRDefault="00A279A0" w:rsidP="00A279A0">
      <w:pPr>
        <w:numPr>
          <w:ilvl w:val="0"/>
          <w:numId w:val="14"/>
        </w:numPr>
        <w:suppressAutoHyphens/>
        <w:rPr>
          <w:sz w:val="20"/>
        </w:rPr>
      </w:pPr>
      <w:r w:rsidRPr="009616B4">
        <w:rPr>
          <w:sz w:val="20"/>
        </w:rPr>
        <w:t>Managed data migration from Canada Trust to TD Bank.</w:t>
      </w:r>
    </w:p>
    <w:p w14:paraId="512B1E5D" w14:textId="77777777" w:rsidR="00A279A0" w:rsidRPr="009616B4" w:rsidRDefault="00A279A0" w:rsidP="00A279A0">
      <w:pPr>
        <w:numPr>
          <w:ilvl w:val="0"/>
          <w:numId w:val="14"/>
        </w:numPr>
        <w:suppressAutoHyphens/>
        <w:rPr>
          <w:sz w:val="20"/>
        </w:rPr>
      </w:pPr>
      <w:r w:rsidRPr="009616B4">
        <w:rPr>
          <w:sz w:val="20"/>
        </w:rPr>
        <w:t>Managed Lotus R5 deployment and worked with various stakeholders of the project (Server Team and the corporate desktop conversion Team) and with end users to resolve any issues following the deployment.</w:t>
      </w:r>
    </w:p>
    <w:p w14:paraId="7E38C580" w14:textId="77777777" w:rsidR="00A279A0" w:rsidRPr="009616B4" w:rsidRDefault="00A279A0" w:rsidP="00A279A0">
      <w:pPr>
        <w:numPr>
          <w:ilvl w:val="0"/>
          <w:numId w:val="14"/>
        </w:numPr>
        <w:suppressAutoHyphens/>
        <w:rPr>
          <w:sz w:val="20"/>
        </w:rPr>
      </w:pPr>
      <w:r w:rsidRPr="009616B4">
        <w:rPr>
          <w:sz w:val="20"/>
        </w:rPr>
        <w:t>Participated in the planning, budgeting and specifications analysis.</w:t>
      </w:r>
    </w:p>
    <w:p w14:paraId="62FDB908" w14:textId="77777777" w:rsidR="00A279A0" w:rsidRPr="009616B4" w:rsidRDefault="00A279A0" w:rsidP="00A279A0">
      <w:pPr>
        <w:numPr>
          <w:ilvl w:val="0"/>
          <w:numId w:val="14"/>
        </w:numPr>
        <w:suppressAutoHyphens/>
        <w:rPr>
          <w:sz w:val="20"/>
        </w:rPr>
      </w:pPr>
      <w:r w:rsidRPr="009616B4">
        <w:rPr>
          <w:sz w:val="20"/>
        </w:rPr>
        <w:t xml:space="preserve">Project Manager for Corporate desk top conversion for Commercial Banking. Held and chaired regular project update meetings with all stake holders. </w:t>
      </w:r>
    </w:p>
    <w:p w14:paraId="3AB059B9" w14:textId="77777777" w:rsidR="00A279A0" w:rsidRPr="009616B4" w:rsidRDefault="00A279A0" w:rsidP="00A279A0">
      <w:pPr>
        <w:numPr>
          <w:ilvl w:val="0"/>
          <w:numId w:val="14"/>
        </w:numPr>
        <w:suppressAutoHyphens/>
        <w:rPr>
          <w:sz w:val="20"/>
        </w:rPr>
      </w:pPr>
      <w:r w:rsidRPr="009616B4">
        <w:rPr>
          <w:sz w:val="20"/>
        </w:rPr>
        <w:t xml:space="preserve">SQL Server development. </w:t>
      </w:r>
    </w:p>
    <w:p w14:paraId="1A6EE4AD" w14:textId="77777777" w:rsidR="00A279A0" w:rsidRPr="009616B4" w:rsidRDefault="00A279A0" w:rsidP="00A279A0">
      <w:pPr>
        <w:numPr>
          <w:ilvl w:val="0"/>
          <w:numId w:val="14"/>
        </w:numPr>
        <w:suppressAutoHyphens/>
        <w:rPr>
          <w:sz w:val="20"/>
        </w:rPr>
      </w:pPr>
      <w:r w:rsidRPr="009616B4">
        <w:rPr>
          <w:sz w:val="20"/>
        </w:rPr>
        <w:t>Managed the introduction and implementation of a new Commercial Banking windows platform.</w:t>
      </w:r>
    </w:p>
    <w:p w14:paraId="2B478BDA" w14:textId="77777777" w:rsidR="00A279A0" w:rsidRPr="009616B4" w:rsidRDefault="00A279A0" w:rsidP="00A279A0">
      <w:pPr>
        <w:numPr>
          <w:ilvl w:val="0"/>
          <w:numId w:val="14"/>
        </w:numPr>
        <w:suppressAutoHyphens/>
        <w:rPr>
          <w:sz w:val="20"/>
        </w:rPr>
      </w:pPr>
      <w:r w:rsidRPr="009616B4">
        <w:rPr>
          <w:sz w:val="20"/>
        </w:rPr>
        <w:t>Managed the move\integration of Cash Management from TD Securities into TD Commercial Banking.</w:t>
      </w:r>
    </w:p>
    <w:p w14:paraId="72CCFD37" w14:textId="77777777" w:rsidR="00A279A0" w:rsidRPr="009616B4" w:rsidRDefault="00A279A0" w:rsidP="00A279A0">
      <w:pPr>
        <w:numPr>
          <w:ilvl w:val="0"/>
          <w:numId w:val="14"/>
        </w:numPr>
        <w:suppressAutoHyphens/>
        <w:rPr>
          <w:sz w:val="20"/>
        </w:rPr>
      </w:pPr>
      <w:r w:rsidRPr="009616B4">
        <w:rPr>
          <w:sz w:val="20"/>
        </w:rPr>
        <w:t xml:space="preserve">Managed the migration of TD Commercial Banking Center users from OS\2 platform to a windows platform.     </w:t>
      </w:r>
    </w:p>
    <w:p w14:paraId="71552688" w14:textId="77777777" w:rsidR="00A279A0" w:rsidRPr="00BC039A" w:rsidRDefault="00A279A0" w:rsidP="0066669C">
      <w:pPr>
        <w:rPr>
          <w:b/>
        </w:rPr>
      </w:pPr>
    </w:p>
    <w:p w14:paraId="2F0D6919" w14:textId="6E3763F2" w:rsidR="0066669C" w:rsidRDefault="0066669C" w:rsidP="00BC039A">
      <w:pPr>
        <w:rPr>
          <w:sz w:val="22"/>
          <w:szCs w:val="22"/>
        </w:rPr>
      </w:pPr>
      <w:r>
        <w:rPr>
          <w:b/>
          <w:sz w:val="22"/>
          <w:szCs w:val="22"/>
        </w:rPr>
        <w:t xml:space="preserve">TD </w:t>
      </w:r>
      <w:r w:rsidRPr="00843133">
        <w:rPr>
          <w:b/>
          <w:sz w:val="22"/>
          <w:szCs w:val="22"/>
        </w:rPr>
        <w:t>A</w:t>
      </w:r>
      <w:r>
        <w:rPr>
          <w:b/>
          <w:sz w:val="22"/>
          <w:szCs w:val="22"/>
        </w:rPr>
        <w:t>sset Management, Team Lead (</w:t>
      </w:r>
      <w:r w:rsidR="009B715A">
        <w:rPr>
          <w:b/>
          <w:sz w:val="22"/>
          <w:szCs w:val="22"/>
        </w:rPr>
        <w:t>TD Securities</w:t>
      </w:r>
      <w:r>
        <w:rPr>
          <w:b/>
          <w:sz w:val="22"/>
          <w:szCs w:val="22"/>
        </w:rPr>
        <w:t>)</w:t>
      </w:r>
      <w:r w:rsidR="002337BF">
        <w:rPr>
          <w:b/>
          <w:sz w:val="22"/>
          <w:szCs w:val="22"/>
        </w:rPr>
        <w:t xml:space="preserve"> - Toronto</w:t>
      </w:r>
      <w:r>
        <w:rPr>
          <w:b/>
          <w:sz w:val="22"/>
          <w:szCs w:val="22"/>
        </w:rPr>
        <w:t xml:space="preserve">                             </w:t>
      </w:r>
      <w:r w:rsidR="00DC5DB7">
        <w:rPr>
          <w:b/>
          <w:sz w:val="22"/>
          <w:szCs w:val="22"/>
        </w:rPr>
        <w:t xml:space="preserve">             </w:t>
      </w:r>
      <w:r w:rsidR="00EB1153">
        <w:rPr>
          <w:b/>
          <w:sz w:val="22"/>
          <w:szCs w:val="22"/>
        </w:rPr>
        <w:t xml:space="preserve">     </w:t>
      </w:r>
      <w:r w:rsidRPr="00843133">
        <w:rPr>
          <w:b/>
          <w:sz w:val="22"/>
          <w:szCs w:val="22"/>
        </w:rPr>
        <w:t xml:space="preserve">Oct. 1998 – </w:t>
      </w:r>
      <w:r w:rsidR="00385179">
        <w:rPr>
          <w:b/>
          <w:sz w:val="22"/>
          <w:szCs w:val="22"/>
        </w:rPr>
        <w:t>Oct</w:t>
      </w:r>
      <w:r w:rsidRPr="00843133">
        <w:rPr>
          <w:b/>
          <w:sz w:val="22"/>
          <w:szCs w:val="22"/>
        </w:rPr>
        <w:t>. 20</w:t>
      </w:r>
      <w:r w:rsidR="00350AEA">
        <w:rPr>
          <w:b/>
          <w:sz w:val="22"/>
          <w:szCs w:val="22"/>
        </w:rPr>
        <w:t>05</w:t>
      </w:r>
    </w:p>
    <w:p w14:paraId="3085AC04" w14:textId="77777777" w:rsidR="0066669C" w:rsidRPr="009616B4" w:rsidRDefault="0066669C" w:rsidP="009616B4">
      <w:pPr>
        <w:numPr>
          <w:ilvl w:val="0"/>
          <w:numId w:val="14"/>
        </w:numPr>
        <w:suppressAutoHyphens/>
        <w:rPr>
          <w:sz w:val="20"/>
        </w:rPr>
      </w:pPr>
      <w:r w:rsidRPr="009616B4">
        <w:rPr>
          <w:sz w:val="20"/>
        </w:rPr>
        <w:t>Coordinated introduction of new trading applications and integration of existing ones such as Baseline, Reflections, Trade-Chat, Bloomberg and Star Quote.</w:t>
      </w:r>
    </w:p>
    <w:p w14:paraId="5841831C" w14:textId="3ADD830B" w:rsidR="00355609" w:rsidRPr="009616B4" w:rsidRDefault="008566B8" w:rsidP="009616B4">
      <w:pPr>
        <w:numPr>
          <w:ilvl w:val="0"/>
          <w:numId w:val="14"/>
        </w:numPr>
        <w:suppressAutoHyphens/>
        <w:rPr>
          <w:sz w:val="20"/>
        </w:rPr>
      </w:pPr>
      <w:r w:rsidRPr="009616B4">
        <w:rPr>
          <w:sz w:val="20"/>
        </w:rPr>
        <w:t xml:space="preserve">Managed data migration for Canada Trust and TD Bank Initiative. </w:t>
      </w:r>
    </w:p>
    <w:p w14:paraId="07650B4E" w14:textId="77777777" w:rsidR="0066669C" w:rsidRPr="009616B4" w:rsidRDefault="0066669C" w:rsidP="009616B4">
      <w:pPr>
        <w:numPr>
          <w:ilvl w:val="0"/>
          <w:numId w:val="14"/>
        </w:numPr>
        <w:suppressAutoHyphens/>
        <w:rPr>
          <w:sz w:val="20"/>
        </w:rPr>
      </w:pPr>
      <w:r w:rsidRPr="009616B4">
        <w:rPr>
          <w:sz w:val="20"/>
        </w:rPr>
        <w:t>Chaired regular meetings with Trade Managers and TD Securities IT support departments (Server and Network) and other stake holders. Recorded minutes, tracked action items and prepared weekly project status reports for management.</w:t>
      </w:r>
    </w:p>
    <w:p w14:paraId="48E2254B" w14:textId="74FF56F4" w:rsidR="0066669C" w:rsidRPr="009616B4" w:rsidRDefault="0066669C" w:rsidP="009616B4">
      <w:pPr>
        <w:numPr>
          <w:ilvl w:val="0"/>
          <w:numId w:val="14"/>
        </w:numPr>
        <w:suppressAutoHyphens/>
        <w:rPr>
          <w:sz w:val="20"/>
        </w:rPr>
      </w:pPr>
      <w:r w:rsidRPr="009616B4">
        <w:rPr>
          <w:sz w:val="20"/>
        </w:rPr>
        <w:t xml:space="preserve">Collaborated directly with business units to assess the technical impact of business requirements and to reach consensus on </w:t>
      </w:r>
    </w:p>
    <w:p w14:paraId="50AD1F11" w14:textId="77777777" w:rsidR="0066669C" w:rsidRPr="009616B4" w:rsidRDefault="0066669C" w:rsidP="009616B4">
      <w:pPr>
        <w:numPr>
          <w:ilvl w:val="0"/>
          <w:numId w:val="14"/>
        </w:numPr>
        <w:suppressAutoHyphens/>
        <w:rPr>
          <w:sz w:val="20"/>
        </w:rPr>
      </w:pPr>
      <w:r w:rsidRPr="009616B4">
        <w:rPr>
          <w:sz w:val="20"/>
        </w:rPr>
        <w:t xml:space="preserve">Project Manager for the Integration of Harbor Capital from London with TD Asset management. This in concluded a site analysis, preparing business reports and managed technical analysis. </w:t>
      </w:r>
    </w:p>
    <w:p w14:paraId="1C8DBC93" w14:textId="77777777" w:rsidR="0066669C" w:rsidRPr="009616B4" w:rsidRDefault="0066669C" w:rsidP="009616B4">
      <w:pPr>
        <w:numPr>
          <w:ilvl w:val="0"/>
          <w:numId w:val="14"/>
        </w:numPr>
        <w:suppressAutoHyphens/>
        <w:rPr>
          <w:sz w:val="20"/>
        </w:rPr>
      </w:pPr>
      <w:r w:rsidRPr="009616B4">
        <w:rPr>
          <w:sz w:val="20"/>
        </w:rPr>
        <w:t xml:space="preserve">Coordinated the TD Asset Management and Canada Trust integration project, which encompassed a move to BCE place. </w:t>
      </w:r>
      <w:proofErr w:type="gramStart"/>
      <w:r w:rsidRPr="009616B4">
        <w:rPr>
          <w:sz w:val="20"/>
        </w:rPr>
        <w:t>Also</w:t>
      </w:r>
      <w:proofErr w:type="gramEnd"/>
      <w:r w:rsidRPr="009616B4">
        <w:rPr>
          <w:sz w:val="20"/>
        </w:rPr>
        <w:t xml:space="preserve"> at the same time coordinated a new corporate Desktop and new printer and system upgrades for TD Asset Management. </w:t>
      </w:r>
    </w:p>
    <w:p w14:paraId="04880E60" w14:textId="77777777" w:rsidR="0066669C" w:rsidRPr="009616B4" w:rsidRDefault="0066669C" w:rsidP="009616B4">
      <w:pPr>
        <w:numPr>
          <w:ilvl w:val="0"/>
          <w:numId w:val="14"/>
        </w:numPr>
        <w:suppressAutoHyphens/>
        <w:rPr>
          <w:sz w:val="20"/>
        </w:rPr>
      </w:pPr>
      <w:r w:rsidRPr="009616B4">
        <w:rPr>
          <w:sz w:val="20"/>
        </w:rPr>
        <w:t xml:space="preserve">Managed six contractors for the TD Wealth Management traders’ support, which included assigning them, work, evaluating their work performance. </w:t>
      </w:r>
    </w:p>
    <w:p w14:paraId="729C2A7A" w14:textId="77777777" w:rsidR="0066669C" w:rsidRPr="009616B4" w:rsidRDefault="0066669C" w:rsidP="009616B4">
      <w:pPr>
        <w:numPr>
          <w:ilvl w:val="0"/>
          <w:numId w:val="14"/>
        </w:numPr>
        <w:suppressAutoHyphens/>
        <w:rPr>
          <w:sz w:val="20"/>
        </w:rPr>
      </w:pPr>
      <w:r w:rsidRPr="009616B4">
        <w:rPr>
          <w:sz w:val="20"/>
        </w:rPr>
        <w:t xml:space="preserve">Worked with external vendors to negotiate the most </w:t>
      </w:r>
      <w:proofErr w:type="gramStart"/>
      <w:r w:rsidRPr="009616B4">
        <w:rPr>
          <w:sz w:val="20"/>
        </w:rPr>
        <w:t>cost effective</w:t>
      </w:r>
      <w:proofErr w:type="gramEnd"/>
      <w:r w:rsidRPr="009616B4">
        <w:rPr>
          <w:sz w:val="20"/>
        </w:rPr>
        <w:t xml:space="preserve"> pricing for TD Wealth Management trading applications.</w:t>
      </w:r>
    </w:p>
    <w:p w14:paraId="6C166D99" w14:textId="77777777" w:rsidR="0066669C" w:rsidRPr="009616B4" w:rsidRDefault="0066669C" w:rsidP="009616B4">
      <w:pPr>
        <w:numPr>
          <w:ilvl w:val="0"/>
          <w:numId w:val="14"/>
        </w:numPr>
        <w:suppressAutoHyphens/>
        <w:rPr>
          <w:sz w:val="20"/>
        </w:rPr>
      </w:pPr>
      <w:r w:rsidRPr="009616B4">
        <w:rPr>
          <w:sz w:val="20"/>
        </w:rPr>
        <w:t xml:space="preserve">Worked with Business units and IBM for system upgrades by conducting analysis to determine the system requirements for trading applications to provide optimal performance.   </w:t>
      </w:r>
    </w:p>
    <w:p w14:paraId="33777A59" w14:textId="77777777" w:rsidR="0066669C" w:rsidRPr="009616B4" w:rsidRDefault="0066669C" w:rsidP="009616B4">
      <w:pPr>
        <w:numPr>
          <w:ilvl w:val="0"/>
          <w:numId w:val="14"/>
        </w:numPr>
        <w:suppressAutoHyphens/>
        <w:rPr>
          <w:sz w:val="20"/>
        </w:rPr>
      </w:pPr>
      <w:r w:rsidRPr="009616B4">
        <w:rPr>
          <w:sz w:val="20"/>
        </w:rPr>
        <w:t>Managed the conversion from Lotus Notes to Outlook and Webmail for Onsite and remote users.</w:t>
      </w:r>
    </w:p>
    <w:p w14:paraId="75DFE43D" w14:textId="77777777" w:rsidR="0066669C" w:rsidRPr="00843133" w:rsidRDefault="0066669C" w:rsidP="0066669C"/>
    <w:p w14:paraId="2943EBA0" w14:textId="3AECC0EE" w:rsidR="0066669C" w:rsidRPr="004A6F66" w:rsidRDefault="0066669C" w:rsidP="0066669C">
      <w:pPr>
        <w:rPr>
          <w:b/>
          <w:sz w:val="22"/>
          <w:szCs w:val="22"/>
        </w:rPr>
      </w:pPr>
      <w:proofErr w:type="spellStart"/>
      <w:r>
        <w:rPr>
          <w:b/>
          <w:sz w:val="22"/>
          <w:szCs w:val="22"/>
        </w:rPr>
        <w:t>ManuLife</w:t>
      </w:r>
      <w:proofErr w:type="spellEnd"/>
      <w:r>
        <w:rPr>
          <w:b/>
          <w:sz w:val="22"/>
          <w:szCs w:val="22"/>
        </w:rPr>
        <w:t>, IT Specialist</w:t>
      </w:r>
      <w:r w:rsidR="00725E98">
        <w:rPr>
          <w:b/>
          <w:sz w:val="22"/>
          <w:szCs w:val="22"/>
        </w:rPr>
        <w:t xml:space="preserve"> - Waterloo</w:t>
      </w:r>
      <w:r>
        <w:rPr>
          <w:b/>
          <w:sz w:val="22"/>
          <w:szCs w:val="22"/>
        </w:rPr>
        <w:tab/>
      </w:r>
      <w:r>
        <w:rPr>
          <w:b/>
          <w:sz w:val="22"/>
          <w:szCs w:val="22"/>
        </w:rPr>
        <w:tab/>
      </w:r>
      <w:r w:rsidRPr="004A6F66">
        <w:rPr>
          <w:b/>
          <w:sz w:val="22"/>
          <w:szCs w:val="22"/>
        </w:rPr>
        <w:tab/>
      </w:r>
      <w:r w:rsidRPr="004A6F66">
        <w:rPr>
          <w:b/>
          <w:sz w:val="22"/>
          <w:szCs w:val="22"/>
        </w:rPr>
        <w:tab/>
      </w:r>
      <w:r w:rsidRPr="004A6F66">
        <w:rPr>
          <w:b/>
          <w:sz w:val="22"/>
          <w:szCs w:val="22"/>
        </w:rPr>
        <w:tab/>
      </w:r>
      <w:r w:rsidRPr="004A6F66">
        <w:rPr>
          <w:b/>
          <w:sz w:val="22"/>
          <w:szCs w:val="22"/>
        </w:rPr>
        <w:tab/>
      </w:r>
      <w:r w:rsidR="008D5C4B">
        <w:rPr>
          <w:b/>
          <w:sz w:val="22"/>
          <w:szCs w:val="22"/>
        </w:rPr>
        <w:t xml:space="preserve">       </w:t>
      </w:r>
      <w:r w:rsidR="00920468">
        <w:rPr>
          <w:b/>
          <w:sz w:val="22"/>
          <w:szCs w:val="22"/>
        </w:rPr>
        <w:tab/>
      </w:r>
      <w:r w:rsidR="009E1C65">
        <w:rPr>
          <w:b/>
          <w:sz w:val="22"/>
          <w:szCs w:val="22"/>
        </w:rPr>
        <w:t xml:space="preserve">          </w:t>
      </w:r>
      <w:r w:rsidRPr="004A6F66">
        <w:rPr>
          <w:b/>
          <w:sz w:val="22"/>
          <w:szCs w:val="22"/>
        </w:rPr>
        <w:t>Feb. 1998 – Oct. 1998</w:t>
      </w:r>
    </w:p>
    <w:p w14:paraId="2DB32F85" w14:textId="77777777" w:rsidR="0066669C" w:rsidRPr="009616B4" w:rsidRDefault="0066669C" w:rsidP="009616B4">
      <w:pPr>
        <w:numPr>
          <w:ilvl w:val="0"/>
          <w:numId w:val="14"/>
        </w:numPr>
        <w:suppressAutoHyphens/>
        <w:rPr>
          <w:sz w:val="20"/>
        </w:rPr>
      </w:pPr>
      <w:r w:rsidRPr="009616B4">
        <w:rPr>
          <w:sz w:val="20"/>
        </w:rPr>
        <w:t xml:space="preserve">Administration </w:t>
      </w:r>
      <w:proofErr w:type="gramStart"/>
      <w:r w:rsidRPr="009616B4">
        <w:rPr>
          <w:sz w:val="20"/>
        </w:rPr>
        <w:t>( NT</w:t>
      </w:r>
      <w:proofErr w:type="gramEnd"/>
      <w:r w:rsidRPr="009616B4">
        <w:rPr>
          <w:sz w:val="20"/>
        </w:rPr>
        <w:t xml:space="preserve"> 4.0 , Novell 3 . </w:t>
      </w:r>
      <w:proofErr w:type="gramStart"/>
      <w:r w:rsidRPr="009616B4">
        <w:rPr>
          <w:sz w:val="20"/>
        </w:rPr>
        <w:t>x ,</w:t>
      </w:r>
      <w:proofErr w:type="gramEnd"/>
      <w:r w:rsidRPr="009616B4">
        <w:rPr>
          <w:sz w:val="20"/>
        </w:rPr>
        <w:t xml:space="preserve"> 4 . </w:t>
      </w:r>
      <w:proofErr w:type="gramStart"/>
      <w:r w:rsidRPr="009616B4">
        <w:rPr>
          <w:sz w:val="20"/>
        </w:rPr>
        <w:t>x )</w:t>
      </w:r>
      <w:proofErr w:type="gramEnd"/>
      <w:r w:rsidRPr="009616B4">
        <w:rPr>
          <w:sz w:val="20"/>
        </w:rPr>
        <w:t xml:space="preserve"> , Setup groups , access rights , NT IP printing , Novell queues </w:t>
      </w:r>
      <w:proofErr w:type="spellStart"/>
      <w:r w:rsidRPr="009616B4">
        <w:rPr>
          <w:sz w:val="20"/>
        </w:rPr>
        <w:t>etc</w:t>
      </w:r>
      <w:proofErr w:type="spellEnd"/>
      <w:r w:rsidRPr="009616B4">
        <w:rPr>
          <w:sz w:val="20"/>
        </w:rPr>
        <w:t xml:space="preserve"> . Configured printers using Jet direct. Server </w:t>
      </w:r>
      <w:proofErr w:type="gramStart"/>
      <w:r w:rsidRPr="009616B4">
        <w:rPr>
          <w:sz w:val="20"/>
        </w:rPr>
        <w:t>management maintained</w:t>
      </w:r>
      <w:proofErr w:type="gramEnd"/>
      <w:r w:rsidRPr="009616B4">
        <w:rPr>
          <w:sz w:val="20"/>
        </w:rPr>
        <w:t xml:space="preserve"> backup and restores using Arc serve 6.0.</w:t>
      </w:r>
    </w:p>
    <w:p w14:paraId="4E32C55A" w14:textId="77777777" w:rsidR="0066669C" w:rsidRPr="009616B4" w:rsidRDefault="0066669C" w:rsidP="009616B4">
      <w:pPr>
        <w:numPr>
          <w:ilvl w:val="0"/>
          <w:numId w:val="14"/>
        </w:numPr>
        <w:suppressAutoHyphens/>
        <w:rPr>
          <w:sz w:val="20"/>
        </w:rPr>
      </w:pPr>
      <w:r w:rsidRPr="009616B4">
        <w:rPr>
          <w:sz w:val="20"/>
        </w:rPr>
        <w:t>Worked with other team members to build and configure new file servers.</w:t>
      </w:r>
    </w:p>
    <w:p w14:paraId="0CC9E4D7" w14:textId="77777777" w:rsidR="0066669C" w:rsidRPr="00843133" w:rsidRDefault="0066669C" w:rsidP="0066669C"/>
    <w:p w14:paraId="385CC919" w14:textId="423D021E" w:rsidR="0066669C" w:rsidRPr="004A6F66" w:rsidRDefault="0066669C" w:rsidP="0066669C">
      <w:pPr>
        <w:rPr>
          <w:b/>
          <w:sz w:val="22"/>
          <w:szCs w:val="22"/>
        </w:rPr>
      </w:pPr>
      <w:r w:rsidRPr="004A6F66">
        <w:rPr>
          <w:b/>
          <w:sz w:val="22"/>
          <w:szCs w:val="22"/>
        </w:rPr>
        <w:t>MicroAge, IT Specialist</w:t>
      </w:r>
      <w:r w:rsidR="00725E98">
        <w:rPr>
          <w:b/>
          <w:sz w:val="22"/>
          <w:szCs w:val="22"/>
        </w:rPr>
        <w:t xml:space="preserve"> - Toronto</w:t>
      </w:r>
      <w:r w:rsidRPr="004A6F66">
        <w:rPr>
          <w:b/>
          <w:sz w:val="22"/>
          <w:szCs w:val="22"/>
        </w:rPr>
        <w:tab/>
      </w:r>
      <w:r>
        <w:rPr>
          <w:b/>
          <w:sz w:val="22"/>
          <w:szCs w:val="22"/>
        </w:rPr>
        <w:tab/>
      </w:r>
      <w:r>
        <w:rPr>
          <w:b/>
          <w:sz w:val="22"/>
          <w:szCs w:val="22"/>
        </w:rPr>
        <w:tab/>
      </w:r>
      <w:r w:rsidRPr="004A6F66">
        <w:rPr>
          <w:b/>
          <w:sz w:val="22"/>
          <w:szCs w:val="22"/>
        </w:rPr>
        <w:tab/>
      </w:r>
      <w:r w:rsidRPr="004A6F66">
        <w:rPr>
          <w:b/>
          <w:sz w:val="22"/>
          <w:szCs w:val="22"/>
        </w:rPr>
        <w:tab/>
      </w:r>
      <w:r w:rsidR="008D5C4B">
        <w:rPr>
          <w:b/>
          <w:sz w:val="22"/>
          <w:szCs w:val="22"/>
        </w:rPr>
        <w:t xml:space="preserve">         </w:t>
      </w:r>
      <w:r w:rsidR="00CA0DB2">
        <w:rPr>
          <w:b/>
          <w:sz w:val="22"/>
          <w:szCs w:val="22"/>
        </w:rPr>
        <w:t xml:space="preserve">             </w:t>
      </w:r>
      <w:r w:rsidR="00920468">
        <w:rPr>
          <w:b/>
          <w:sz w:val="22"/>
          <w:szCs w:val="22"/>
        </w:rPr>
        <w:tab/>
      </w:r>
      <w:r w:rsidR="009E1C65">
        <w:rPr>
          <w:b/>
          <w:sz w:val="22"/>
          <w:szCs w:val="22"/>
        </w:rPr>
        <w:t xml:space="preserve">          </w:t>
      </w:r>
      <w:r w:rsidRPr="004A6F66">
        <w:rPr>
          <w:b/>
          <w:sz w:val="22"/>
          <w:szCs w:val="22"/>
        </w:rPr>
        <w:t>Jan. 1997 – Feb. 1998</w:t>
      </w:r>
    </w:p>
    <w:p w14:paraId="5A9B9860" w14:textId="77777777" w:rsidR="0066669C" w:rsidRPr="009616B4" w:rsidRDefault="0066669C" w:rsidP="009616B4">
      <w:pPr>
        <w:numPr>
          <w:ilvl w:val="0"/>
          <w:numId w:val="14"/>
        </w:numPr>
        <w:suppressAutoHyphens/>
        <w:rPr>
          <w:sz w:val="20"/>
        </w:rPr>
      </w:pPr>
      <w:r w:rsidRPr="009616B4">
        <w:rPr>
          <w:sz w:val="20"/>
        </w:rPr>
        <w:t>Assigned on projects to companies such as TD Canada Trust, Manulife and CIBC.</w:t>
      </w:r>
    </w:p>
    <w:p w14:paraId="1E3181FB" w14:textId="77777777" w:rsidR="0066669C" w:rsidRPr="009616B4" w:rsidRDefault="0066669C" w:rsidP="009616B4">
      <w:pPr>
        <w:numPr>
          <w:ilvl w:val="0"/>
          <w:numId w:val="14"/>
        </w:numPr>
        <w:suppressAutoHyphens/>
        <w:rPr>
          <w:sz w:val="20"/>
        </w:rPr>
      </w:pPr>
      <w:r w:rsidRPr="009616B4">
        <w:rPr>
          <w:sz w:val="20"/>
        </w:rPr>
        <w:t>Provided technical support to TD credit card division.</w:t>
      </w:r>
    </w:p>
    <w:p w14:paraId="6C542B42" w14:textId="77777777" w:rsidR="0066669C" w:rsidRPr="009616B4" w:rsidRDefault="0066669C" w:rsidP="009616B4">
      <w:pPr>
        <w:numPr>
          <w:ilvl w:val="0"/>
          <w:numId w:val="14"/>
        </w:numPr>
        <w:suppressAutoHyphens/>
        <w:rPr>
          <w:sz w:val="20"/>
        </w:rPr>
      </w:pPr>
      <w:r w:rsidRPr="009616B4">
        <w:rPr>
          <w:sz w:val="20"/>
        </w:rPr>
        <w:t xml:space="preserve">Worked on a disaster and recovery plan for the credit card division to enable all users to be up to full productivity within one hour. </w:t>
      </w:r>
    </w:p>
    <w:p w14:paraId="08B54D9E" w14:textId="77777777" w:rsidR="0066669C" w:rsidRPr="0066669C" w:rsidRDefault="0066669C" w:rsidP="0066669C"/>
    <w:p w14:paraId="5A691D65" w14:textId="2B7DB2C2" w:rsidR="00E97BF9" w:rsidRPr="00D11080" w:rsidRDefault="004A6F66" w:rsidP="00843133">
      <w:pPr>
        <w:rPr>
          <w:b/>
          <w:sz w:val="20"/>
          <w:u w:val="single"/>
        </w:rPr>
      </w:pPr>
      <w:r w:rsidRPr="00D11080">
        <w:rPr>
          <w:b/>
          <w:sz w:val="20"/>
          <w:u w:val="single"/>
        </w:rPr>
        <w:t>EDUCATION AND PROFESSIONAL DEVELOPMENT</w:t>
      </w:r>
    </w:p>
    <w:p w14:paraId="2F87CA3B" w14:textId="77777777" w:rsidR="00843133" w:rsidRPr="00D11080" w:rsidRDefault="00843133" w:rsidP="00843133">
      <w:pPr>
        <w:rPr>
          <w:sz w:val="20"/>
        </w:rPr>
      </w:pPr>
      <w:r w:rsidRPr="00D11080">
        <w:rPr>
          <w:sz w:val="20"/>
        </w:rPr>
        <w:t>Completed the following Project management courses at Ryerson University towards my PMP (Night school):</w:t>
      </w:r>
    </w:p>
    <w:p w14:paraId="0765FD2C" w14:textId="77777777" w:rsidR="00843133" w:rsidRPr="00D11080" w:rsidRDefault="00843133" w:rsidP="004A6F66">
      <w:pPr>
        <w:numPr>
          <w:ilvl w:val="0"/>
          <w:numId w:val="30"/>
        </w:numPr>
        <w:rPr>
          <w:sz w:val="20"/>
        </w:rPr>
      </w:pPr>
      <w:r w:rsidRPr="00D11080">
        <w:rPr>
          <w:sz w:val="20"/>
        </w:rPr>
        <w:t>Project Risk and Quality Management.</w:t>
      </w:r>
    </w:p>
    <w:p w14:paraId="6EAE3C40" w14:textId="77777777" w:rsidR="00843133" w:rsidRPr="00D11080" w:rsidRDefault="00843133" w:rsidP="004A6F66">
      <w:pPr>
        <w:numPr>
          <w:ilvl w:val="0"/>
          <w:numId w:val="30"/>
        </w:numPr>
        <w:rPr>
          <w:sz w:val="20"/>
        </w:rPr>
      </w:pPr>
      <w:r w:rsidRPr="00D11080">
        <w:rPr>
          <w:sz w:val="20"/>
        </w:rPr>
        <w:t>Planning and Scheduling.</w:t>
      </w:r>
    </w:p>
    <w:p w14:paraId="2D4A5717" w14:textId="77777777" w:rsidR="00843133" w:rsidRPr="00D11080" w:rsidRDefault="00843133" w:rsidP="004A6F66">
      <w:pPr>
        <w:numPr>
          <w:ilvl w:val="0"/>
          <w:numId w:val="30"/>
        </w:numPr>
        <w:rPr>
          <w:sz w:val="20"/>
        </w:rPr>
      </w:pPr>
      <w:r w:rsidRPr="00D11080">
        <w:rPr>
          <w:sz w:val="20"/>
        </w:rPr>
        <w:t>Procurement and contracts.</w:t>
      </w:r>
    </w:p>
    <w:p w14:paraId="17FBE04E" w14:textId="77777777" w:rsidR="00843133" w:rsidRPr="00D11080" w:rsidRDefault="00843133" w:rsidP="004A6F66">
      <w:pPr>
        <w:numPr>
          <w:ilvl w:val="0"/>
          <w:numId w:val="30"/>
        </w:numPr>
        <w:rPr>
          <w:sz w:val="20"/>
        </w:rPr>
      </w:pPr>
      <w:r w:rsidRPr="00D11080">
        <w:rPr>
          <w:sz w:val="20"/>
        </w:rPr>
        <w:t>Cost Control.</w:t>
      </w:r>
    </w:p>
    <w:p w14:paraId="34D8C6BC" w14:textId="77777777" w:rsidR="00843133" w:rsidRPr="00D11080" w:rsidRDefault="00843133" w:rsidP="004A6F66">
      <w:pPr>
        <w:numPr>
          <w:ilvl w:val="0"/>
          <w:numId w:val="30"/>
        </w:numPr>
        <w:rPr>
          <w:sz w:val="20"/>
        </w:rPr>
      </w:pPr>
      <w:r w:rsidRPr="00D11080">
        <w:rPr>
          <w:sz w:val="20"/>
        </w:rPr>
        <w:t>Capital cost Estimation.</w:t>
      </w:r>
    </w:p>
    <w:p w14:paraId="7B4CEF30" w14:textId="77777777" w:rsidR="00843133" w:rsidRPr="00D11080" w:rsidRDefault="00843133" w:rsidP="004A6F66">
      <w:pPr>
        <w:numPr>
          <w:ilvl w:val="0"/>
          <w:numId w:val="30"/>
        </w:numPr>
        <w:rPr>
          <w:sz w:val="20"/>
        </w:rPr>
      </w:pPr>
      <w:r w:rsidRPr="00D11080">
        <w:rPr>
          <w:sz w:val="20"/>
        </w:rPr>
        <w:t>Organizational Behavior and Interpersonal skills.</w:t>
      </w:r>
    </w:p>
    <w:p w14:paraId="5180FCEC" w14:textId="77777777" w:rsidR="00843133" w:rsidRPr="00D11080" w:rsidRDefault="00843133" w:rsidP="004A6F66">
      <w:pPr>
        <w:numPr>
          <w:ilvl w:val="0"/>
          <w:numId w:val="30"/>
        </w:numPr>
        <w:rPr>
          <w:sz w:val="20"/>
        </w:rPr>
      </w:pPr>
      <w:r w:rsidRPr="00D11080">
        <w:rPr>
          <w:sz w:val="20"/>
        </w:rPr>
        <w:t>Short Management Reports.</w:t>
      </w:r>
    </w:p>
    <w:p w14:paraId="5C73C692" w14:textId="17ADE86B" w:rsidR="00843133" w:rsidRDefault="00843133" w:rsidP="00843133">
      <w:pPr>
        <w:rPr>
          <w:sz w:val="20"/>
        </w:rPr>
      </w:pPr>
    </w:p>
    <w:p w14:paraId="05BA0480" w14:textId="17A74B0A" w:rsidR="00F57E50" w:rsidRPr="00D11080" w:rsidRDefault="00F57E50" w:rsidP="00843133">
      <w:pPr>
        <w:rPr>
          <w:sz w:val="20"/>
        </w:rPr>
      </w:pPr>
      <w:r>
        <w:rPr>
          <w:sz w:val="20"/>
        </w:rPr>
        <w:t>Business Studies</w:t>
      </w:r>
      <w:r w:rsidR="00497431">
        <w:rPr>
          <w:sz w:val="20"/>
        </w:rPr>
        <w:t xml:space="preserve"> – 1987 </w:t>
      </w:r>
      <w:r w:rsidR="008179C0">
        <w:rPr>
          <w:sz w:val="20"/>
        </w:rPr>
        <w:t>–</w:t>
      </w:r>
      <w:r w:rsidR="00497431">
        <w:rPr>
          <w:sz w:val="20"/>
        </w:rPr>
        <w:t xml:space="preserve"> </w:t>
      </w:r>
      <w:proofErr w:type="gramStart"/>
      <w:r w:rsidR="00497431">
        <w:rPr>
          <w:sz w:val="20"/>
        </w:rPr>
        <w:t>1989</w:t>
      </w:r>
      <w:r w:rsidR="008179C0">
        <w:rPr>
          <w:sz w:val="20"/>
        </w:rPr>
        <w:t xml:space="preserve">  (</w:t>
      </w:r>
      <w:proofErr w:type="spellStart"/>
      <w:proofErr w:type="gramEnd"/>
      <w:r w:rsidR="008179C0">
        <w:rPr>
          <w:sz w:val="20"/>
        </w:rPr>
        <w:t>Luton</w:t>
      </w:r>
      <w:proofErr w:type="spellEnd"/>
      <w:r w:rsidR="008179C0">
        <w:rPr>
          <w:sz w:val="20"/>
        </w:rPr>
        <w:t xml:space="preserve"> Sixth Form, </w:t>
      </w:r>
      <w:proofErr w:type="spellStart"/>
      <w:r w:rsidR="0063193E">
        <w:rPr>
          <w:sz w:val="20"/>
        </w:rPr>
        <w:t>Luton</w:t>
      </w:r>
      <w:proofErr w:type="spellEnd"/>
      <w:r w:rsidR="0063193E">
        <w:rPr>
          <w:sz w:val="20"/>
        </w:rPr>
        <w:t xml:space="preserve">, </w:t>
      </w:r>
      <w:r w:rsidR="008179C0">
        <w:rPr>
          <w:sz w:val="20"/>
        </w:rPr>
        <w:t>England, United Kingdom)</w:t>
      </w:r>
    </w:p>
    <w:sectPr w:rsidR="00F57E50" w:rsidRPr="00D11080" w:rsidSect="00D11080">
      <w:type w:val="continuous"/>
      <w:pgSz w:w="12240" w:h="15840" w:code="1"/>
      <w:pgMar w:top="720" w:right="900" w:bottom="450" w:left="851"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844B6" w14:textId="77777777" w:rsidR="004A1D9B" w:rsidRDefault="004A1D9B">
      <w:r>
        <w:separator/>
      </w:r>
    </w:p>
  </w:endnote>
  <w:endnote w:type="continuationSeparator" w:id="0">
    <w:p w14:paraId="7C982765" w14:textId="77777777" w:rsidR="004A1D9B" w:rsidRDefault="004A1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0268F" w14:textId="77777777" w:rsidR="004A1D9B" w:rsidRDefault="004A1D9B">
      <w:r>
        <w:separator/>
      </w:r>
    </w:p>
  </w:footnote>
  <w:footnote w:type="continuationSeparator" w:id="0">
    <w:p w14:paraId="5BA1304B" w14:textId="77777777" w:rsidR="004A1D9B" w:rsidRDefault="004A1D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4.25pt" o:bullet="t">
        <v:imagedata r:id="rId1" o:title="BD14513_"/>
      </v:shape>
    </w:pict>
  </w:numPicBullet>
  <w:abstractNum w:abstractNumId="0" w15:restartNumberingAfterBreak="0">
    <w:nsid w:val="00000001"/>
    <w:multiLevelType w:val="singleLevel"/>
    <w:tmpl w:val="00000001"/>
    <w:name w:val="WW8Num1"/>
    <w:lvl w:ilvl="0">
      <w:start w:val="1"/>
      <w:numFmt w:val="bullet"/>
      <w:pStyle w:val="Bullets"/>
      <w:lvlText w:val=""/>
      <w:lvlJc w:val="left"/>
      <w:pPr>
        <w:tabs>
          <w:tab w:val="num" w:pos="360"/>
        </w:tabs>
        <w:ind w:left="360" w:hanging="360"/>
      </w:pPr>
      <w:rPr>
        <w:rFonts w:ascii="Symbol" w:hAnsi="Symbol"/>
      </w:rPr>
    </w:lvl>
  </w:abstractNum>
  <w:abstractNum w:abstractNumId="1" w15:restartNumberingAfterBreak="0">
    <w:nsid w:val="065D5590"/>
    <w:multiLevelType w:val="hybridMultilevel"/>
    <w:tmpl w:val="8EE8F3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2F134B"/>
    <w:multiLevelType w:val="hybridMultilevel"/>
    <w:tmpl w:val="B1D0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9238B"/>
    <w:multiLevelType w:val="hybridMultilevel"/>
    <w:tmpl w:val="22C2F13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B4D4DB3"/>
    <w:multiLevelType w:val="hybridMultilevel"/>
    <w:tmpl w:val="3D1A72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B9B7433"/>
    <w:multiLevelType w:val="hybridMultilevel"/>
    <w:tmpl w:val="301E74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3AA1726"/>
    <w:multiLevelType w:val="hybridMultilevel"/>
    <w:tmpl w:val="E49CD30C"/>
    <w:name w:val="WW8Num13"/>
    <w:lvl w:ilvl="0" w:tplc="3CCA9E24">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753363"/>
    <w:multiLevelType w:val="hybridMultilevel"/>
    <w:tmpl w:val="2E7A53A2"/>
    <w:lvl w:ilvl="0" w:tplc="912CCC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D84E94"/>
    <w:multiLevelType w:val="hybridMultilevel"/>
    <w:tmpl w:val="CE6E1012"/>
    <w:name w:val="WW8Num132"/>
    <w:lvl w:ilvl="0" w:tplc="DA3CA960">
      <w:start w:val="1"/>
      <w:numFmt w:val="bullet"/>
      <w:lvlText w:val=""/>
      <w:lvlJc w:val="left"/>
      <w:pPr>
        <w:tabs>
          <w:tab w:val="num" w:pos="360"/>
        </w:tabs>
        <w:ind w:left="36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ED6E5F"/>
    <w:multiLevelType w:val="hybridMultilevel"/>
    <w:tmpl w:val="06C4E158"/>
    <w:lvl w:ilvl="0" w:tplc="912CCC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2168E6"/>
    <w:multiLevelType w:val="hybridMultilevel"/>
    <w:tmpl w:val="29C844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797926"/>
    <w:multiLevelType w:val="hybridMultilevel"/>
    <w:tmpl w:val="D2664310"/>
    <w:name w:val="WW8Num12"/>
    <w:lvl w:ilvl="0" w:tplc="13A04CA0">
      <w:start w:val="1"/>
      <w:numFmt w:val="bullet"/>
      <w:lvlText w:val=""/>
      <w:lvlJc w:val="left"/>
      <w:pPr>
        <w:tabs>
          <w:tab w:val="num" w:pos="360"/>
        </w:tabs>
        <w:ind w:left="36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6B3130"/>
    <w:multiLevelType w:val="hybridMultilevel"/>
    <w:tmpl w:val="889093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E601DB"/>
    <w:multiLevelType w:val="hybridMultilevel"/>
    <w:tmpl w:val="4382405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407346E"/>
    <w:multiLevelType w:val="hybridMultilevel"/>
    <w:tmpl w:val="4BAEDF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D936FAB"/>
    <w:multiLevelType w:val="hybridMultilevel"/>
    <w:tmpl w:val="905EEC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35E2B71"/>
    <w:multiLevelType w:val="hybridMultilevel"/>
    <w:tmpl w:val="A8EE4716"/>
    <w:lvl w:ilvl="0" w:tplc="912CCC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4718BE"/>
    <w:multiLevelType w:val="hybridMultilevel"/>
    <w:tmpl w:val="B0424042"/>
    <w:lvl w:ilvl="0" w:tplc="21422552">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8E12018"/>
    <w:multiLevelType w:val="hybridMultilevel"/>
    <w:tmpl w:val="D6B2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82C50"/>
    <w:multiLevelType w:val="hybridMultilevel"/>
    <w:tmpl w:val="46743090"/>
    <w:name w:val="WW8Num1322"/>
    <w:lvl w:ilvl="0" w:tplc="F976CAA2">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0C500E"/>
    <w:multiLevelType w:val="hybridMultilevel"/>
    <w:tmpl w:val="DE363D7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3C2038"/>
    <w:multiLevelType w:val="hybridMultilevel"/>
    <w:tmpl w:val="9A541A00"/>
    <w:lvl w:ilvl="0" w:tplc="912CCC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575090"/>
    <w:multiLevelType w:val="hybridMultilevel"/>
    <w:tmpl w:val="F0160B3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3919D0"/>
    <w:multiLevelType w:val="hybridMultilevel"/>
    <w:tmpl w:val="D8FE06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94F00DC"/>
    <w:multiLevelType w:val="hybridMultilevel"/>
    <w:tmpl w:val="3ABC9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07D12"/>
    <w:multiLevelType w:val="hybridMultilevel"/>
    <w:tmpl w:val="C7A47FBA"/>
    <w:lvl w:ilvl="0" w:tplc="912CCC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9C3D9E"/>
    <w:multiLevelType w:val="hybridMultilevel"/>
    <w:tmpl w:val="2828FD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4073B35"/>
    <w:multiLevelType w:val="hybridMultilevel"/>
    <w:tmpl w:val="33E41040"/>
    <w:lvl w:ilvl="0" w:tplc="21422552">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44751D2"/>
    <w:multiLevelType w:val="hybridMultilevel"/>
    <w:tmpl w:val="52CA99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51E7FCB"/>
    <w:multiLevelType w:val="hybridMultilevel"/>
    <w:tmpl w:val="C5A6F69A"/>
    <w:lvl w:ilvl="0" w:tplc="912CCC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615F3B"/>
    <w:multiLevelType w:val="hybridMultilevel"/>
    <w:tmpl w:val="62E420AE"/>
    <w:lvl w:ilvl="0" w:tplc="912CCC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E951EA4"/>
    <w:multiLevelType w:val="hybridMultilevel"/>
    <w:tmpl w:val="4B44D27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E45252"/>
    <w:multiLevelType w:val="hybridMultilevel"/>
    <w:tmpl w:val="B84C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E61719"/>
    <w:multiLevelType w:val="hybridMultilevel"/>
    <w:tmpl w:val="A4B8AE7A"/>
    <w:lvl w:ilvl="0" w:tplc="912CCC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A51765"/>
    <w:multiLevelType w:val="hybridMultilevel"/>
    <w:tmpl w:val="459CCA8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08091A"/>
    <w:multiLevelType w:val="hybridMultilevel"/>
    <w:tmpl w:val="B70CC70C"/>
    <w:lvl w:ilvl="0" w:tplc="912CCC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C47B68"/>
    <w:multiLevelType w:val="hybridMultilevel"/>
    <w:tmpl w:val="4B7E71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7"/>
  </w:num>
  <w:num w:numId="4">
    <w:abstractNumId w:val="31"/>
  </w:num>
  <w:num w:numId="5">
    <w:abstractNumId w:val="34"/>
  </w:num>
  <w:num w:numId="6">
    <w:abstractNumId w:val="20"/>
  </w:num>
  <w:num w:numId="7">
    <w:abstractNumId w:val="22"/>
  </w:num>
  <w:num w:numId="8">
    <w:abstractNumId w:val="2"/>
  </w:num>
  <w:num w:numId="9">
    <w:abstractNumId w:val="32"/>
  </w:num>
  <w:num w:numId="10">
    <w:abstractNumId w:val="10"/>
  </w:num>
  <w:num w:numId="11">
    <w:abstractNumId w:val="12"/>
  </w:num>
  <w:num w:numId="12">
    <w:abstractNumId w:val="24"/>
  </w:num>
  <w:num w:numId="13">
    <w:abstractNumId w:val="18"/>
  </w:num>
  <w:num w:numId="14">
    <w:abstractNumId w:val="6"/>
  </w:num>
  <w:num w:numId="15">
    <w:abstractNumId w:val="0"/>
  </w:num>
  <w:num w:numId="16">
    <w:abstractNumId w:val="11"/>
  </w:num>
  <w:num w:numId="17">
    <w:abstractNumId w:val="8"/>
  </w:num>
  <w:num w:numId="18">
    <w:abstractNumId w:val="19"/>
  </w:num>
  <w:num w:numId="19">
    <w:abstractNumId w:val="26"/>
  </w:num>
  <w:num w:numId="20">
    <w:abstractNumId w:val="4"/>
  </w:num>
  <w:num w:numId="21">
    <w:abstractNumId w:val="3"/>
  </w:num>
  <w:num w:numId="22">
    <w:abstractNumId w:val="25"/>
  </w:num>
  <w:num w:numId="23">
    <w:abstractNumId w:val="21"/>
  </w:num>
  <w:num w:numId="24">
    <w:abstractNumId w:val="29"/>
  </w:num>
  <w:num w:numId="25">
    <w:abstractNumId w:val="9"/>
  </w:num>
  <w:num w:numId="26">
    <w:abstractNumId w:val="16"/>
  </w:num>
  <w:num w:numId="27">
    <w:abstractNumId w:val="30"/>
  </w:num>
  <w:num w:numId="28">
    <w:abstractNumId w:val="7"/>
  </w:num>
  <w:num w:numId="29">
    <w:abstractNumId w:val="33"/>
  </w:num>
  <w:num w:numId="30">
    <w:abstractNumId w:val="35"/>
  </w:num>
  <w:num w:numId="31">
    <w:abstractNumId w:val="5"/>
  </w:num>
  <w:num w:numId="32">
    <w:abstractNumId w:val="1"/>
  </w:num>
  <w:num w:numId="33">
    <w:abstractNumId w:val="15"/>
  </w:num>
  <w:num w:numId="34">
    <w:abstractNumId w:val="14"/>
  </w:num>
  <w:num w:numId="35">
    <w:abstractNumId w:val="23"/>
  </w:num>
  <w:num w:numId="36">
    <w:abstractNumId w:val="36"/>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MzO0sDA2MTQzNzRW0lEKTi0uzszPAykwrAUAGgV6nSwAAAA="/>
  </w:docVars>
  <w:rsids>
    <w:rsidRoot w:val="001D515F"/>
    <w:rsid w:val="00003F3C"/>
    <w:rsid w:val="00004232"/>
    <w:rsid w:val="00004378"/>
    <w:rsid w:val="00006872"/>
    <w:rsid w:val="0001158A"/>
    <w:rsid w:val="00013751"/>
    <w:rsid w:val="00017D82"/>
    <w:rsid w:val="00020B7A"/>
    <w:rsid w:val="000210A1"/>
    <w:rsid w:val="00023B95"/>
    <w:rsid w:val="00023CD9"/>
    <w:rsid w:val="000251F1"/>
    <w:rsid w:val="00030AAB"/>
    <w:rsid w:val="0003152D"/>
    <w:rsid w:val="0003291E"/>
    <w:rsid w:val="00035AF7"/>
    <w:rsid w:val="00035D15"/>
    <w:rsid w:val="00037A92"/>
    <w:rsid w:val="00042DB6"/>
    <w:rsid w:val="000560E1"/>
    <w:rsid w:val="00056883"/>
    <w:rsid w:val="000655AD"/>
    <w:rsid w:val="0006712D"/>
    <w:rsid w:val="00070684"/>
    <w:rsid w:val="00070BB3"/>
    <w:rsid w:val="0007458B"/>
    <w:rsid w:val="00076B27"/>
    <w:rsid w:val="000844E4"/>
    <w:rsid w:val="00085E24"/>
    <w:rsid w:val="00091BD0"/>
    <w:rsid w:val="000924A6"/>
    <w:rsid w:val="000942C0"/>
    <w:rsid w:val="000965CE"/>
    <w:rsid w:val="000A26C2"/>
    <w:rsid w:val="000A2A61"/>
    <w:rsid w:val="000A4106"/>
    <w:rsid w:val="000A4598"/>
    <w:rsid w:val="000B0B13"/>
    <w:rsid w:val="000B2E10"/>
    <w:rsid w:val="000C3A7D"/>
    <w:rsid w:val="000C57F3"/>
    <w:rsid w:val="000D022F"/>
    <w:rsid w:val="000D5189"/>
    <w:rsid w:val="000E4BE2"/>
    <w:rsid w:val="000F1413"/>
    <w:rsid w:val="000F29A2"/>
    <w:rsid w:val="000F4352"/>
    <w:rsid w:val="000F5B8B"/>
    <w:rsid w:val="000F6E02"/>
    <w:rsid w:val="001000B5"/>
    <w:rsid w:val="00100975"/>
    <w:rsid w:val="00102566"/>
    <w:rsid w:val="00103F26"/>
    <w:rsid w:val="00104F52"/>
    <w:rsid w:val="00106AF5"/>
    <w:rsid w:val="00115BDC"/>
    <w:rsid w:val="00116F9F"/>
    <w:rsid w:val="00121E49"/>
    <w:rsid w:val="001274ED"/>
    <w:rsid w:val="00136B40"/>
    <w:rsid w:val="001409E7"/>
    <w:rsid w:val="00150277"/>
    <w:rsid w:val="00160708"/>
    <w:rsid w:val="001616D3"/>
    <w:rsid w:val="0016355E"/>
    <w:rsid w:val="0016646B"/>
    <w:rsid w:val="00167466"/>
    <w:rsid w:val="00181B22"/>
    <w:rsid w:val="00184F2A"/>
    <w:rsid w:val="00185FDF"/>
    <w:rsid w:val="00186B53"/>
    <w:rsid w:val="001A4673"/>
    <w:rsid w:val="001A5A81"/>
    <w:rsid w:val="001A7F25"/>
    <w:rsid w:val="001B2917"/>
    <w:rsid w:val="001C0B2C"/>
    <w:rsid w:val="001D515F"/>
    <w:rsid w:val="001D79F4"/>
    <w:rsid w:val="001E1608"/>
    <w:rsid w:val="001E3EE8"/>
    <w:rsid w:val="001E471D"/>
    <w:rsid w:val="001E78BC"/>
    <w:rsid w:val="00200AA0"/>
    <w:rsid w:val="002044C2"/>
    <w:rsid w:val="00216E27"/>
    <w:rsid w:val="0021764C"/>
    <w:rsid w:val="002203F7"/>
    <w:rsid w:val="0022296E"/>
    <w:rsid w:val="00225AA6"/>
    <w:rsid w:val="00227C49"/>
    <w:rsid w:val="002306DD"/>
    <w:rsid w:val="002312B3"/>
    <w:rsid w:val="00232342"/>
    <w:rsid w:val="0023272A"/>
    <w:rsid w:val="002337BF"/>
    <w:rsid w:val="00237721"/>
    <w:rsid w:val="002402C5"/>
    <w:rsid w:val="00246F15"/>
    <w:rsid w:val="00247687"/>
    <w:rsid w:val="002576B8"/>
    <w:rsid w:val="00272898"/>
    <w:rsid w:val="0027388E"/>
    <w:rsid w:val="00276894"/>
    <w:rsid w:val="00277ABB"/>
    <w:rsid w:val="00284121"/>
    <w:rsid w:val="00285595"/>
    <w:rsid w:val="0028767D"/>
    <w:rsid w:val="00293260"/>
    <w:rsid w:val="002933B6"/>
    <w:rsid w:val="00295E43"/>
    <w:rsid w:val="00296022"/>
    <w:rsid w:val="002A1ACE"/>
    <w:rsid w:val="002A477C"/>
    <w:rsid w:val="002A7699"/>
    <w:rsid w:val="002B0214"/>
    <w:rsid w:val="002B4972"/>
    <w:rsid w:val="002B5565"/>
    <w:rsid w:val="002C555F"/>
    <w:rsid w:val="002D46B4"/>
    <w:rsid w:val="002E0AB5"/>
    <w:rsid w:val="002E258D"/>
    <w:rsid w:val="002E2B72"/>
    <w:rsid w:val="002E43C8"/>
    <w:rsid w:val="002E576F"/>
    <w:rsid w:val="002F2F6D"/>
    <w:rsid w:val="002F34C4"/>
    <w:rsid w:val="002F414A"/>
    <w:rsid w:val="002F4443"/>
    <w:rsid w:val="0030253A"/>
    <w:rsid w:val="00304EE2"/>
    <w:rsid w:val="0030624B"/>
    <w:rsid w:val="00315816"/>
    <w:rsid w:val="00322668"/>
    <w:rsid w:val="00322952"/>
    <w:rsid w:val="0032360A"/>
    <w:rsid w:val="00323CD3"/>
    <w:rsid w:val="003249A0"/>
    <w:rsid w:val="00334860"/>
    <w:rsid w:val="00336B66"/>
    <w:rsid w:val="003375DF"/>
    <w:rsid w:val="0033766C"/>
    <w:rsid w:val="00344B12"/>
    <w:rsid w:val="00346545"/>
    <w:rsid w:val="003501ED"/>
    <w:rsid w:val="00350AEA"/>
    <w:rsid w:val="00355609"/>
    <w:rsid w:val="00362CF0"/>
    <w:rsid w:val="00363FD1"/>
    <w:rsid w:val="00364F8E"/>
    <w:rsid w:val="00371F9E"/>
    <w:rsid w:val="00374666"/>
    <w:rsid w:val="00382E52"/>
    <w:rsid w:val="00385179"/>
    <w:rsid w:val="00391F44"/>
    <w:rsid w:val="00394777"/>
    <w:rsid w:val="00394C2F"/>
    <w:rsid w:val="00397941"/>
    <w:rsid w:val="003A3B38"/>
    <w:rsid w:val="003A482A"/>
    <w:rsid w:val="003B0FB4"/>
    <w:rsid w:val="003C3600"/>
    <w:rsid w:val="003C4606"/>
    <w:rsid w:val="003C7B77"/>
    <w:rsid w:val="003D0DFF"/>
    <w:rsid w:val="003D4FC7"/>
    <w:rsid w:val="003E6AE3"/>
    <w:rsid w:val="003E7901"/>
    <w:rsid w:val="003F35D0"/>
    <w:rsid w:val="003F3660"/>
    <w:rsid w:val="00404C52"/>
    <w:rsid w:val="0040712B"/>
    <w:rsid w:val="00412AE4"/>
    <w:rsid w:val="004161FD"/>
    <w:rsid w:val="00421E04"/>
    <w:rsid w:val="00424B88"/>
    <w:rsid w:val="00425660"/>
    <w:rsid w:val="00426A6D"/>
    <w:rsid w:val="00434166"/>
    <w:rsid w:val="00434DD6"/>
    <w:rsid w:val="004375A7"/>
    <w:rsid w:val="004377BA"/>
    <w:rsid w:val="00440AAC"/>
    <w:rsid w:val="00451516"/>
    <w:rsid w:val="0046117F"/>
    <w:rsid w:val="004679AF"/>
    <w:rsid w:val="00467AEF"/>
    <w:rsid w:val="00472261"/>
    <w:rsid w:val="00475703"/>
    <w:rsid w:val="00476A77"/>
    <w:rsid w:val="00476D0C"/>
    <w:rsid w:val="00480DBA"/>
    <w:rsid w:val="00482B50"/>
    <w:rsid w:val="00497431"/>
    <w:rsid w:val="004A0E51"/>
    <w:rsid w:val="004A0FCA"/>
    <w:rsid w:val="004A1BB3"/>
    <w:rsid w:val="004A1D9B"/>
    <w:rsid w:val="004A26FA"/>
    <w:rsid w:val="004A496D"/>
    <w:rsid w:val="004A6EA3"/>
    <w:rsid w:val="004A6F66"/>
    <w:rsid w:val="004A7A24"/>
    <w:rsid w:val="004B13AA"/>
    <w:rsid w:val="004B6CF7"/>
    <w:rsid w:val="004C33A3"/>
    <w:rsid w:val="004C3636"/>
    <w:rsid w:val="004C48B2"/>
    <w:rsid w:val="004C714C"/>
    <w:rsid w:val="004D182A"/>
    <w:rsid w:val="004D352D"/>
    <w:rsid w:val="004D7670"/>
    <w:rsid w:val="004E19D7"/>
    <w:rsid w:val="004E2DE9"/>
    <w:rsid w:val="004E76CC"/>
    <w:rsid w:val="00506F8B"/>
    <w:rsid w:val="00507016"/>
    <w:rsid w:val="00517AD8"/>
    <w:rsid w:val="00523265"/>
    <w:rsid w:val="00530D9D"/>
    <w:rsid w:val="00532CE5"/>
    <w:rsid w:val="0053415E"/>
    <w:rsid w:val="005413C3"/>
    <w:rsid w:val="005510B0"/>
    <w:rsid w:val="00552B73"/>
    <w:rsid w:val="00552F79"/>
    <w:rsid w:val="00560368"/>
    <w:rsid w:val="00562672"/>
    <w:rsid w:val="005727F8"/>
    <w:rsid w:val="00576EDC"/>
    <w:rsid w:val="00577C7C"/>
    <w:rsid w:val="00580DD1"/>
    <w:rsid w:val="00581978"/>
    <w:rsid w:val="00583BCB"/>
    <w:rsid w:val="00584157"/>
    <w:rsid w:val="00587291"/>
    <w:rsid w:val="00592406"/>
    <w:rsid w:val="005925BB"/>
    <w:rsid w:val="00596504"/>
    <w:rsid w:val="00597AC2"/>
    <w:rsid w:val="005A0851"/>
    <w:rsid w:val="005A5679"/>
    <w:rsid w:val="005A6AC1"/>
    <w:rsid w:val="005B03A5"/>
    <w:rsid w:val="005B04F6"/>
    <w:rsid w:val="005B51F1"/>
    <w:rsid w:val="005B776A"/>
    <w:rsid w:val="005B77BD"/>
    <w:rsid w:val="005C2CB9"/>
    <w:rsid w:val="005C4812"/>
    <w:rsid w:val="005C77D6"/>
    <w:rsid w:val="005D001E"/>
    <w:rsid w:val="005D0E97"/>
    <w:rsid w:val="005D201E"/>
    <w:rsid w:val="005D21B0"/>
    <w:rsid w:val="005D46B7"/>
    <w:rsid w:val="005D6CE3"/>
    <w:rsid w:val="005D721B"/>
    <w:rsid w:val="005E3DD6"/>
    <w:rsid w:val="005E543B"/>
    <w:rsid w:val="005E7659"/>
    <w:rsid w:val="005F0927"/>
    <w:rsid w:val="005F1B8A"/>
    <w:rsid w:val="005F2501"/>
    <w:rsid w:val="005F7AB0"/>
    <w:rsid w:val="005F7C26"/>
    <w:rsid w:val="00604237"/>
    <w:rsid w:val="00604904"/>
    <w:rsid w:val="00607FB5"/>
    <w:rsid w:val="00612C8F"/>
    <w:rsid w:val="00613B67"/>
    <w:rsid w:val="00614BA8"/>
    <w:rsid w:val="00615B36"/>
    <w:rsid w:val="006266DD"/>
    <w:rsid w:val="00626C47"/>
    <w:rsid w:val="006308F2"/>
    <w:rsid w:val="0063193E"/>
    <w:rsid w:val="006332AE"/>
    <w:rsid w:val="00635805"/>
    <w:rsid w:val="00640282"/>
    <w:rsid w:val="00643B66"/>
    <w:rsid w:val="006459BC"/>
    <w:rsid w:val="006500C2"/>
    <w:rsid w:val="00652BCD"/>
    <w:rsid w:val="0065302F"/>
    <w:rsid w:val="006530DA"/>
    <w:rsid w:val="00654287"/>
    <w:rsid w:val="006544F6"/>
    <w:rsid w:val="00663A4E"/>
    <w:rsid w:val="0066669C"/>
    <w:rsid w:val="006707B4"/>
    <w:rsid w:val="006733D4"/>
    <w:rsid w:val="0067703B"/>
    <w:rsid w:val="00683335"/>
    <w:rsid w:val="00693422"/>
    <w:rsid w:val="00696E80"/>
    <w:rsid w:val="006A1B98"/>
    <w:rsid w:val="006A34D6"/>
    <w:rsid w:val="006A3AEA"/>
    <w:rsid w:val="006B2128"/>
    <w:rsid w:val="006C7731"/>
    <w:rsid w:val="006C7D06"/>
    <w:rsid w:val="006E06ED"/>
    <w:rsid w:val="006E1E5F"/>
    <w:rsid w:val="006E53A8"/>
    <w:rsid w:val="006F374F"/>
    <w:rsid w:val="006F4543"/>
    <w:rsid w:val="006F4654"/>
    <w:rsid w:val="006F603C"/>
    <w:rsid w:val="00702203"/>
    <w:rsid w:val="0070486D"/>
    <w:rsid w:val="00704DCE"/>
    <w:rsid w:val="00714273"/>
    <w:rsid w:val="00714636"/>
    <w:rsid w:val="007157A4"/>
    <w:rsid w:val="00725E98"/>
    <w:rsid w:val="00727D29"/>
    <w:rsid w:val="007306BF"/>
    <w:rsid w:val="007437E9"/>
    <w:rsid w:val="007474D5"/>
    <w:rsid w:val="00747CF0"/>
    <w:rsid w:val="007551F6"/>
    <w:rsid w:val="00757595"/>
    <w:rsid w:val="00766C14"/>
    <w:rsid w:val="00770524"/>
    <w:rsid w:val="00772038"/>
    <w:rsid w:val="00774376"/>
    <w:rsid w:val="007755DF"/>
    <w:rsid w:val="00776585"/>
    <w:rsid w:val="00777221"/>
    <w:rsid w:val="00785903"/>
    <w:rsid w:val="007862DE"/>
    <w:rsid w:val="0079011D"/>
    <w:rsid w:val="00796FC7"/>
    <w:rsid w:val="007A1EA9"/>
    <w:rsid w:val="007A29BB"/>
    <w:rsid w:val="007A349A"/>
    <w:rsid w:val="007A4AB9"/>
    <w:rsid w:val="007A603D"/>
    <w:rsid w:val="007A6191"/>
    <w:rsid w:val="007A750A"/>
    <w:rsid w:val="007B13B4"/>
    <w:rsid w:val="007B3A23"/>
    <w:rsid w:val="007B57D2"/>
    <w:rsid w:val="007B5A27"/>
    <w:rsid w:val="007D038D"/>
    <w:rsid w:val="007D27BC"/>
    <w:rsid w:val="007D43EB"/>
    <w:rsid w:val="007D5020"/>
    <w:rsid w:val="007D51DC"/>
    <w:rsid w:val="007D631B"/>
    <w:rsid w:val="007D66A5"/>
    <w:rsid w:val="007D6AFE"/>
    <w:rsid w:val="007E100D"/>
    <w:rsid w:val="007F44AF"/>
    <w:rsid w:val="007F6072"/>
    <w:rsid w:val="00800107"/>
    <w:rsid w:val="00807046"/>
    <w:rsid w:val="0081007E"/>
    <w:rsid w:val="00816D06"/>
    <w:rsid w:val="008179C0"/>
    <w:rsid w:val="00824192"/>
    <w:rsid w:val="00825F66"/>
    <w:rsid w:val="00826466"/>
    <w:rsid w:val="00827C3B"/>
    <w:rsid w:val="00830B9A"/>
    <w:rsid w:val="008330D0"/>
    <w:rsid w:val="00837A5F"/>
    <w:rsid w:val="00843133"/>
    <w:rsid w:val="00843F5B"/>
    <w:rsid w:val="00846A8F"/>
    <w:rsid w:val="008473E1"/>
    <w:rsid w:val="008502CE"/>
    <w:rsid w:val="00850BD1"/>
    <w:rsid w:val="00851D56"/>
    <w:rsid w:val="00853E13"/>
    <w:rsid w:val="008566B8"/>
    <w:rsid w:val="0086388D"/>
    <w:rsid w:val="00867EA6"/>
    <w:rsid w:val="008710C9"/>
    <w:rsid w:val="00871ABE"/>
    <w:rsid w:val="00873E6A"/>
    <w:rsid w:val="0087739A"/>
    <w:rsid w:val="00877B12"/>
    <w:rsid w:val="00877FB3"/>
    <w:rsid w:val="00880EEB"/>
    <w:rsid w:val="00881426"/>
    <w:rsid w:val="008860F9"/>
    <w:rsid w:val="00890221"/>
    <w:rsid w:val="00893126"/>
    <w:rsid w:val="00893FC5"/>
    <w:rsid w:val="008970B1"/>
    <w:rsid w:val="008A5762"/>
    <w:rsid w:val="008A5BDA"/>
    <w:rsid w:val="008A6DE6"/>
    <w:rsid w:val="008B0492"/>
    <w:rsid w:val="008B373D"/>
    <w:rsid w:val="008B6EE7"/>
    <w:rsid w:val="008C54A0"/>
    <w:rsid w:val="008C5C09"/>
    <w:rsid w:val="008D195D"/>
    <w:rsid w:val="008D38F9"/>
    <w:rsid w:val="008D3B11"/>
    <w:rsid w:val="008D587C"/>
    <w:rsid w:val="008D5C4B"/>
    <w:rsid w:val="008D7246"/>
    <w:rsid w:val="008E0D38"/>
    <w:rsid w:val="008E3149"/>
    <w:rsid w:val="008E3B9D"/>
    <w:rsid w:val="008E5185"/>
    <w:rsid w:val="008F0592"/>
    <w:rsid w:val="008F4347"/>
    <w:rsid w:val="008F79B7"/>
    <w:rsid w:val="008F7B45"/>
    <w:rsid w:val="009064E4"/>
    <w:rsid w:val="0091543D"/>
    <w:rsid w:val="009162B1"/>
    <w:rsid w:val="009167DE"/>
    <w:rsid w:val="00920468"/>
    <w:rsid w:val="00920BCB"/>
    <w:rsid w:val="009217E6"/>
    <w:rsid w:val="00922EA7"/>
    <w:rsid w:val="00922F7C"/>
    <w:rsid w:val="00927F3D"/>
    <w:rsid w:val="00930E4F"/>
    <w:rsid w:val="009335DD"/>
    <w:rsid w:val="00936521"/>
    <w:rsid w:val="00937114"/>
    <w:rsid w:val="00937E31"/>
    <w:rsid w:val="009426D1"/>
    <w:rsid w:val="0094467F"/>
    <w:rsid w:val="00945EE3"/>
    <w:rsid w:val="00947804"/>
    <w:rsid w:val="009556F7"/>
    <w:rsid w:val="00957AB0"/>
    <w:rsid w:val="009616B4"/>
    <w:rsid w:val="00961E1A"/>
    <w:rsid w:val="009677B0"/>
    <w:rsid w:val="009729BF"/>
    <w:rsid w:val="00972B8D"/>
    <w:rsid w:val="0097417A"/>
    <w:rsid w:val="00975EAE"/>
    <w:rsid w:val="00976445"/>
    <w:rsid w:val="0097720C"/>
    <w:rsid w:val="00987AD1"/>
    <w:rsid w:val="00990725"/>
    <w:rsid w:val="009917D0"/>
    <w:rsid w:val="00992012"/>
    <w:rsid w:val="0099318E"/>
    <w:rsid w:val="009931D8"/>
    <w:rsid w:val="009A125A"/>
    <w:rsid w:val="009A6080"/>
    <w:rsid w:val="009A7B72"/>
    <w:rsid w:val="009B313F"/>
    <w:rsid w:val="009B58F7"/>
    <w:rsid w:val="009B64F0"/>
    <w:rsid w:val="009B6D94"/>
    <w:rsid w:val="009B715A"/>
    <w:rsid w:val="009C0756"/>
    <w:rsid w:val="009D1A4C"/>
    <w:rsid w:val="009D46CC"/>
    <w:rsid w:val="009D5A40"/>
    <w:rsid w:val="009D7A3B"/>
    <w:rsid w:val="009E0D59"/>
    <w:rsid w:val="009E1C4F"/>
    <w:rsid w:val="009E1C65"/>
    <w:rsid w:val="009E545E"/>
    <w:rsid w:val="009E786D"/>
    <w:rsid w:val="009E7BF2"/>
    <w:rsid w:val="009F4308"/>
    <w:rsid w:val="00A00D07"/>
    <w:rsid w:val="00A01F2E"/>
    <w:rsid w:val="00A10E48"/>
    <w:rsid w:val="00A13A2B"/>
    <w:rsid w:val="00A15E0D"/>
    <w:rsid w:val="00A16C1E"/>
    <w:rsid w:val="00A16CCB"/>
    <w:rsid w:val="00A177CE"/>
    <w:rsid w:val="00A279A0"/>
    <w:rsid w:val="00A27BA8"/>
    <w:rsid w:val="00A31732"/>
    <w:rsid w:val="00A35546"/>
    <w:rsid w:val="00A35FFF"/>
    <w:rsid w:val="00A54298"/>
    <w:rsid w:val="00A54C37"/>
    <w:rsid w:val="00A5528C"/>
    <w:rsid w:val="00A65019"/>
    <w:rsid w:val="00A67292"/>
    <w:rsid w:val="00A70987"/>
    <w:rsid w:val="00A70E53"/>
    <w:rsid w:val="00A73FEF"/>
    <w:rsid w:val="00A75227"/>
    <w:rsid w:val="00A76C8A"/>
    <w:rsid w:val="00A869E7"/>
    <w:rsid w:val="00A954B0"/>
    <w:rsid w:val="00AA0784"/>
    <w:rsid w:val="00AA2BF2"/>
    <w:rsid w:val="00AA3307"/>
    <w:rsid w:val="00AA3E61"/>
    <w:rsid w:val="00AA4598"/>
    <w:rsid w:val="00AA58B3"/>
    <w:rsid w:val="00AB020A"/>
    <w:rsid w:val="00AB1286"/>
    <w:rsid w:val="00AC147F"/>
    <w:rsid w:val="00AC27DB"/>
    <w:rsid w:val="00AD09BA"/>
    <w:rsid w:val="00AD0A14"/>
    <w:rsid w:val="00AD1D9E"/>
    <w:rsid w:val="00AD2424"/>
    <w:rsid w:val="00AD56FE"/>
    <w:rsid w:val="00AE660B"/>
    <w:rsid w:val="00AF23E0"/>
    <w:rsid w:val="00AF3D02"/>
    <w:rsid w:val="00AF4CE3"/>
    <w:rsid w:val="00AF4E41"/>
    <w:rsid w:val="00AF6B76"/>
    <w:rsid w:val="00B00A37"/>
    <w:rsid w:val="00B057E7"/>
    <w:rsid w:val="00B069F3"/>
    <w:rsid w:val="00B0769C"/>
    <w:rsid w:val="00B13795"/>
    <w:rsid w:val="00B147C3"/>
    <w:rsid w:val="00B2238B"/>
    <w:rsid w:val="00B245F4"/>
    <w:rsid w:val="00B24C1D"/>
    <w:rsid w:val="00B3365A"/>
    <w:rsid w:val="00B354CE"/>
    <w:rsid w:val="00B47F5E"/>
    <w:rsid w:val="00B52BAF"/>
    <w:rsid w:val="00B55AD2"/>
    <w:rsid w:val="00B70BBF"/>
    <w:rsid w:val="00B71390"/>
    <w:rsid w:val="00B74825"/>
    <w:rsid w:val="00B75C2F"/>
    <w:rsid w:val="00B75E06"/>
    <w:rsid w:val="00B77D90"/>
    <w:rsid w:val="00B8410D"/>
    <w:rsid w:val="00B864E2"/>
    <w:rsid w:val="00B86651"/>
    <w:rsid w:val="00B869E0"/>
    <w:rsid w:val="00B875F6"/>
    <w:rsid w:val="00B90FD0"/>
    <w:rsid w:val="00BA083F"/>
    <w:rsid w:val="00BA2252"/>
    <w:rsid w:val="00BA5CA0"/>
    <w:rsid w:val="00BB1056"/>
    <w:rsid w:val="00BB6DD6"/>
    <w:rsid w:val="00BB7850"/>
    <w:rsid w:val="00BC01CE"/>
    <w:rsid w:val="00BC039A"/>
    <w:rsid w:val="00BC0F5B"/>
    <w:rsid w:val="00BC35DF"/>
    <w:rsid w:val="00BC4C1B"/>
    <w:rsid w:val="00BC71F4"/>
    <w:rsid w:val="00BD1DA3"/>
    <w:rsid w:val="00BE0C2F"/>
    <w:rsid w:val="00BE3DF7"/>
    <w:rsid w:val="00BF35E2"/>
    <w:rsid w:val="00BF4592"/>
    <w:rsid w:val="00C034A4"/>
    <w:rsid w:val="00C04838"/>
    <w:rsid w:val="00C04B27"/>
    <w:rsid w:val="00C11B60"/>
    <w:rsid w:val="00C13556"/>
    <w:rsid w:val="00C1403A"/>
    <w:rsid w:val="00C142D3"/>
    <w:rsid w:val="00C16C30"/>
    <w:rsid w:val="00C17E96"/>
    <w:rsid w:val="00C2324E"/>
    <w:rsid w:val="00C24D0C"/>
    <w:rsid w:val="00C30A0C"/>
    <w:rsid w:val="00C42D9B"/>
    <w:rsid w:val="00C43974"/>
    <w:rsid w:val="00C46444"/>
    <w:rsid w:val="00C63913"/>
    <w:rsid w:val="00C642E7"/>
    <w:rsid w:val="00C70323"/>
    <w:rsid w:val="00C73177"/>
    <w:rsid w:val="00C81535"/>
    <w:rsid w:val="00C81F31"/>
    <w:rsid w:val="00C86E8D"/>
    <w:rsid w:val="00C93712"/>
    <w:rsid w:val="00C95F47"/>
    <w:rsid w:val="00C976FC"/>
    <w:rsid w:val="00CA0DB2"/>
    <w:rsid w:val="00CA45ED"/>
    <w:rsid w:val="00CA7EE2"/>
    <w:rsid w:val="00CB097A"/>
    <w:rsid w:val="00CB2B5F"/>
    <w:rsid w:val="00CB30B5"/>
    <w:rsid w:val="00CB53E4"/>
    <w:rsid w:val="00CC0F3B"/>
    <w:rsid w:val="00CC25E1"/>
    <w:rsid w:val="00CD08EA"/>
    <w:rsid w:val="00CD1600"/>
    <w:rsid w:val="00CD23D7"/>
    <w:rsid w:val="00CD3B62"/>
    <w:rsid w:val="00CE0362"/>
    <w:rsid w:val="00CE27BF"/>
    <w:rsid w:val="00CE297D"/>
    <w:rsid w:val="00CE5C7B"/>
    <w:rsid w:val="00D05A61"/>
    <w:rsid w:val="00D06ECC"/>
    <w:rsid w:val="00D07106"/>
    <w:rsid w:val="00D10A94"/>
    <w:rsid w:val="00D11080"/>
    <w:rsid w:val="00D130FB"/>
    <w:rsid w:val="00D135B8"/>
    <w:rsid w:val="00D162A6"/>
    <w:rsid w:val="00D2581A"/>
    <w:rsid w:val="00D27D20"/>
    <w:rsid w:val="00D30085"/>
    <w:rsid w:val="00D31392"/>
    <w:rsid w:val="00D31812"/>
    <w:rsid w:val="00D3319A"/>
    <w:rsid w:val="00D33AC4"/>
    <w:rsid w:val="00D33C43"/>
    <w:rsid w:val="00D34183"/>
    <w:rsid w:val="00D348EA"/>
    <w:rsid w:val="00D40937"/>
    <w:rsid w:val="00D454F0"/>
    <w:rsid w:val="00D47696"/>
    <w:rsid w:val="00D52D5D"/>
    <w:rsid w:val="00D556AD"/>
    <w:rsid w:val="00D5614D"/>
    <w:rsid w:val="00D57034"/>
    <w:rsid w:val="00D57412"/>
    <w:rsid w:val="00D6098E"/>
    <w:rsid w:val="00D63E8F"/>
    <w:rsid w:val="00D74ED8"/>
    <w:rsid w:val="00D77BAA"/>
    <w:rsid w:val="00D819A7"/>
    <w:rsid w:val="00D84577"/>
    <w:rsid w:val="00D84600"/>
    <w:rsid w:val="00D91893"/>
    <w:rsid w:val="00DA2503"/>
    <w:rsid w:val="00DA3C5B"/>
    <w:rsid w:val="00DA6CD2"/>
    <w:rsid w:val="00DB04FE"/>
    <w:rsid w:val="00DB28C3"/>
    <w:rsid w:val="00DB49FA"/>
    <w:rsid w:val="00DB59C9"/>
    <w:rsid w:val="00DC1753"/>
    <w:rsid w:val="00DC29C6"/>
    <w:rsid w:val="00DC5DB7"/>
    <w:rsid w:val="00DD0EB5"/>
    <w:rsid w:val="00DE36F6"/>
    <w:rsid w:val="00DE3B34"/>
    <w:rsid w:val="00DE4345"/>
    <w:rsid w:val="00DF14B5"/>
    <w:rsid w:val="00DF3104"/>
    <w:rsid w:val="00DF58CF"/>
    <w:rsid w:val="00DF6E64"/>
    <w:rsid w:val="00DF7F0A"/>
    <w:rsid w:val="00E01072"/>
    <w:rsid w:val="00E01A27"/>
    <w:rsid w:val="00E02D21"/>
    <w:rsid w:val="00E03A18"/>
    <w:rsid w:val="00E11A7E"/>
    <w:rsid w:val="00E11B50"/>
    <w:rsid w:val="00E214F3"/>
    <w:rsid w:val="00E21EDD"/>
    <w:rsid w:val="00E236FF"/>
    <w:rsid w:val="00E2388A"/>
    <w:rsid w:val="00E25366"/>
    <w:rsid w:val="00E26A94"/>
    <w:rsid w:val="00E26D64"/>
    <w:rsid w:val="00E3720C"/>
    <w:rsid w:val="00E37DEF"/>
    <w:rsid w:val="00E4046A"/>
    <w:rsid w:val="00E44ED6"/>
    <w:rsid w:val="00E4712A"/>
    <w:rsid w:val="00E51383"/>
    <w:rsid w:val="00E57024"/>
    <w:rsid w:val="00E6515B"/>
    <w:rsid w:val="00E66B2A"/>
    <w:rsid w:val="00E71532"/>
    <w:rsid w:val="00E72749"/>
    <w:rsid w:val="00E75E79"/>
    <w:rsid w:val="00E76D3A"/>
    <w:rsid w:val="00E81255"/>
    <w:rsid w:val="00E83F54"/>
    <w:rsid w:val="00E844F7"/>
    <w:rsid w:val="00E858C8"/>
    <w:rsid w:val="00E87994"/>
    <w:rsid w:val="00E91A69"/>
    <w:rsid w:val="00E9270E"/>
    <w:rsid w:val="00E93464"/>
    <w:rsid w:val="00E937D6"/>
    <w:rsid w:val="00E945C8"/>
    <w:rsid w:val="00E94840"/>
    <w:rsid w:val="00E963D0"/>
    <w:rsid w:val="00E97A09"/>
    <w:rsid w:val="00E97BF9"/>
    <w:rsid w:val="00EA1C68"/>
    <w:rsid w:val="00EA1FEF"/>
    <w:rsid w:val="00EA2DFC"/>
    <w:rsid w:val="00EB0960"/>
    <w:rsid w:val="00EB1153"/>
    <w:rsid w:val="00EB64B9"/>
    <w:rsid w:val="00EB65DB"/>
    <w:rsid w:val="00EC2676"/>
    <w:rsid w:val="00EC26C3"/>
    <w:rsid w:val="00EC53CA"/>
    <w:rsid w:val="00ED055D"/>
    <w:rsid w:val="00ED5E0A"/>
    <w:rsid w:val="00ED6E6C"/>
    <w:rsid w:val="00ED75A1"/>
    <w:rsid w:val="00EE0068"/>
    <w:rsid w:val="00EE094B"/>
    <w:rsid w:val="00EE40BF"/>
    <w:rsid w:val="00EE507D"/>
    <w:rsid w:val="00EE5F3E"/>
    <w:rsid w:val="00EE7101"/>
    <w:rsid w:val="00EF2CFD"/>
    <w:rsid w:val="00EF3127"/>
    <w:rsid w:val="00EF6E8B"/>
    <w:rsid w:val="00F0520F"/>
    <w:rsid w:val="00F107D3"/>
    <w:rsid w:val="00F10F6B"/>
    <w:rsid w:val="00F1206A"/>
    <w:rsid w:val="00F174F6"/>
    <w:rsid w:val="00F21AAC"/>
    <w:rsid w:val="00F2240F"/>
    <w:rsid w:val="00F238D1"/>
    <w:rsid w:val="00F23E88"/>
    <w:rsid w:val="00F324A0"/>
    <w:rsid w:val="00F3297C"/>
    <w:rsid w:val="00F32A5B"/>
    <w:rsid w:val="00F34365"/>
    <w:rsid w:val="00F37282"/>
    <w:rsid w:val="00F400BC"/>
    <w:rsid w:val="00F40BBD"/>
    <w:rsid w:val="00F41598"/>
    <w:rsid w:val="00F453E4"/>
    <w:rsid w:val="00F461C9"/>
    <w:rsid w:val="00F53F73"/>
    <w:rsid w:val="00F54DAD"/>
    <w:rsid w:val="00F551C5"/>
    <w:rsid w:val="00F55E08"/>
    <w:rsid w:val="00F55E95"/>
    <w:rsid w:val="00F57E50"/>
    <w:rsid w:val="00F61F7F"/>
    <w:rsid w:val="00F64309"/>
    <w:rsid w:val="00F64B38"/>
    <w:rsid w:val="00F73504"/>
    <w:rsid w:val="00F76BCD"/>
    <w:rsid w:val="00F7761E"/>
    <w:rsid w:val="00F86D92"/>
    <w:rsid w:val="00F9487D"/>
    <w:rsid w:val="00F94F0C"/>
    <w:rsid w:val="00FA0BBD"/>
    <w:rsid w:val="00FA26D8"/>
    <w:rsid w:val="00FA30B3"/>
    <w:rsid w:val="00FA3CCB"/>
    <w:rsid w:val="00FA69B2"/>
    <w:rsid w:val="00FA73F6"/>
    <w:rsid w:val="00FB31FF"/>
    <w:rsid w:val="00FB4D08"/>
    <w:rsid w:val="00FC3781"/>
    <w:rsid w:val="00FD0AE1"/>
    <w:rsid w:val="00FD3003"/>
    <w:rsid w:val="00FD6626"/>
    <w:rsid w:val="00FD72BB"/>
    <w:rsid w:val="00FF3D23"/>
    <w:rsid w:val="00FF7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EA1263"/>
  <w15:docId w15:val="{26D7D522-60FC-4AE2-B418-4755DFAFD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BCD"/>
    <w:rPr>
      <w:sz w:val="24"/>
      <w:lang w:val="en-US" w:eastAsia="en-US"/>
    </w:rPr>
  </w:style>
  <w:style w:type="paragraph" w:styleId="Heading2">
    <w:name w:val="heading 2"/>
    <w:basedOn w:val="Normal"/>
    <w:next w:val="Normal"/>
    <w:link w:val="Heading2Char"/>
    <w:qFormat/>
    <w:rsid w:val="00843133"/>
    <w:pPr>
      <w:keepNext/>
      <w:widowControl w:val="0"/>
      <w:overflowPunct w:val="0"/>
      <w:autoSpaceDE w:val="0"/>
      <w:autoSpaceDN w:val="0"/>
      <w:adjustRightInd w:val="0"/>
      <w:textAlignment w:val="baseline"/>
      <w:outlineLvl w:val="1"/>
    </w:pPr>
    <w:rPr>
      <w:rFonts w:ascii="Arial" w:hAnsi="Arial"/>
      <w:i/>
      <w:sz w:val="22"/>
    </w:rPr>
  </w:style>
  <w:style w:type="paragraph" w:styleId="Heading5">
    <w:name w:val="heading 5"/>
    <w:basedOn w:val="Normal"/>
    <w:next w:val="Normal"/>
    <w:link w:val="Heading5Char"/>
    <w:qFormat/>
    <w:rsid w:val="00843133"/>
    <w:pPr>
      <w:keepNext/>
      <w:tabs>
        <w:tab w:val="right" w:pos="9864"/>
      </w:tabs>
      <w:suppressAutoHyphens/>
      <w:overflowPunct w:val="0"/>
      <w:autoSpaceDE w:val="0"/>
      <w:autoSpaceDN w:val="0"/>
      <w:adjustRightInd w:val="0"/>
      <w:spacing w:after="120"/>
      <w:textAlignment w:val="baseline"/>
      <w:outlineLvl w:val="4"/>
    </w:pPr>
    <w:rPr>
      <w:rFonts w:ascii="Arial" w:hAnsi="Arial"/>
      <w:b/>
      <w:smallCaps/>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35D15"/>
    <w:rPr>
      <w:color w:val="0000FF"/>
      <w:u w:val="single"/>
    </w:rPr>
  </w:style>
  <w:style w:type="paragraph" w:styleId="Title">
    <w:name w:val="Title"/>
    <w:basedOn w:val="Normal"/>
    <w:qFormat/>
    <w:rsid w:val="00035D15"/>
    <w:pPr>
      <w:jc w:val="center"/>
      <w:outlineLvl w:val="0"/>
    </w:pPr>
    <w:rPr>
      <w:b/>
      <w:i/>
      <w:sz w:val="40"/>
    </w:rPr>
  </w:style>
  <w:style w:type="paragraph" w:styleId="Subtitle">
    <w:name w:val="Subtitle"/>
    <w:basedOn w:val="Normal"/>
    <w:qFormat/>
    <w:rsid w:val="00035D15"/>
    <w:pPr>
      <w:jc w:val="center"/>
      <w:outlineLvl w:val="0"/>
    </w:pPr>
    <w:rPr>
      <w:i/>
    </w:rPr>
  </w:style>
  <w:style w:type="paragraph" w:styleId="BodyText2">
    <w:name w:val="Body Text 2"/>
    <w:basedOn w:val="Normal"/>
    <w:rsid w:val="00035D15"/>
    <w:pPr>
      <w:pBdr>
        <w:top w:val="single" w:sz="4" w:space="1" w:color="auto"/>
      </w:pBdr>
      <w:outlineLvl w:val="0"/>
    </w:pPr>
    <w:rPr>
      <w:i/>
      <w:iCs/>
    </w:rPr>
  </w:style>
  <w:style w:type="paragraph" w:styleId="Header">
    <w:name w:val="header"/>
    <w:basedOn w:val="Normal"/>
    <w:link w:val="HeaderChar"/>
    <w:uiPriority w:val="99"/>
    <w:rsid w:val="009A6080"/>
    <w:pPr>
      <w:tabs>
        <w:tab w:val="center" w:pos="4320"/>
        <w:tab w:val="right" w:pos="8640"/>
      </w:tabs>
    </w:pPr>
  </w:style>
  <w:style w:type="paragraph" w:styleId="Footer">
    <w:name w:val="footer"/>
    <w:basedOn w:val="Normal"/>
    <w:rsid w:val="009A6080"/>
    <w:pPr>
      <w:tabs>
        <w:tab w:val="center" w:pos="4320"/>
        <w:tab w:val="right" w:pos="8640"/>
      </w:tabs>
    </w:pPr>
  </w:style>
  <w:style w:type="paragraph" w:styleId="BalloonText">
    <w:name w:val="Balloon Text"/>
    <w:basedOn w:val="Normal"/>
    <w:semiHidden/>
    <w:rsid w:val="00E9270E"/>
    <w:rPr>
      <w:rFonts w:ascii="Tahoma" w:hAnsi="Tahoma" w:cs="Tahoma"/>
      <w:sz w:val="16"/>
      <w:szCs w:val="16"/>
    </w:rPr>
  </w:style>
  <w:style w:type="character" w:customStyle="1" w:styleId="HeaderChar">
    <w:name w:val="Header Char"/>
    <w:link w:val="Header"/>
    <w:uiPriority w:val="99"/>
    <w:rsid w:val="00EF6E8B"/>
    <w:rPr>
      <w:sz w:val="24"/>
    </w:rPr>
  </w:style>
  <w:style w:type="table" w:styleId="TableGrid">
    <w:name w:val="Table Grid"/>
    <w:basedOn w:val="TableNormal"/>
    <w:uiPriority w:val="59"/>
    <w:rsid w:val="00CD3B6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rsid w:val="00296022"/>
  </w:style>
  <w:style w:type="character" w:customStyle="1" w:styleId="Heading2Char">
    <w:name w:val="Heading 2 Char"/>
    <w:link w:val="Heading2"/>
    <w:semiHidden/>
    <w:locked/>
    <w:rsid w:val="00843133"/>
    <w:rPr>
      <w:rFonts w:ascii="Arial" w:hAnsi="Arial"/>
      <w:i/>
      <w:sz w:val="22"/>
      <w:lang w:val="en-US" w:eastAsia="en-US" w:bidi="ar-SA"/>
    </w:rPr>
  </w:style>
  <w:style w:type="character" w:customStyle="1" w:styleId="Heading5Char">
    <w:name w:val="Heading 5 Char"/>
    <w:link w:val="Heading5"/>
    <w:semiHidden/>
    <w:locked/>
    <w:rsid w:val="00843133"/>
    <w:rPr>
      <w:rFonts w:ascii="Arial" w:hAnsi="Arial"/>
      <w:b/>
      <w:smallCaps/>
      <w:sz w:val="22"/>
      <w:u w:val="single"/>
      <w:lang w:val="en-US" w:eastAsia="en-US" w:bidi="ar-SA"/>
    </w:rPr>
  </w:style>
  <w:style w:type="paragraph" w:customStyle="1" w:styleId="Bullets">
    <w:name w:val="Bullets"/>
    <w:basedOn w:val="Normal"/>
    <w:rsid w:val="00843133"/>
    <w:pPr>
      <w:numPr>
        <w:numId w:val="15"/>
      </w:numPr>
      <w:suppressAutoHyphens/>
    </w:pPr>
    <w:rPr>
      <w:szCs w:val="24"/>
      <w:lang w:val="en-CA" w:eastAsia="ar-SA"/>
    </w:rPr>
  </w:style>
  <w:style w:type="paragraph" w:customStyle="1" w:styleId="yiv3797241602msonormal">
    <w:name w:val="yiv3797241602msonormal"/>
    <w:basedOn w:val="Normal"/>
    <w:rsid w:val="006C7D06"/>
    <w:pPr>
      <w:spacing w:before="100" w:beforeAutospacing="1" w:after="100" w:afterAutospacing="1"/>
    </w:pPr>
    <w:rPr>
      <w:szCs w:val="24"/>
      <w:lang w:val="en-CA" w:eastAsia="en-CA"/>
    </w:rPr>
  </w:style>
  <w:style w:type="paragraph" w:styleId="ListParagraph">
    <w:name w:val="List Paragraph"/>
    <w:basedOn w:val="Normal"/>
    <w:uiPriority w:val="34"/>
    <w:qFormat/>
    <w:rsid w:val="007474D5"/>
    <w:pPr>
      <w:ind w:left="720"/>
      <w:contextualSpacing/>
    </w:pPr>
  </w:style>
  <w:style w:type="character" w:styleId="UnresolvedMention">
    <w:name w:val="Unresolved Mention"/>
    <w:basedOn w:val="DefaultParagraphFont"/>
    <w:uiPriority w:val="99"/>
    <w:semiHidden/>
    <w:unhideWhenUsed/>
    <w:rsid w:val="00830B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75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nkar.kang@roger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143</Words>
  <Characters>1349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Zahra Esmail, MBA</vt:lpstr>
    </vt:vector>
  </TitlesOfParts>
  <Company>Hewlett-Packard</Company>
  <LinksUpToDate>false</LinksUpToDate>
  <CharactersWithSpaces>1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hra Esmail, MBA</dc:title>
  <dc:creator>AE</dc:creator>
  <cp:lastModifiedBy>onkar kang</cp:lastModifiedBy>
  <cp:revision>4</cp:revision>
  <cp:lastPrinted>2016-03-30T00:35:00Z</cp:lastPrinted>
  <dcterms:created xsi:type="dcterms:W3CDTF">2019-06-25T15:36:00Z</dcterms:created>
  <dcterms:modified xsi:type="dcterms:W3CDTF">2019-06-26T12:20:00Z</dcterms:modified>
</cp:coreProperties>
</file>